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6B8EEC" w14:textId="545B9877" w:rsidR="00017287" w:rsidRDefault="00276E67" w:rsidP="002B18CB">
      <w:pPr>
        <w:jc w:val="right"/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7F6B900F" wp14:editId="4FD9F098">
            <wp:simplePos x="0" y="0"/>
            <wp:positionH relativeFrom="column">
              <wp:posOffset>-110837</wp:posOffset>
            </wp:positionH>
            <wp:positionV relativeFrom="paragraph">
              <wp:posOffset>93345</wp:posOffset>
            </wp:positionV>
            <wp:extent cx="2001520" cy="796160"/>
            <wp:effectExtent l="0" t="0" r="5715" b="8890"/>
            <wp:wrapSquare wrapText="bothSides"/>
            <wp:docPr id="3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1.png"/>
                    <pic:cNvPicPr preferRelativeResize="0"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1520" cy="7961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F6B8EED" w14:textId="1CBB3136" w:rsidR="00017287" w:rsidRPr="002B18CB" w:rsidRDefault="00677DAC" w:rsidP="004576A9">
      <w:pPr>
        <w:jc w:val="right"/>
        <w:rPr>
          <w:rFonts w:ascii="Times New Roman" w:eastAsia="IBM Plex Serif" w:hAnsi="Times New Roman" w:cs="Times New Roman"/>
          <w:b/>
          <w:sz w:val="28"/>
          <w:szCs w:val="28"/>
        </w:rPr>
      </w:pPr>
      <w:r w:rsidRPr="002B18CB">
        <w:rPr>
          <w:rFonts w:ascii="Times New Roman" w:eastAsia="IBM Plex Serif" w:hAnsi="Times New Roman" w:cs="Times New Roman"/>
          <w:b/>
          <w:sz w:val="28"/>
          <w:szCs w:val="28"/>
        </w:rPr>
        <w:t>Instituto Superior de Engenharia de Coimbra</w:t>
      </w:r>
    </w:p>
    <w:p w14:paraId="325F842A" w14:textId="4A3AD6CF" w:rsidR="002B18CB" w:rsidRPr="002B18CB" w:rsidRDefault="002B18CB" w:rsidP="004576A9">
      <w:pPr>
        <w:jc w:val="right"/>
        <w:rPr>
          <w:rFonts w:ascii="Times New Roman" w:eastAsia="IBM Plex Serif" w:hAnsi="Times New Roman" w:cs="Times New Roman"/>
          <w:bCs/>
          <w:sz w:val="24"/>
          <w:szCs w:val="24"/>
        </w:rPr>
      </w:pPr>
      <w:r w:rsidRPr="002B18CB">
        <w:rPr>
          <w:rFonts w:ascii="Times New Roman" w:eastAsia="IBM Plex Serif" w:hAnsi="Times New Roman" w:cs="Times New Roman"/>
          <w:bCs/>
          <w:sz w:val="24"/>
          <w:szCs w:val="24"/>
        </w:rPr>
        <w:t xml:space="preserve">Departamento de Engenharia Informática e de Sistemas </w:t>
      </w:r>
    </w:p>
    <w:p w14:paraId="7468E904" w14:textId="77777777" w:rsidR="004576A9" w:rsidRDefault="004576A9" w:rsidP="004576A9">
      <w:pPr>
        <w:spacing w:line="240" w:lineRule="auto"/>
        <w:jc w:val="right"/>
        <w:rPr>
          <w:rFonts w:ascii="Times New Roman" w:eastAsia="IBM Plex Serif" w:hAnsi="Times New Roman" w:cs="Times New Roman"/>
          <w:bCs/>
          <w:sz w:val="24"/>
          <w:szCs w:val="24"/>
        </w:rPr>
      </w:pPr>
      <w:r w:rsidRPr="008C3679">
        <w:rPr>
          <w:rFonts w:ascii="Times New Roman" w:eastAsia="IBM Plex Serif" w:hAnsi="Times New Roman" w:cs="Times New Roman"/>
          <w:bCs/>
          <w:sz w:val="24"/>
          <w:szCs w:val="24"/>
        </w:rPr>
        <w:t>Licenciatura em Engenharia Informática</w:t>
      </w:r>
    </w:p>
    <w:p w14:paraId="20ED6356" w14:textId="38D18656" w:rsidR="00276E67" w:rsidRPr="002B18CB" w:rsidRDefault="00276E67" w:rsidP="002B18CB">
      <w:pPr>
        <w:jc w:val="right"/>
        <w:rPr>
          <w:rFonts w:ascii="Times New Roman" w:eastAsia="IBM Plex Serif" w:hAnsi="Times New Roman" w:cs="Times New Roman"/>
          <w:bCs/>
          <w:sz w:val="24"/>
          <w:szCs w:val="24"/>
        </w:rPr>
      </w:pPr>
    </w:p>
    <w:p w14:paraId="7F6B8EEF" w14:textId="77777777" w:rsidR="00017287" w:rsidRPr="00323346" w:rsidRDefault="00017287">
      <w:pPr>
        <w:jc w:val="center"/>
        <w:rPr>
          <w:rFonts w:ascii="Times New Roman" w:eastAsia="IBM Plex Serif" w:hAnsi="Times New Roman" w:cs="Times New Roman"/>
          <w:b/>
        </w:rPr>
      </w:pPr>
    </w:p>
    <w:p w14:paraId="7F6B8EF0" w14:textId="77777777" w:rsidR="00017287" w:rsidRDefault="00017287">
      <w:pPr>
        <w:jc w:val="center"/>
        <w:rPr>
          <w:rFonts w:ascii="Times New Roman" w:eastAsia="IBM Plex Serif" w:hAnsi="Times New Roman" w:cs="Times New Roman"/>
          <w:b/>
        </w:rPr>
      </w:pPr>
    </w:p>
    <w:p w14:paraId="037426E1" w14:textId="77777777" w:rsidR="00276E67" w:rsidRDefault="00276E67">
      <w:pPr>
        <w:jc w:val="center"/>
        <w:rPr>
          <w:rFonts w:ascii="Times New Roman" w:eastAsia="IBM Plex Serif" w:hAnsi="Times New Roman" w:cs="Times New Roman"/>
          <w:b/>
        </w:rPr>
      </w:pPr>
    </w:p>
    <w:p w14:paraId="30EE0F51" w14:textId="77777777" w:rsidR="00276E67" w:rsidRDefault="00276E67">
      <w:pPr>
        <w:jc w:val="center"/>
        <w:rPr>
          <w:rFonts w:ascii="Times New Roman" w:eastAsia="IBM Plex Serif" w:hAnsi="Times New Roman" w:cs="Times New Roman"/>
          <w:b/>
        </w:rPr>
      </w:pPr>
    </w:p>
    <w:p w14:paraId="7F6B8EF1" w14:textId="77777777" w:rsidR="00017287" w:rsidRDefault="00017287" w:rsidP="00276E67">
      <w:pPr>
        <w:rPr>
          <w:rFonts w:ascii="Times New Roman" w:eastAsia="IBM Plex Serif" w:hAnsi="Times New Roman" w:cs="Times New Roman"/>
          <w:b/>
        </w:rPr>
      </w:pPr>
    </w:p>
    <w:p w14:paraId="170AA600" w14:textId="77777777" w:rsidR="00276E67" w:rsidRPr="00323346" w:rsidRDefault="00276E67">
      <w:pPr>
        <w:jc w:val="center"/>
        <w:rPr>
          <w:rFonts w:ascii="Times New Roman" w:eastAsia="IBM Plex Serif" w:hAnsi="Times New Roman" w:cs="Times New Roman"/>
          <w:b/>
        </w:rPr>
      </w:pPr>
    </w:p>
    <w:p w14:paraId="7F6B8EF2" w14:textId="293729FC" w:rsidR="00017287" w:rsidRPr="008C3679" w:rsidRDefault="00677DAC">
      <w:pPr>
        <w:spacing w:line="360" w:lineRule="auto"/>
        <w:jc w:val="center"/>
        <w:rPr>
          <w:rFonts w:ascii="Times New Roman" w:eastAsia="IBM Plex Serif" w:hAnsi="Times New Roman" w:cs="Times New Roman"/>
          <w:b/>
          <w:sz w:val="34"/>
          <w:szCs w:val="34"/>
        </w:rPr>
      </w:pPr>
      <w:r w:rsidRPr="008C3679">
        <w:rPr>
          <w:rFonts w:ascii="Times New Roman" w:eastAsia="IBM Plex Serif" w:hAnsi="Times New Roman" w:cs="Times New Roman"/>
          <w:b/>
          <w:sz w:val="34"/>
          <w:szCs w:val="34"/>
        </w:rPr>
        <w:t>Atividade 0</w:t>
      </w:r>
      <w:r w:rsidR="00DD3201">
        <w:rPr>
          <w:rFonts w:ascii="Times New Roman" w:eastAsia="IBM Plex Serif" w:hAnsi="Times New Roman" w:cs="Times New Roman"/>
          <w:b/>
          <w:sz w:val="34"/>
          <w:szCs w:val="34"/>
        </w:rPr>
        <w:t>3</w:t>
      </w:r>
    </w:p>
    <w:p w14:paraId="7F6B8EF4" w14:textId="2379352B" w:rsidR="00017287" w:rsidRDefault="002507DC">
      <w:pPr>
        <w:jc w:val="center"/>
        <w:rPr>
          <w:rFonts w:ascii="Times New Roman" w:eastAsia="IBM Plex Serif" w:hAnsi="Times New Roman" w:cs="Times New Roman"/>
          <w:bCs/>
          <w:sz w:val="28"/>
          <w:szCs w:val="28"/>
        </w:rPr>
      </w:pPr>
      <w:r>
        <w:rPr>
          <w:rFonts w:ascii="Times New Roman" w:eastAsia="IBM Plex Serif" w:hAnsi="Times New Roman" w:cs="Times New Roman"/>
          <w:bCs/>
          <w:sz w:val="28"/>
          <w:szCs w:val="28"/>
        </w:rPr>
        <w:t>Métodos Numéricos para Derivação e Integração</w:t>
      </w:r>
    </w:p>
    <w:p w14:paraId="7BF96E30" w14:textId="77777777" w:rsidR="002507DC" w:rsidRPr="002B18CB" w:rsidRDefault="002507DC">
      <w:pPr>
        <w:jc w:val="center"/>
        <w:rPr>
          <w:rFonts w:ascii="Times New Roman" w:eastAsia="IBM Plex Serif" w:hAnsi="Times New Roman" w:cs="Times New Roman"/>
          <w:bCs/>
        </w:rPr>
      </w:pPr>
    </w:p>
    <w:p w14:paraId="7F6B8EF5" w14:textId="77777777" w:rsidR="00017287" w:rsidRPr="00323346" w:rsidRDefault="00677DAC">
      <w:pPr>
        <w:jc w:val="center"/>
        <w:rPr>
          <w:rFonts w:ascii="Times New Roman" w:eastAsia="IBM Plex Serif" w:hAnsi="Times New Roman" w:cs="Times New Roman"/>
          <w:b/>
          <w:sz w:val="18"/>
          <w:szCs w:val="18"/>
        </w:rPr>
      </w:pPr>
      <w:r w:rsidRPr="00323346">
        <w:rPr>
          <w:rFonts w:ascii="Times New Roman" w:eastAsia="IBM Plex Serif" w:hAnsi="Times New Roman" w:cs="Times New Roman"/>
          <w:b/>
          <w:noProof/>
        </w:rPr>
        <w:drawing>
          <wp:inline distT="114300" distB="114300" distL="114300" distR="114300" wp14:anchorId="7F6B9011" wp14:editId="7F6B9012">
            <wp:extent cx="4949197" cy="2348159"/>
            <wp:effectExtent l="0" t="0" r="0" b="0"/>
            <wp:docPr id="10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949197" cy="234815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F6B8EF9" w14:textId="77777777" w:rsidR="00017287" w:rsidRPr="00323346" w:rsidRDefault="00017287" w:rsidP="00AF6511">
      <w:pPr>
        <w:spacing w:line="240" w:lineRule="auto"/>
        <w:rPr>
          <w:rFonts w:ascii="Times New Roman" w:eastAsia="IBM Plex Serif" w:hAnsi="Times New Roman" w:cs="Times New Roman"/>
          <w:sz w:val="20"/>
          <w:szCs w:val="20"/>
        </w:rPr>
      </w:pPr>
    </w:p>
    <w:p w14:paraId="7F6B8EFA" w14:textId="77777777" w:rsidR="00017287" w:rsidRPr="00323346" w:rsidRDefault="00017287">
      <w:pPr>
        <w:spacing w:line="240" w:lineRule="auto"/>
        <w:jc w:val="center"/>
        <w:rPr>
          <w:rFonts w:ascii="Times New Roman" w:eastAsia="IBM Plex Serif" w:hAnsi="Times New Roman" w:cs="Times New Roman"/>
          <w:sz w:val="20"/>
          <w:szCs w:val="20"/>
        </w:rPr>
      </w:pPr>
    </w:p>
    <w:p w14:paraId="7F6B8EFB" w14:textId="77777777" w:rsidR="00017287" w:rsidRPr="00DC24F4" w:rsidRDefault="00017287">
      <w:pPr>
        <w:spacing w:line="240" w:lineRule="auto"/>
        <w:jc w:val="center"/>
        <w:rPr>
          <w:rFonts w:ascii="Times New Roman" w:eastAsia="IBM Plex Serif" w:hAnsi="Times New Roman" w:cs="Times New Roman"/>
          <w:sz w:val="24"/>
          <w:szCs w:val="24"/>
        </w:rPr>
      </w:pPr>
    </w:p>
    <w:p w14:paraId="386AEB2C" w14:textId="77777777" w:rsidR="00AF6511" w:rsidRDefault="00677DAC" w:rsidP="00C47309">
      <w:pPr>
        <w:spacing w:line="240" w:lineRule="auto"/>
        <w:jc w:val="center"/>
        <w:rPr>
          <w:rFonts w:ascii="Times New Roman" w:eastAsia="IBM Plex Serif" w:hAnsi="Times New Roman" w:cs="Times New Roman"/>
          <w:bCs/>
          <w:sz w:val="24"/>
          <w:szCs w:val="24"/>
        </w:rPr>
      </w:pPr>
      <w:r w:rsidRPr="008C3679">
        <w:rPr>
          <w:rFonts w:ascii="Times New Roman" w:eastAsia="IBM Plex Serif" w:hAnsi="Times New Roman" w:cs="Times New Roman"/>
          <w:b/>
          <w:sz w:val="24"/>
          <w:szCs w:val="24"/>
        </w:rPr>
        <w:t>Docente</w:t>
      </w:r>
    </w:p>
    <w:p w14:paraId="7F6B8EFC" w14:textId="13BC4334" w:rsidR="00017287" w:rsidRDefault="00677DAC" w:rsidP="00C47309">
      <w:pPr>
        <w:spacing w:line="240" w:lineRule="auto"/>
        <w:jc w:val="center"/>
        <w:rPr>
          <w:rFonts w:ascii="Times New Roman" w:eastAsia="IBM Plex Serif" w:hAnsi="Times New Roman" w:cs="Times New Roman"/>
          <w:bCs/>
          <w:sz w:val="24"/>
          <w:szCs w:val="24"/>
        </w:rPr>
      </w:pPr>
      <w:r w:rsidRPr="008C3679">
        <w:rPr>
          <w:rFonts w:ascii="Times New Roman" w:eastAsia="IBM Plex Serif" w:hAnsi="Times New Roman" w:cs="Times New Roman"/>
          <w:bCs/>
          <w:sz w:val="24"/>
          <w:szCs w:val="24"/>
        </w:rPr>
        <w:t>Arménio Correia</w:t>
      </w:r>
    </w:p>
    <w:p w14:paraId="4AD2B583" w14:textId="77777777" w:rsidR="00AF6511" w:rsidRDefault="00AF6511">
      <w:pPr>
        <w:spacing w:line="192" w:lineRule="auto"/>
        <w:jc w:val="center"/>
        <w:rPr>
          <w:rFonts w:ascii="Times New Roman" w:eastAsia="IBM Plex Serif" w:hAnsi="Times New Roman" w:cs="Times New Roman"/>
          <w:bCs/>
          <w:sz w:val="24"/>
          <w:szCs w:val="24"/>
        </w:rPr>
      </w:pPr>
    </w:p>
    <w:p w14:paraId="57C2C122" w14:textId="77777777" w:rsidR="00AF6511" w:rsidRPr="008C3679" w:rsidRDefault="00AF6511">
      <w:pPr>
        <w:spacing w:line="192" w:lineRule="auto"/>
        <w:jc w:val="center"/>
        <w:rPr>
          <w:rFonts w:ascii="Times New Roman" w:eastAsia="IBM Plex Serif" w:hAnsi="Times New Roman" w:cs="Times New Roman"/>
          <w:bCs/>
          <w:sz w:val="24"/>
          <w:szCs w:val="24"/>
        </w:rPr>
      </w:pPr>
    </w:p>
    <w:p w14:paraId="7F6B8EFD" w14:textId="0245AB69" w:rsidR="00017287" w:rsidRPr="00AF6511" w:rsidRDefault="00AF6511">
      <w:pPr>
        <w:spacing w:line="192" w:lineRule="auto"/>
        <w:jc w:val="center"/>
        <w:rPr>
          <w:rFonts w:ascii="Times New Roman" w:eastAsia="IBM Plex Serif" w:hAnsi="Times New Roman" w:cs="Times New Roman"/>
          <w:b/>
          <w:sz w:val="24"/>
          <w:szCs w:val="24"/>
        </w:rPr>
      </w:pPr>
      <w:r w:rsidRPr="00AF6511">
        <w:rPr>
          <w:rFonts w:ascii="Times New Roman" w:eastAsia="IBM Plex Serif" w:hAnsi="Times New Roman" w:cs="Times New Roman"/>
          <w:b/>
          <w:sz w:val="24"/>
          <w:szCs w:val="24"/>
        </w:rPr>
        <w:t xml:space="preserve">Discentes </w:t>
      </w:r>
    </w:p>
    <w:p w14:paraId="7F6B8EFE" w14:textId="77777777" w:rsidR="00017287" w:rsidRPr="008C3679" w:rsidRDefault="00017287">
      <w:pPr>
        <w:spacing w:line="192" w:lineRule="auto"/>
        <w:jc w:val="center"/>
        <w:rPr>
          <w:rFonts w:ascii="Times New Roman" w:eastAsia="IBM Plex Serif" w:hAnsi="Times New Roman" w:cs="Times New Roman"/>
          <w:bCs/>
          <w:sz w:val="24"/>
          <w:szCs w:val="24"/>
        </w:rPr>
      </w:pPr>
    </w:p>
    <w:p w14:paraId="7F6B8EFF" w14:textId="0114F3D6" w:rsidR="00017287" w:rsidRPr="008C3679" w:rsidRDefault="00677DAC">
      <w:pPr>
        <w:spacing w:line="192" w:lineRule="auto"/>
        <w:jc w:val="center"/>
        <w:rPr>
          <w:rFonts w:ascii="Times New Roman" w:eastAsia="IBM Plex Serif" w:hAnsi="Times New Roman" w:cs="Times New Roman"/>
          <w:bCs/>
          <w:sz w:val="24"/>
          <w:szCs w:val="24"/>
        </w:rPr>
      </w:pPr>
      <w:r w:rsidRPr="008C3679">
        <w:rPr>
          <w:rFonts w:ascii="Times New Roman" w:eastAsia="IBM Plex Serif" w:hAnsi="Times New Roman" w:cs="Times New Roman"/>
          <w:bCs/>
          <w:sz w:val="24"/>
          <w:szCs w:val="24"/>
        </w:rPr>
        <w:t xml:space="preserve">David Leonel </w:t>
      </w:r>
      <w:r w:rsidR="00DF5C74" w:rsidRPr="008C3679">
        <w:rPr>
          <w:rFonts w:ascii="Times New Roman" w:eastAsia="IBM Plex Serif" w:hAnsi="Times New Roman" w:cs="Times New Roman"/>
          <w:bCs/>
          <w:sz w:val="24"/>
          <w:szCs w:val="24"/>
        </w:rPr>
        <w:t>M</w:t>
      </w:r>
      <w:r w:rsidRPr="008C3679">
        <w:rPr>
          <w:rFonts w:ascii="Times New Roman" w:eastAsia="IBM Plex Serif" w:hAnsi="Times New Roman" w:cs="Times New Roman"/>
          <w:bCs/>
          <w:sz w:val="24"/>
          <w:szCs w:val="24"/>
        </w:rPr>
        <w:t>elo nº 2021129559</w:t>
      </w:r>
      <w:r w:rsidR="008C3679">
        <w:rPr>
          <w:rFonts w:ascii="Times New Roman" w:eastAsia="IBM Plex Serif" w:hAnsi="Times New Roman" w:cs="Times New Roman"/>
          <w:bCs/>
          <w:sz w:val="24"/>
          <w:szCs w:val="24"/>
        </w:rPr>
        <w:t xml:space="preserve"> </w:t>
      </w:r>
    </w:p>
    <w:p w14:paraId="7F6B8F00" w14:textId="77777777" w:rsidR="00017287" w:rsidRPr="008C3679" w:rsidRDefault="00017287">
      <w:pPr>
        <w:spacing w:line="192" w:lineRule="auto"/>
        <w:jc w:val="center"/>
        <w:rPr>
          <w:rFonts w:ascii="Times New Roman" w:eastAsia="IBM Plex Serif" w:hAnsi="Times New Roman" w:cs="Times New Roman"/>
          <w:bCs/>
          <w:sz w:val="24"/>
          <w:szCs w:val="24"/>
        </w:rPr>
      </w:pPr>
    </w:p>
    <w:p w14:paraId="367B1829" w14:textId="5218161B" w:rsidR="008C3679" w:rsidRPr="008C3679" w:rsidRDefault="00677DAC" w:rsidP="008C3679">
      <w:pPr>
        <w:spacing w:line="192" w:lineRule="auto"/>
        <w:jc w:val="center"/>
        <w:rPr>
          <w:rFonts w:ascii="Times New Roman" w:eastAsia="IBM Plex Serif" w:hAnsi="Times New Roman" w:cs="Times New Roman"/>
          <w:bCs/>
          <w:sz w:val="24"/>
          <w:szCs w:val="24"/>
        </w:rPr>
      </w:pPr>
      <w:r w:rsidRPr="008C3679">
        <w:rPr>
          <w:rFonts w:ascii="Times New Roman" w:eastAsia="IBM Plex Serif" w:hAnsi="Times New Roman" w:cs="Times New Roman"/>
          <w:bCs/>
          <w:sz w:val="24"/>
          <w:szCs w:val="24"/>
        </w:rPr>
        <w:t xml:space="preserve">Rodrigo Nascimento nº </w:t>
      </w:r>
      <w:r w:rsidR="00B05344" w:rsidRPr="008C3679">
        <w:rPr>
          <w:rFonts w:ascii="Times New Roman" w:eastAsia="IBM Plex Serif" w:hAnsi="Times New Roman" w:cs="Times New Roman"/>
          <w:bCs/>
          <w:sz w:val="24"/>
          <w:szCs w:val="24"/>
        </w:rPr>
        <w:t>2021</w:t>
      </w:r>
      <w:r w:rsidR="00DF5C74" w:rsidRPr="008C3679">
        <w:rPr>
          <w:rFonts w:ascii="Times New Roman" w:eastAsia="IBM Plex Serif" w:hAnsi="Times New Roman" w:cs="Times New Roman"/>
          <w:bCs/>
          <w:sz w:val="24"/>
          <w:szCs w:val="24"/>
        </w:rPr>
        <w:t>141973</w:t>
      </w:r>
      <w:r w:rsidRPr="008C3679">
        <w:rPr>
          <w:rFonts w:ascii="Times New Roman" w:eastAsia="IBM Plex Serif" w:hAnsi="Times New Roman" w:cs="Times New Roman"/>
          <w:bCs/>
          <w:sz w:val="24"/>
          <w:szCs w:val="24"/>
        </w:rPr>
        <w:t xml:space="preserve"> </w:t>
      </w:r>
    </w:p>
    <w:p w14:paraId="7F6B8F02" w14:textId="77777777" w:rsidR="00017287" w:rsidRPr="008C3679" w:rsidRDefault="00017287" w:rsidP="008C3679">
      <w:pPr>
        <w:spacing w:line="192" w:lineRule="auto"/>
        <w:rPr>
          <w:rFonts w:ascii="Times New Roman" w:eastAsia="IBM Plex Serif" w:hAnsi="Times New Roman" w:cs="Times New Roman"/>
          <w:bCs/>
          <w:sz w:val="24"/>
          <w:szCs w:val="24"/>
        </w:rPr>
      </w:pPr>
    </w:p>
    <w:p w14:paraId="30AF2055" w14:textId="79BEB1A7" w:rsidR="008C3679" w:rsidRPr="008C3679" w:rsidRDefault="00677DAC" w:rsidP="008C3679">
      <w:pPr>
        <w:spacing w:line="192" w:lineRule="auto"/>
        <w:jc w:val="center"/>
        <w:rPr>
          <w:rFonts w:ascii="Times New Roman" w:eastAsia="IBM Plex Serif" w:hAnsi="Times New Roman" w:cs="Times New Roman"/>
          <w:bCs/>
          <w:sz w:val="24"/>
          <w:szCs w:val="24"/>
        </w:rPr>
      </w:pPr>
      <w:r w:rsidRPr="008C3679">
        <w:rPr>
          <w:rFonts w:ascii="Times New Roman" w:eastAsia="IBM Plex Serif" w:hAnsi="Times New Roman" w:cs="Times New Roman"/>
          <w:bCs/>
          <w:sz w:val="24"/>
          <w:szCs w:val="24"/>
        </w:rPr>
        <w:t xml:space="preserve">Rui Almeida nº </w:t>
      </w:r>
      <w:r w:rsidR="00DF5C74" w:rsidRPr="008C3679">
        <w:rPr>
          <w:rFonts w:ascii="Times New Roman" w:eastAsia="IBM Plex Serif" w:hAnsi="Times New Roman" w:cs="Times New Roman"/>
          <w:bCs/>
          <w:sz w:val="24"/>
          <w:szCs w:val="24"/>
        </w:rPr>
        <w:t>2021140560</w:t>
      </w:r>
      <w:r w:rsidRPr="008C3679">
        <w:rPr>
          <w:rFonts w:ascii="Times New Roman" w:eastAsia="IBM Plex Serif" w:hAnsi="Times New Roman" w:cs="Times New Roman"/>
          <w:bCs/>
          <w:sz w:val="24"/>
          <w:szCs w:val="24"/>
        </w:rPr>
        <w:t xml:space="preserve"> </w:t>
      </w:r>
    </w:p>
    <w:p w14:paraId="7F6B8F03" w14:textId="497836DE" w:rsidR="00017287" w:rsidRPr="008C3679" w:rsidRDefault="00017287">
      <w:pPr>
        <w:spacing w:line="192" w:lineRule="auto"/>
        <w:jc w:val="center"/>
        <w:rPr>
          <w:rFonts w:ascii="Times New Roman" w:eastAsia="IBM Plex Serif" w:hAnsi="Times New Roman" w:cs="Times New Roman"/>
          <w:bCs/>
          <w:sz w:val="24"/>
          <w:szCs w:val="24"/>
        </w:rPr>
      </w:pPr>
    </w:p>
    <w:p w14:paraId="7F6B8F04" w14:textId="77777777" w:rsidR="00017287" w:rsidRPr="008C3679" w:rsidRDefault="00017287">
      <w:pPr>
        <w:spacing w:line="240" w:lineRule="auto"/>
        <w:jc w:val="center"/>
        <w:rPr>
          <w:rFonts w:ascii="Times New Roman" w:eastAsia="IBM Plex Serif" w:hAnsi="Times New Roman" w:cs="Times New Roman"/>
          <w:bCs/>
          <w:sz w:val="24"/>
          <w:szCs w:val="24"/>
        </w:rPr>
      </w:pPr>
    </w:p>
    <w:p w14:paraId="7F6B8F05" w14:textId="77777777" w:rsidR="00017287" w:rsidRPr="008C3679" w:rsidRDefault="00017287">
      <w:pPr>
        <w:spacing w:line="240" w:lineRule="auto"/>
        <w:jc w:val="center"/>
        <w:rPr>
          <w:rFonts w:ascii="Times New Roman" w:eastAsia="IBM Plex Serif" w:hAnsi="Times New Roman" w:cs="Times New Roman"/>
          <w:bCs/>
          <w:sz w:val="24"/>
          <w:szCs w:val="24"/>
        </w:rPr>
      </w:pPr>
    </w:p>
    <w:p w14:paraId="7F6B8F06" w14:textId="77777777" w:rsidR="00017287" w:rsidRPr="008C3679" w:rsidRDefault="00017287">
      <w:pPr>
        <w:spacing w:line="240" w:lineRule="auto"/>
        <w:ind w:left="1440" w:firstLine="720"/>
        <w:rPr>
          <w:rFonts w:ascii="Times New Roman" w:eastAsia="IBM Plex Serif" w:hAnsi="Times New Roman" w:cs="Times New Roman"/>
          <w:bCs/>
          <w:sz w:val="24"/>
          <w:szCs w:val="24"/>
        </w:rPr>
      </w:pPr>
    </w:p>
    <w:p w14:paraId="242B9E1F" w14:textId="77777777" w:rsidR="00F83A3D" w:rsidRDefault="00F83A3D" w:rsidP="00BC5834">
      <w:pPr>
        <w:spacing w:line="240" w:lineRule="auto"/>
        <w:rPr>
          <w:rFonts w:ascii="Times New Roman" w:eastAsia="IBM Plex Serif" w:hAnsi="Times New Roman" w:cs="Times New Roman"/>
          <w:bCs/>
          <w:sz w:val="24"/>
          <w:szCs w:val="24"/>
        </w:rPr>
      </w:pPr>
    </w:p>
    <w:p w14:paraId="7F6B8F07" w14:textId="2A030CA3" w:rsidR="00017287" w:rsidRPr="00276E67" w:rsidRDefault="00F83A3D" w:rsidP="00F83A3D">
      <w:pPr>
        <w:spacing w:line="240" w:lineRule="auto"/>
        <w:jc w:val="center"/>
        <w:rPr>
          <w:rFonts w:ascii="Times New Roman" w:eastAsia="IBM Plex Serif" w:hAnsi="Times New Roman" w:cs="Times New Roman"/>
          <w:b/>
          <w:sz w:val="24"/>
          <w:szCs w:val="24"/>
        </w:rPr>
      </w:pPr>
      <w:r w:rsidRPr="00276E67">
        <w:rPr>
          <w:rFonts w:ascii="Times New Roman" w:eastAsia="IBM Plex Serif" w:hAnsi="Times New Roman" w:cs="Times New Roman"/>
          <w:b/>
          <w:sz w:val="24"/>
          <w:szCs w:val="24"/>
        </w:rPr>
        <w:t>Coimbra, 2022</w:t>
      </w:r>
    </w:p>
    <w:sdt>
      <w:sdtPr>
        <w:rPr>
          <w:rFonts w:ascii="Times New Roman" w:eastAsia="Arial" w:hAnsi="Times New Roman" w:cs="Times New Roman"/>
          <w:color w:val="auto"/>
          <w:sz w:val="22"/>
          <w:szCs w:val="22"/>
        </w:rPr>
        <w:id w:val="-1593546997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15C2CC7" w14:textId="6FF15B0B" w:rsidR="00387BCC" w:rsidRPr="00ED12FE" w:rsidRDefault="00FF0B26">
          <w:pPr>
            <w:pStyle w:val="TOCHeading"/>
            <w:rPr>
              <w:rFonts w:ascii="Times New Roman" w:hAnsi="Times New Roman" w:cs="Times New Roman"/>
              <w:b/>
              <w:bCs/>
              <w:color w:val="auto"/>
              <w:sz w:val="28"/>
              <w:szCs w:val="28"/>
            </w:rPr>
          </w:pPr>
          <w:r w:rsidRPr="00ED12FE">
            <w:rPr>
              <w:rFonts w:ascii="Times New Roman" w:hAnsi="Times New Roman" w:cs="Times New Roman"/>
              <w:b/>
              <w:bCs/>
              <w:color w:val="auto"/>
              <w:sz w:val="28"/>
              <w:szCs w:val="28"/>
            </w:rPr>
            <w:t>ÍNDICE</w:t>
          </w:r>
        </w:p>
        <w:p w14:paraId="118447B3" w14:textId="77777777" w:rsidR="00FF0B26" w:rsidRPr="00ED12FE" w:rsidRDefault="00FF0B26" w:rsidP="00FF0B26">
          <w:pPr>
            <w:rPr>
              <w:rFonts w:ascii="Times New Roman" w:hAnsi="Times New Roman" w:cs="Times New Roman"/>
            </w:rPr>
          </w:pPr>
        </w:p>
        <w:p w14:paraId="06709D84" w14:textId="7DA7CE46" w:rsidR="00411F3E" w:rsidRDefault="00387BCC">
          <w:pPr>
            <w:pStyle w:val="TOC1"/>
            <w:tabs>
              <w:tab w:val="left" w:pos="440"/>
              <w:tab w:val="right" w:leader="dot" w:pos="9063"/>
            </w:tabs>
            <w:rPr>
              <w:rFonts w:asciiTheme="minorHAnsi" w:eastAsiaTheme="minorEastAsia" w:hAnsiTheme="minorHAnsi" w:cstheme="minorBidi"/>
              <w:noProof/>
              <w:sz w:val="24"/>
              <w:szCs w:val="24"/>
              <w:lang w:val="en-PT" w:eastAsia="en-GB"/>
            </w:rPr>
          </w:pPr>
          <w:r w:rsidRPr="00ED12FE">
            <w:rPr>
              <w:rFonts w:ascii="Times New Roman" w:hAnsi="Times New Roman" w:cs="Times New Roman"/>
            </w:rPr>
            <w:fldChar w:fldCharType="begin"/>
          </w:r>
          <w:r w:rsidRPr="00ED12FE">
            <w:rPr>
              <w:rFonts w:ascii="Times New Roman" w:hAnsi="Times New Roman" w:cs="Times New Roman"/>
            </w:rPr>
            <w:instrText xml:space="preserve"> TOC \o "1-3" \h \z \u </w:instrText>
          </w:r>
          <w:r w:rsidRPr="00ED12FE">
            <w:rPr>
              <w:rFonts w:ascii="Times New Roman" w:hAnsi="Times New Roman" w:cs="Times New Roman"/>
            </w:rPr>
            <w:fldChar w:fldCharType="separate"/>
          </w:r>
          <w:hyperlink w:anchor="_Toc106473526" w:history="1">
            <w:r w:rsidR="00411F3E" w:rsidRPr="00DD6A8F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1.</w:t>
            </w:r>
            <w:r w:rsidR="00411F3E">
              <w:rPr>
                <w:rFonts w:asciiTheme="minorHAnsi" w:eastAsiaTheme="minorEastAsia" w:hAnsiTheme="minorHAnsi" w:cstheme="minorBidi"/>
                <w:noProof/>
                <w:sz w:val="24"/>
                <w:szCs w:val="24"/>
                <w:lang w:val="en-PT" w:eastAsia="en-GB"/>
              </w:rPr>
              <w:tab/>
            </w:r>
            <w:r w:rsidR="00411F3E" w:rsidRPr="00DD6A8F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Introdução</w:t>
            </w:r>
            <w:r w:rsidR="00411F3E">
              <w:rPr>
                <w:noProof/>
                <w:webHidden/>
              </w:rPr>
              <w:tab/>
            </w:r>
            <w:r w:rsidR="00411F3E">
              <w:rPr>
                <w:noProof/>
                <w:webHidden/>
              </w:rPr>
              <w:fldChar w:fldCharType="begin"/>
            </w:r>
            <w:r w:rsidR="00411F3E">
              <w:rPr>
                <w:noProof/>
                <w:webHidden/>
              </w:rPr>
              <w:instrText xml:space="preserve"> PAGEREF _Toc106473526 \h </w:instrText>
            </w:r>
            <w:r w:rsidR="00411F3E">
              <w:rPr>
                <w:noProof/>
                <w:webHidden/>
              </w:rPr>
            </w:r>
            <w:r w:rsidR="00411F3E">
              <w:rPr>
                <w:noProof/>
                <w:webHidden/>
              </w:rPr>
              <w:fldChar w:fldCharType="separate"/>
            </w:r>
            <w:r w:rsidR="00411F3E">
              <w:rPr>
                <w:noProof/>
                <w:webHidden/>
              </w:rPr>
              <w:t>3</w:t>
            </w:r>
            <w:r w:rsidR="00411F3E">
              <w:rPr>
                <w:noProof/>
                <w:webHidden/>
              </w:rPr>
              <w:fldChar w:fldCharType="end"/>
            </w:r>
          </w:hyperlink>
        </w:p>
        <w:p w14:paraId="2957804F" w14:textId="37D3A27E" w:rsidR="00411F3E" w:rsidRDefault="00411F3E">
          <w:pPr>
            <w:pStyle w:val="TOC1"/>
            <w:tabs>
              <w:tab w:val="left" w:pos="440"/>
              <w:tab w:val="right" w:leader="dot" w:pos="9063"/>
            </w:tabs>
            <w:rPr>
              <w:rFonts w:asciiTheme="minorHAnsi" w:eastAsiaTheme="minorEastAsia" w:hAnsiTheme="minorHAnsi" w:cstheme="minorBidi"/>
              <w:noProof/>
              <w:sz w:val="24"/>
              <w:szCs w:val="24"/>
              <w:lang w:val="en-PT" w:eastAsia="en-GB"/>
            </w:rPr>
          </w:pPr>
          <w:hyperlink w:anchor="_Toc106473527" w:history="1">
            <w:r w:rsidRPr="00DD6A8F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sz w:val="24"/>
                <w:szCs w:val="24"/>
                <w:lang w:val="en-PT" w:eastAsia="en-GB"/>
              </w:rPr>
              <w:tab/>
            </w:r>
            <w:r w:rsidRPr="00DD6A8F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Métodos Numéricos para Deriv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4735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E228C0" w14:textId="2C058CEA" w:rsidR="00411F3E" w:rsidRDefault="00411F3E">
          <w:pPr>
            <w:pStyle w:val="TOC2"/>
            <w:tabs>
              <w:tab w:val="left" w:pos="960"/>
              <w:tab w:val="right" w:leader="dot" w:pos="9063"/>
            </w:tabs>
            <w:rPr>
              <w:rFonts w:asciiTheme="minorHAnsi" w:eastAsiaTheme="minorEastAsia" w:hAnsiTheme="minorHAnsi" w:cstheme="minorBidi"/>
              <w:noProof/>
              <w:sz w:val="24"/>
              <w:szCs w:val="24"/>
              <w:lang w:val="en-PT" w:eastAsia="en-GB"/>
            </w:rPr>
          </w:pPr>
          <w:hyperlink w:anchor="_Toc106473528" w:history="1">
            <w:r w:rsidRPr="00DD6A8F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2.1.</w:t>
            </w:r>
            <w:r>
              <w:rPr>
                <w:rFonts w:asciiTheme="minorHAnsi" w:eastAsiaTheme="minorEastAsia" w:hAnsiTheme="minorHAnsi" w:cstheme="minorBidi"/>
                <w:noProof/>
                <w:sz w:val="24"/>
                <w:szCs w:val="24"/>
                <w:lang w:val="en-PT" w:eastAsia="en-GB"/>
              </w:rPr>
              <w:tab/>
            </w:r>
            <w:r w:rsidRPr="00DD6A8F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Fórmul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4735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41FD42" w14:textId="1B6559C6" w:rsidR="00411F3E" w:rsidRDefault="00411F3E">
          <w:pPr>
            <w:pStyle w:val="TOC2"/>
            <w:tabs>
              <w:tab w:val="right" w:leader="dot" w:pos="9063"/>
            </w:tabs>
            <w:rPr>
              <w:rFonts w:asciiTheme="minorHAnsi" w:eastAsiaTheme="minorEastAsia" w:hAnsiTheme="minorHAnsi" w:cstheme="minorBidi"/>
              <w:noProof/>
              <w:sz w:val="24"/>
              <w:szCs w:val="24"/>
              <w:lang w:val="en-PT" w:eastAsia="en-GB"/>
            </w:rPr>
          </w:pPr>
          <w:hyperlink w:anchor="_Toc106473529" w:history="1">
            <w:r w:rsidRPr="00DD6A8F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 xml:space="preserve">2.1.1. </w:t>
            </w:r>
            <w:r w:rsidRPr="00DD6A8F">
              <w:rPr>
                <w:rStyle w:val="Hyperlink"/>
                <w:rFonts w:ascii="Times New Roman" w:eastAsia="IBM Plex Serif" w:hAnsi="Times New Roman" w:cs="Times New Roman"/>
                <w:b/>
                <w:noProof/>
              </w:rPr>
              <w:t>Diferenças finitas em 2 pon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4735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9D8699" w14:textId="0D34D6CA" w:rsidR="00411F3E" w:rsidRDefault="00411F3E">
          <w:pPr>
            <w:pStyle w:val="TOC2"/>
            <w:tabs>
              <w:tab w:val="right" w:leader="dot" w:pos="9063"/>
            </w:tabs>
            <w:rPr>
              <w:rFonts w:asciiTheme="minorHAnsi" w:eastAsiaTheme="minorEastAsia" w:hAnsiTheme="minorHAnsi" w:cstheme="minorBidi"/>
              <w:noProof/>
              <w:sz w:val="24"/>
              <w:szCs w:val="24"/>
              <w:lang w:val="en-PT" w:eastAsia="en-GB"/>
            </w:rPr>
          </w:pPr>
          <w:hyperlink w:anchor="_Toc106473530" w:history="1">
            <w:r w:rsidRPr="00DD6A8F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 xml:space="preserve">2.1.2. </w:t>
            </w:r>
            <w:r w:rsidRPr="00DD6A8F">
              <w:rPr>
                <w:rStyle w:val="Hyperlink"/>
                <w:rFonts w:ascii="Times New Roman" w:eastAsia="IBM Plex Serif" w:hAnsi="Times New Roman" w:cs="Times New Roman"/>
                <w:b/>
                <w:noProof/>
              </w:rPr>
              <w:t>Diferenças finitas em 3 pon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4735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416935" w14:textId="41ACEFB0" w:rsidR="00411F3E" w:rsidRDefault="00411F3E">
          <w:pPr>
            <w:pStyle w:val="TOC2"/>
            <w:tabs>
              <w:tab w:val="right" w:leader="dot" w:pos="9063"/>
            </w:tabs>
            <w:rPr>
              <w:rFonts w:asciiTheme="minorHAnsi" w:eastAsiaTheme="minorEastAsia" w:hAnsiTheme="minorHAnsi" w:cstheme="minorBidi"/>
              <w:noProof/>
              <w:sz w:val="24"/>
              <w:szCs w:val="24"/>
              <w:lang w:val="en-PT" w:eastAsia="en-GB"/>
            </w:rPr>
          </w:pPr>
          <w:hyperlink w:anchor="_Toc106473531" w:history="1">
            <w:r w:rsidRPr="00DD6A8F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 xml:space="preserve">2.2. </w:t>
            </w:r>
            <w:r w:rsidRPr="00DD6A8F">
              <w:rPr>
                <w:rStyle w:val="Hyperlink"/>
                <w:rFonts w:ascii="Times New Roman" w:eastAsia="IBM Plex Serif" w:hAnsi="Times New Roman" w:cs="Times New Roman"/>
                <w:b/>
                <w:noProof/>
              </w:rPr>
              <w:t>Funçõ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4735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6DF6FC" w14:textId="374A379B" w:rsidR="00411F3E" w:rsidRDefault="00411F3E">
          <w:pPr>
            <w:pStyle w:val="TOC2"/>
            <w:tabs>
              <w:tab w:val="right" w:leader="dot" w:pos="9063"/>
            </w:tabs>
            <w:rPr>
              <w:rFonts w:asciiTheme="minorHAnsi" w:eastAsiaTheme="minorEastAsia" w:hAnsiTheme="minorHAnsi" w:cstheme="minorBidi"/>
              <w:noProof/>
              <w:sz w:val="24"/>
              <w:szCs w:val="24"/>
              <w:lang w:val="en-PT" w:eastAsia="en-GB"/>
            </w:rPr>
          </w:pPr>
          <w:hyperlink w:anchor="_Toc106473532" w:history="1">
            <w:r w:rsidRPr="00DD6A8F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 xml:space="preserve">2.2.1. </w:t>
            </w:r>
            <w:r w:rsidRPr="00DD6A8F">
              <w:rPr>
                <w:rStyle w:val="Hyperlink"/>
                <w:rFonts w:ascii="Times New Roman" w:eastAsia="IBM Plex Serif" w:hAnsi="Times New Roman" w:cs="Times New Roman"/>
                <w:b/>
                <w:noProof/>
              </w:rPr>
              <w:t>Diferenças finitas em 2 pon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4735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A90E7E" w14:textId="6CAA64A5" w:rsidR="00411F3E" w:rsidRDefault="00411F3E">
          <w:pPr>
            <w:pStyle w:val="TOC2"/>
            <w:tabs>
              <w:tab w:val="right" w:leader="dot" w:pos="9063"/>
            </w:tabs>
            <w:rPr>
              <w:rFonts w:asciiTheme="minorHAnsi" w:eastAsiaTheme="minorEastAsia" w:hAnsiTheme="minorHAnsi" w:cstheme="minorBidi"/>
              <w:noProof/>
              <w:sz w:val="24"/>
              <w:szCs w:val="24"/>
              <w:lang w:val="en-PT" w:eastAsia="en-GB"/>
            </w:rPr>
          </w:pPr>
          <w:hyperlink w:anchor="_Toc106473533" w:history="1"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4735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9DD5A8" w14:textId="1AA7EA5B" w:rsidR="00411F3E" w:rsidRDefault="00411F3E">
          <w:pPr>
            <w:pStyle w:val="TOC2"/>
            <w:tabs>
              <w:tab w:val="right" w:leader="dot" w:pos="9063"/>
            </w:tabs>
            <w:rPr>
              <w:rFonts w:asciiTheme="minorHAnsi" w:eastAsiaTheme="minorEastAsia" w:hAnsiTheme="minorHAnsi" w:cstheme="minorBidi"/>
              <w:noProof/>
              <w:sz w:val="24"/>
              <w:szCs w:val="24"/>
              <w:lang w:val="en-PT" w:eastAsia="en-GB"/>
            </w:rPr>
          </w:pPr>
          <w:hyperlink w:anchor="_Toc106473534" w:history="1">
            <w:r w:rsidRPr="00DD6A8F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 xml:space="preserve">2.2.2 </w:t>
            </w:r>
            <w:r w:rsidRPr="00DD6A8F">
              <w:rPr>
                <w:rStyle w:val="Hyperlink"/>
                <w:rFonts w:ascii="Times New Roman" w:eastAsia="IBM Plex Serif" w:hAnsi="Times New Roman" w:cs="Times New Roman"/>
                <w:b/>
                <w:noProof/>
              </w:rPr>
              <w:t>Diferenças finitas em 3 pon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4735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1A7EB9" w14:textId="7B6C5192" w:rsidR="00411F3E" w:rsidRDefault="00411F3E">
          <w:pPr>
            <w:pStyle w:val="TOC1"/>
            <w:tabs>
              <w:tab w:val="left" w:pos="440"/>
              <w:tab w:val="right" w:leader="dot" w:pos="9063"/>
            </w:tabs>
            <w:rPr>
              <w:rFonts w:asciiTheme="minorHAnsi" w:eastAsiaTheme="minorEastAsia" w:hAnsiTheme="minorHAnsi" w:cstheme="minorBidi"/>
              <w:noProof/>
              <w:sz w:val="24"/>
              <w:szCs w:val="24"/>
              <w:lang w:val="en-PT" w:eastAsia="en-GB"/>
            </w:rPr>
          </w:pPr>
          <w:hyperlink w:anchor="_Toc106473535" w:history="1">
            <w:r w:rsidRPr="00DD6A8F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sz w:val="24"/>
                <w:szCs w:val="24"/>
                <w:lang w:val="en-PT" w:eastAsia="en-GB"/>
              </w:rPr>
              <w:tab/>
            </w:r>
            <w:r w:rsidRPr="00DD6A8F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Derivação simbólica no MatLa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4735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7C603E" w14:textId="2B575B97" w:rsidR="00411F3E" w:rsidRDefault="00411F3E">
          <w:pPr>
            <w:pStyle w:val="TOC1"/>
            <w:tabs>
              <w:tab w:val="left" w:pos="440"/>
              <w:tab w:val="right" w:leader="dot" w:pos="9063"/>
            </w:tabs>
            <w:rPr>
              <w:rFonts w:asciiTheme="minorHAnsi" w:eastAsiaTheme="minorEastAsia" w:hAnsiTheme="minorHAnsi" w:cstheme="minorBidi"/>
              <w:noProof/>
              <w:sz w:val="24"/>
              <w:szCs w:val="24"/>
              <w:lang w:val="en-PT" w:eastAsia="en-GB"/>
            </w:rPr>
          </w:pPr>
          <w:hyperlink w:anchor="_Toc106473536" w:history="1">
            <w:r w:rsidRPr="00DD6A8F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  <w:sz w:val="24"/>
                <w:szCs w:val="24"/>
                <w:lang w:val="en-PT" w:eastAsia="en-GB"/>
              </w:rPr>
              <w:tab/>
            </w:r>
            <w:r w:rsidRPr="00DD6A8F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Métodos Numéricos para Integr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4735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84E69E" w14:textId="0E786200" w:rsidR="00411F3E" w:rsidRDefault="00411F3E">
          <w:pPr>
            <w:pStyle w:val="TOC2"/>
            <w:tabs>
              <w:tab w:val="left" w:pos="960"/>
              <w:tab w:val="right" w:leader="dot" w:pos="9063"/>
            </w:tabs>
            <w:rPr>
              <w:rFonts w:asciiTheme="minorHAnsi" w:eastAsiaTheme="minorEastAsia" w:hAnsiTheme="minorHAnsi" w:cstheme="minorBidi"/>
              <w:noProof/>
              <w:sz w:val="24"/>
              <w:szCs w:val="24"/>
              <w:lang w:val="en-PT" w:eastAsia="en-GB"/>
            </w:rPr>
          </w:pPr>
          <w:hyperlink w:anchor="_Toc106473537" w:history="1">
            <w:r w:rsidRPr="00DD6A8F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4.1.</w:t>
            </w:r>
            <w:r>
              <w:rPr>
                <w:rFonts w:asciiTheme="minorHAnsi" w:eastAsiaTheme="minorEastAsia" w:hAnsiTheme="minorHAnsi" w:cstheme="minorBidi"/>
                <w:noProof/>
                <w:sz w:val="24"/>
                <w:szCs w:val="24"/>
                <w:lang w:val="en-PT" w:eastAsia="en-GB"/>
              </w:rPr>
              <w:tab/>
            </w:r>
            <w:r w:rsidRPr="00DD6A8F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Fórmul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4735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9008CC" w14:textId="6B9A206C" w:rsidR="00411F3E" w:rsidRDefault="00411F3E">
          <w:pPr>
            <w:pStyle w:val="TOC2"/>
            <w:tabs>
              <w:tab w:val="left" w:pos="960"/>
              <w:tab w:val="right" w:leader="dot" w:pos="9063"/>
            </w:tabs>
            <w:rPr>
              <w:rFonts w:asciiTheme="minorHAnsi" w:eastAsiaTheme="minorEastAsia" w:hAnsiTheme="minorHAnsi" w:cstheme="minorBidi"/>
              <w:noProof/>
              <w:sz w:val="24"/>
              <w:szCs w:val="24"/>
              <w:lang w:val="en-PT" w:eastAsia="en-GB"/>
            </w:rPr>
          </w:pPr>
          <w:hyperlink w:anchor="_Toc106473538" w:history="1">
            <w:r w:rsidRPr="00DD6A8F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4.1.1.</w:t>
            </w:r>
            <w:r>
              <w:rPr>
                <w:rFonts w:asciiTheme="minorHAnsi" w:eastAsiaTheme="minorEastAsia" w:hAnsiTheme="minorHAnsi" w:cstheme="minorBidi"/>
                <w:noProof/>
                <w:sz w:val="24"/>
                <w:szCs w:val="24"/>
                <w:lang w:val="en-PT" w:eastAsia="en-GB"/>
              </w:rPr>
              <w:tab/>
            </w:r>
            <w:r w:rsidRPr="00DD6A8F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Regra dos Trapézi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4735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AE6C4D" w14:textId="0BDAB4F7" w:rsidR="00411F3E" w:rsidRDefault="00411F3E">
          <w:pPr>
            <w:pStyle w:val="TOC2"/>
            <w:tabs>
              <w:tab w:val="left" w:pos="960"/>
              <w:tab w:val="right" w:leader="dot" w:pos="9063"/>
            </w:tabs>
            <w:rPr>
              <w:rFonts w:asciiTheme="minorHAnsi" w:eastAsiaTheme="minorEastAsia" w:hAnsiTheme="minorHAnsi" w:cstheme="minorBidi"/>
              <w:noProof/>
              <w:sz w:val="24"/>
              <w:szCs w:val="24"/>
              <w:lang w:val="en-PT" w:eastAsia="en-GB"/>
            </w:rPr>
          </w:pPr>
          <w:hyperlink w:anchor="_Toc106473539" w:history="1">
            <w:r w:rsidRPr="00DD6A8F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4.1.2.</w:t>
            </w:r>
            <w:r>
              <w:rPr>
                <w:rFonts w:asciiTheme="minorHAnsi" w:eastAsiaTheme="minorEastAsia" w:hAnsiTheme="minorHAnsi" w:cstheme="minorBidi"/>
                <w:noProof/>
                <w:sz w:val="24"/>
                <w:szCs w:val="24"/>
                <w:lang w:val="en-PT" w:eastAsia="en-GB"/>
              </w:rPr>
              <w:tab/>
            </w:r>
            <w:r w:rsidRPr="00DD6A8F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Regra de Simps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4735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7D98EB" w14:textId="0E565698" w:rsidR="00411F3E" w:rsidRDefault="00411F3E">
          <w:pPr>
            <w:pStyle w:val="TOC2"/>
            <w:tabs>
              <w:tab w:val="left" w:pos="960"/>
              <w:tab w:val="right" w:leader="dot" w:pos="9063"/>
            </w:tabs>
            <w:rPr>
              <w:rFonts w:asciiTheme="minorHAnsi" w:eastAsiaTheme="minorEastAsia" w:hAnsiTheme="minorHAnsi" w:cstheme="minorBidi"/>
              <w:noProof/>
              <w:sz w:val="24"/>
              <w:szCs w:val="24"/>
              <w:lang w:val="en-PT" w:eastAsia="en-GB"/>
            </w:rPr>
          </w:pPr>
          <w:hyperlink w:anchor="_Toc106473540" w:history="1">
            <w:r w:rsidRPr="00DD6A8F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4.2.</w:t>
            </w:r>
            <w:r>
              <w:rPr>
                <w:rFonts w:asciiTheme="minorHAnsi" w:eastAsiaTheme="minorEastAsia" w:hAnsiTheme="minorHAnsi" w:cstheme="minorBidi"/>
                <w:noProof/>
                <w:sz w:val="24"/>
                <w:szCs w:val="24"/>
                <w:lang w:val="en-PT" w:eastAsia="en-GB"/>
              </w:rPr>
              <w:tab/>
            </w:r>
            <w:r w:rsidRPr="00DD6A8F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Funçõ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4735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604C21" w14:textId="14F2EE1E" w:rsidR="00411F3E" w:rsidRDefault="00411F3E">
          <w:pPr>
            <w:pStyle w:val="TOC2"/>
            <w:tabs>
              <w:tab w:val="left" w:pos="960"/>
              <w:tab w:val="right" w:leader="dot" w:pos="9063"/>
            </w:tabs>
            <w:rPr>
              <w:rFonts w:asciiTheme="minorHAnsi" w:eastAsiaTheme="minorEastAsia" w:hAnsiTheme="minorHAnsi" w:cstheme="minorBidi"/>
              <w:noProof/>
              <w:sz w:val="24"/>
              <w:szCs w:val="24"/>
              <w:lang w:val="en-PT" w:eastAsia="en-GB"/>
            </w:rPr>
          </w:pPr>
          <w:hyperlink w:anchor="_Toc106473541" w:history="1">
            <w:r w:rsidRPr="00DD6A8F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4.2.1.</w:t>
            </w:r>
            <w:r>
              <w:rPr>
                <w:rFonts w:asciiTheme="minorHAnsi" w:eastAsiaTheme="minorEastAsia" w:hAnsiTheme="minorHAnsi" w:cstheme="minorBidi"/>
                <w:noProof/>
                <w:sz w:val="24"/>
                <w:szCs w:val="24"/>
                <w:lang w:val="en-PT" w:eastAsia="en-GB"/>
              </w:rPr>
              <w:tab/>
            </w:r>
            <w:r w:rsidRPr="00DD6A8F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Regra dos Trapézi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4735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55893E" w14:textId="2811551E" w:rsidR="00411F3E" w:rsidRDefault="00411F3E">
          <w:pPr>
            <w:pStyle w:val="TOC2"/>
            <w:tabs>
              <w:tab w:val="left" w:pos="960"/>
              <w:tab w:val="right" w:leader="dot" w:pos="9063"/>
            </w:tabs>
            <w:rPr>
              <w:rFonts w:asciiTheme="minorHAnsi" w:eastAsiaTheme="minorEastAsia" w:hAnsiTheme="minorHAnsi" w:cstheme="minorBidi"/>
              <w:noProof/>
              <w:sz w:val="24"/>
              <w:szCs w:val="24"/>
              <w:lang w:val="en-PT" w:eastAsia="en-GB"/>
            </w:rPr>
          </w:pPr>
          <w:hyperlink w:anchor="_Toc106473542" w:history="1">
            <w:r w:rsidRPr="00DD6A8F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4.2.2.</w:t>
            </w:r>
            <w:r>
              <w:rPr>
                <w:rFonts w:asciiTheme="minorHAnsi" w:eastAsiaTheme="minorEastAsia" w:hAnsiTheme="minorHAnsi" w:cstheme="minorBidi"/>
                <w:noProof/>
                <w:sz w:val="24"/>
                <w:szCs w:val="24"/>
                <w:lang w:val="en-PT" w:eastAsia="en-GB"/>
              </w:rPr>
              <w:tab/>
            </w:r>
            <w:r w:rsidRPr="00DD6A8F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Regra de Simps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4735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CA2BA1" w14:textId="107F0803" w:rsidR="00ED12FE" w:rsidRPr="00ED12FE" w:rsidRDefault="00387BCC" w:rsidP="00ED12FE">
          <w:pPr>
            <w:rPr>
              <w:rFonts w:ascii="Times New Roman" w:hAnsi="Times New Roman" w:cs="Times New Roman"/>
              <w:b/>
              <w:bCs/>
            </w:rPr>
          </w:pPr>
          <w:r w:rsidRPr="00ED12FE">
            <w:rPr>
              <w:rFonts w:ascii="Times New Roman" w:hAnsi="Times New Roman" w:cs="Times New Roman"/>
              <w:b/>
              <w:bCs/>
            </w:rPr>
            <w:fldChar w:fldCharType="end"/>
          </w:r>
        </w:p>
      </w:sdtContent>
    </w:sdt>
    <w:p w14:paraId="0D8E5FA4" w14:textId="60F13E7C" w:rsidR="00ED12FE" w:rsidRDefault="00ED12FE" w:rsidP="00ED12FE">
      <w:pPr>
        <w:pStyle w:val="Heading1"/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21F70812" w14:textId="1CFD5908" w:rsidR="00ED12FE" w:rsidRDefault="00ED12FE" w:rsidP="00ED12FE"/>
    <w:p w14:paraId="3E4D4E1D" w14:textId="36BA8FF1" w:rsidR="00ED12FE" w:rsidRDefault="00ED12FE" w:rsidP="00ED12FE"/>
    <w:p w14:paraId="2E30EF7D" w14:textId="26604735" w:rsidR="00ED12FE" w:rsidRDefault="00ED12FE" w:rsidP="00ED12FE"/>
    <w:p w14:paraId="569889F4" w14:textId="34F13D58" w:rsidR="00ED12FE" w:rsidRDefault="00ED12FE" w:rsidP="00ED12FE"/>
    <w:p w14:paraId="25CB1B6F" w14:textId="7BE82938" w:rsidR="00ED12FE" w:rsidRDefault="00ED12FE" w:rsidP="00ED12FE"/>
    <w:p w14:paraId="14823684" w14:textId="62723274" w:rsidR="00ED12FE" w:rsidRDefault="00ED12FE" w:rsidP="00ED12FE"/>
    <w:p w14:paraId="52067770" w14:textId="5D20E1B9" w:rsidR="00ED12FE" w:rsidRDefault="00ED12FE" w:rsidP="00ED12FE"/>
    <w:p w14:paraId="51804E79" w14:textId="424F50BF" w:rsidR="00ED12FE" w:rsidRDefault="00ED12FE" w:rsidP="00ED12FE"/>
    <w:p w14:paraId="77D99297" w14:textId="70D99793" w:rsidR="00ED12FE" w:rsidRDefault="00ED12FE" w:rsidP="00ED12FE"/>
    <w:p w14:paraId="6698D1D2" w14:textId="0FB64307" w:rsidR="00ED12FE" w:rsidRDefault="00ED12FE" w:rsidP="00ED12FE"/>
    <w:p w14:paraId="5E361FEF" w14:textId="5D73FD19" w:rsidR="00ED12FE" w:rsidRDefault="00ED12FE" w:rsidP="00ED12FE"/>
    <w:p w14:paraId="45C189CA" w14:textId="2CCFDED4" w:rsidR="00ED12FE" w:rsidRDefault="00ED12FE" w:rsidP="00ED12FE"/>
    <w:p w14:paraId="0D4ED2F7" w14:textId="16B98A5D" w:rsidR="00ED12FE" w:rsidRDefault="00ED12FE" w:rsidP="00ED12FE"/>
    <w:p w14:paraId="08DDE355" w14:textId="4B681FF8" w:rsidR="009124E8" w:rsidRDefault="009124E8" w:rsidP="00ED12FE"/>
    <w:p w14:paraId="0531912F" w14:textId="77777777" w:rsidR="009124E8" w:rsidRPr="00ED12FE" w:rsidRDefault="009124E8" w:rsidP="00ED12FE"/>
    <w:p w14:paraId="7F6B8F2F" w14:textId="07A2D9E8" w:rsidR="00017287" w:rsidRPr="004576A9" w:rsidRDefault="00677DAC" w:rsidP="00EA3D59">
      <w:pPr>
        <w:pStyle w:val="Heading1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bookmarkStart w:id="0" w:name="_Toc106473526"/>
      <w:r w:rsidRPr="004576A9">
        <w:rPr>
          <w:rFonts w:ascii="Times New Roman" w:hAnsi="Times New Roman" w:cs="Times New Roman"/>
          <w:b/>
          <w:bCs/>
          <w:sz w:val="28"/>
          <w:szCs w:val="28"/>
        </w:rPr>
        <w:lastRenderedPageBreak/>
        <w:t>Introdução</w:t>
      </w:r>
      <w:bookmarkEnd w:id="0"/>
    </w:p>
    <w:p w14:paraId="794C02DD" w14:textId="4609A36B" w:rsidR="005E73F4" w:rsidRDefault="005E73F4" w:rsidP="005E73F4">
      <w:pPr>
        <w:ind w:left="360"/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  Este trabalho surge no âmbito da unidade curricular </w:t>
      </w:r>
      <w:r w:rsidRPr="005E73F4">
        <w:rPr>
          <w:rFonts w:ascii="Times New Roman" w:hAnsi="Times New Roman" w:cs="Times New Roman"/>
          <w:b/>
          <w:bCs/>
          <w:sz w:val="26"/>
          <w:szCs w:val="26"/>
        </w:rPr>
        <w:t>Análise Matemática II</w:t>
      </w:r>
      <w:r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 xml:space="preserve">e consiste na </w:t>
      </w:r>
      <w:r w:rsidR="001637D9">
        <w:rPr>
          <w:rFonts w:ascii="Times New Roman" w:hAnsi="Times New Roman" w:cs="Times New Roman"/>
          <w:sz w:val="26"/>
          <w:szCs w:val="26"/>
        </w:rPr>
        <w:t>implementação em MatLab de métodos de derivação e integração numérica.</w:t>
      </w:r>
    </w:p>
    <w:p w14:paraId="71B05054" w14:textId="1406AD2A" w:rsidR="00776F5C" w:rsidRDefault="00776F5C" w:rsidP="005E73F4">
      <w:pPr>
        <w:ind w:left="360"/>
        <w:jc w:val="both"/>
        <w:rPr>
          <w:rFonts w:ascii="Times New Roman" w:hAnsi="Times New Roman" w:cs="Times New Roman"/>
          <w:sz w:val="26"/>
          <w:szCs w:val="26"/>
        </w:rPr>
      </w:pPr>
    </w:p>
    <w:p w14:paraId="67FA087B" w14:textId="3D86F3D8" w:rsidR="003275B0" w:rsidRPr="00B7502C" w:rsidRDefault="00B7502C" w:rsidP="00B7502C">
      <w:pPr>
        <w:ind w:left="360"/>
        <w:rPr>
          <w:rFonts w:ascii="Times New Roman" w:eastAsia="Times New Roman" w:hAnsi="Times New Roman" w:cs="Times New Roman"/>
          <w:sz w:val="24"/>
          <w:szCs w:val="24"/>
          <w:lang w:val="en-PT"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  </w:t>
      </w:r>
      <w:r w:rsidR="001637D9" w:rsidRPr="00B7502C">
        <w:rPr>
          <w:rFonts w:ascii="Times New Roman" w:eastAsia="Times New Roman" w:hAnsi="Times New Roman" w:cs="Times New Roman"/>
          <w:sz w:val="26"/>
          <w:szCs w:val="26"/>
          <w:lang w:eastAsia="en-GB"/>
        </w:rPr>
        <w:t xml:space="preserve">Será criada uma GUI capaz de resolver problemas de derivação e integração numérica </w:t>
      </w:r>
      <w:r w:rsidRPr="00B7502C">
        <w:rPr>
          <w:rFonts w:ascii="Times New Roman" w:eastAsia="Times New Roman" w:hAnsi="Times New Roman" w:cs="Times New Roman"/>
          <w:sz w:val="26"/>
          <w:szCs w:val="26"/>
          <w:lang w:eastAsia="en-GB"/>
        </w:rPr>
        <w:t xml:space="preserve">tendo por base as funções implementadas nas duas primeiras partes do projeto, nomeadamente: </w:t>
      </w:r>
      <w:r w:rsidRPr="00B7502C">
        <w:rPr>
          <w:rFonts w:ascii="Times New Roman" w:eastAsia="Times New Roman" w:hAnsi="Times New Roman" w:cs="Times New Roman"/>
          <w:sz w:val="26"/>
          <w:szCs w:val="26"/>
          <w:lang w:val="en-PT" w:eastAsia="en-GB"/>
        </w:rPr>
        <w:t>Diferenças finitas em 2 e 3 pontos (Progressivas, Regressivas e Centradas), 2ª derivada e também regra dos Trapézios e regra de Simpson</w:t>
      </w:r>
      <w:r w:rsidRPr="00B7502C">
        <w:rPr>
          <w:rFonts w:ascii="Times New Roman" w:eastAsia="Times New Roman" w:hAnsi="Times New Roman" w:cs="Times New Roman"/>
          <w:sz w:val="24"/>
          <w:szCs w:val="24"/>
          <w:lang w:val="en-PT" w:eastAsia="en-GB"/>
        </w:rPr>
        <w:t>.</w:t>
      </w:r>
    </w:p>
    <w:p w14:paraId="30BD4D07" w14:textId="77777777" w:rsidR="003275B0" w:rsidRDefault="003275B0" w:rsidP="003275B0">
      <w:pPr>
        <w:spacing w:line="360" w:lineRule="auto"/>
        <w:ind w:firstLine="360"/>
        <w:jc w:val="both"/>
        <w:rPr>
          <w:rFonts w:ascii="Times New Roman" w:eastAsia="IBM Plex Serif" w:hAnsi="Times New Roman" w:cs="Times New Roman"/>
          <w:b/>
          <w:bCs/>
          <w:i/>
          <w:iCs/>
          <w:sz w:val="26"/>
          <w:szCs w:val="26"/>
        </w:rPr>
      </w:pPr>
    </w:p>
    <w:p w14:paraId="04EE3E18" w14:textId="6C312600" w:rsidR="003275B0" w:rsidRDefault="003275B0" w:rsidP="003275B0">
      <w:pPr>
        <w:spacing w:line="360" w:lineRule="auto"/>
        <w:ind w:firstLine="360"/>
        <w:jc w:val="both"/>
        <w:rPr>
          <w:rFonts w:ascii="Times New Roman" w:eastAsia="IBM Plex Serif" w:hAnsi="Times New Roman" w:cs="Times New Roman"/>
          <w:b/>
          <w:bCs/>
          <w:i/>
          <w:iCs/>
          <w:sz w:val="26"/>
          <w:szCs w:val="26"/>
        </w:rPr>
      </w:pPr>
      <w:r w:rsidRPr="003275B0">
        <w:rPr>
          <w:rFonts w:ascii="Times New Roman" w:eastAsia="IBM Plex Serif" w:hAnsi="Times New Roman" w:cs="Times New Roman"/>
          <w:b/>
          <w:bCs/>
          <w:i/>
          <w:iCs/>
          <w:sz w:val="26"/>
          <w:szCs w:val="26"/>
        </w:rPr>
        <w:t>Enunciado:</w:t>
      </w:r>
    </w:p>
    <w:p w14:paraId="68BA6211" w14:textId="348BB7A6" w:rsidR="00315E16" w:rsidRPr="003275B0" w:rsidRDefault="001637D9" w:rsidP="003275B0">
      <w:pPr>
        <w:spacing w:line="360" w:lineRule="auto"/>
        <w:ind w:firstLine="360"/>
        <w:jc w:val="both"/>
        <w:rPr>
          <w:rFonts w:ascii="Times New Roman" w:eastAsia="IBM Plex Serif" w:hAnsi="Times New Roman" w:cs="Times New Roman"/>
          <w:b/>
          <w:bCs/>
          <w:i/>
          <w:iCs/>
          <w:sz w:val="26"/>
          <w:szCs w:val="26"/>
        </w:rPr>
      </w:pPr>
      <w:r>
        <w:rPr>
          <w:rFonts w:ascii="Times New Roman" w:eastAsia="IBM Plex Serif" w:hAnsi="Times New Roman" w:cs="Times New Roman"/>
          <w:b/>
          <w:bCs/>
          <w:i/>
          <w:iCs/>
          <w:noProof/>
          <w:sz w:val="26"/>
          <w:szCs w:val="26"/>
        </w:rPr>
        <w:drawing>
          <wp:anchor distT="0" distB="0" distL="114300" distR="114300" simplePos="0" relativeHeight="251735040" behindDoc="1" locked="0" layoutInCell="1" allowOverlap="1" wp14:anchorId="29D73708" wp14:editId="4201F61F">
            <wp:simplePos x="0" y="0"/>
            <wp:positionH relativeFrom="column">
              <wp:posOffset>231573</wp:posOffset>
            </wp:positionH>
            <wp:positionV relativeFrom="paragraph">
              <wp:posOffset>74730</wp:posOffset>
            </wp:positionV>
            <wp:extent cx="5873750" cy="2574758"/>
            <wp:effectExtent l="0" t="0" r="0" b="3810"/>
            <wp:wrapNone/>
            <wp:docPr id="2" name="Picture 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mail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3750" cy="25747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C7FED99" w14:textId="0805A71C" w:rsidR="00315E16" w:rsidRDefault="00315E16" w:rsidP="00F77D89">
      <w:pPr>
        <w:spacing w:line="360" w:lineRule="auto"/>
        <w:ind w:left="1440"/>
        <w:jc w:val="both"/>
        <w:rPr>
          <w:rFonts w:ascii="Times New Roman" w:eastAsia="IBM Plex Serif" w:hAnsi="Times New Roman" w:cs="Times New Roman"/>
          <w:sz w:val="24"/>
          <w:szCs w:val="24"/>
        </w:rPr>
      </w:pPr>
    </w:p>
    <w:p w14:paraId="1F590E69" w14:textId="1811F69E" w:rsidR="00315E16" w:rsidRDefault="00315E16" w:rsidP="00F77D89">
      <w:pPr>
        <w:spacing w:line="360" w:lineRule="auto"/>
        <w:ind w:left="1440"/>
        <w:jc w:val="both"/>
        <w:rPr>
          <w:rFonts w:ascii="Times New Roman" w:eastAsia="IBM Plex Serif" w:hAnsi="Times New Roman" w:cs="Times New Roman"/>
          <w:sz w:val="24"/>
          <w:szCs w:val="24"/>
        </w:rPr>
      </w:pPr>
    </w:p>
    <w:p w14:paraId="6C6DB9FE" w14:textId="1CB6C4FB" w:rsidR="00315E16" w:rsidRDefault="00315E16" w:rsidP="00F77D89">
      <w:pPr>
        <w:spacing w:line="360" w:lineRule="auto"/>
        <w:ind w:left="1440"/>
        <w:jc w:val="both"/>
        <w:rPr>
          <w:rFonts w:ascii="Times New Roman" w:eastAsia="IBM Plex Serif" w:hAnsi="Times New Roman" w:cs="Times New Roman"/>
          <w:sz w:val="24"/>
          <w:szCs w:val="24"/>
        </w:rPr>
      </w:pPr>
    </w:p>
    <w:p w14:paraId="0CA01975" w14:textId="1198A8BF" w:rsidR="00315E16" w:rsidRDefault="00315E16" w:rsidP="00F77D89">
      <w:pPr>
        <w:spacing w:line="360" w:lineRule="auto"/>
        <w:ind w:left="1440"/>
        <w:jc w:val="both"/>
        <w:rPr>
          <w:rFonts w:ascii="Times New Roman" w:eastAsia="IBM Plex Serif" w:hAnsi="Times New Roman" w:cs="Times New Roman"/>
          <w:sz w:val="24"/>
          <w:szCs w:val="24"/>
        </w:rPr>
      </w:pPr>
    </w:p>
    <w:p w14:paraId="151EA0AF" w14:textId="4C9B4741" w:rsidR="00315E16" w:rsidRDefault="00315E16" w:rsidP="00F77D89">
      <w:pPr>
        <w:spacing w:line="360" w:lineRule="auto"/>
        <w:ind w:left="1440"/>
        <w:jc w:val="both"/>
        <w:rPr>
          <w:rFonts w:ascii="Times New Roman" w:eastAsia="IBM Plex Serif" w:hAnsi="Times New Roman" w:cs="Times New Roman"/>
          <w:sz w:val="24"/>
          <w:szCs w:val="24"/>
        </w:rPr>
      </w:pPr>
    </w:p>
    <w:p w14:paraId="455C4BC0" w14:textId="63E68B69" w:rsidR="00315E16" w:rsidRDefault="00315E16" w:rsidP="00F77D89">
      <w:pPr>
        <w:spacing w:line="360" w:lineRule="auto"/>
        <w:ind w:left="1440"/>
        <w:jc w:val="both"/>
        <w:rPr>
          <w:rFonts w:ascii="Times New Roman" w:eastAsia="IBM Plex Serif" w:hAnsi="Times New Roman" w:cs="Times New Roman"/>
          <w:sz w:val="24"/>
          <w:szCs w:val="24"/>
        </w:rPr>
      </w:pPr>
    </w:p>
    <w:p w14:paraId="31E378DC" w14:textId="7311B2E9" w:rsidR="00315E16" w:rsidRDefault="00315E16" w:rsidP="00F77D89">
      <w:pPr>
        <w:spacing w:line="360" w:lineRule="auto"/>
        <w:ind w:left="1440"/>
        <w:jc w:val="both"/>
        <w:rPr>
          <w:rFonts w:ascii="Times New Roman" w:eastAsia="IBM Plex Serif" w:hAnsi="Times New Roman" w:cs="Times New Roman"/>
          <w:sz w:val="24"/>
          <w:szCs w:val="24"/>
        </w:rPr>
      </w:pPr>
    </w:p>
    <w:p w14:paraId="09098258" w14:textId="64022096" w:rsidR="00315E16" w:rsidRDefault="00315E16" w:rsidP="00F77D89">
      <w:pPr>
        <w:spacing w:line="360" w:lineRule="auto"/>
        <w:ind w:left="1440"/>
        <w:jc w:val="both"/>
        <w:rPr>
          <w:rFonts w:ascii="Times New Roman" w:eastAsia="IBM Plex Serif" w:hAnsi="Times New Roman" w:cs="Times New Roman"/>
          <w:sz w:val="24"/>
          <w:szCs w:val="24"/>
        </w:rPr>
      </w:pPr>
    </w:p>
    <w:p w14:paraId="0F9476B3" w14:textId="3566E565" w:rsidR="00315E16" w:rsidRDefault="001637D9" w:rsidP="00F77D89">
      <w:pPr>
        <w:spacing w:line="360" w:lineRule="auto"/>
        <w:ind w:left="1440"/>
        <w:jc w:val="both"/>
        <w:rPr>
          <w:rFonts w:ascii="Times New Roman" w:eastAsia="IBM Plex Serif" w:hAnsi="Times New Roman" w:cs="Times New Roman"/>
          <w:sz w:val="24"/>
          <w:szCs w:val="24"/>
        </w:rPr>
      </w:pPr>
      <w:r>
        <w:rPr>
          <w:rFonts w:ascii="Times New Roman" w:eastAsia="IBM Plex Serif" w:hAnsi="Times New Roman" w:cs="Times New Roman"/>
          <w:b/>
          <w:bCs/>
          <w:i/>
          <w:iCs/>
          <w:noProof/>
          <w:sz w:val="26"/>
          <w:szCs w:val="26"/>
        </w:rPr>
        <w:drawing>
          <wp:anchor distT="0" distB="0" distL="114300" distR="114300" simplePos="0" relativeHeight="251736064" behindDoc="1" locked="0" layoutInCell="1" allowOverlap="1" wp14:anchorId="47293B01" wp14:editId="116D0B71">
            <wp:simplePos x="0" y="0"/>
            <wp:positionH relativeFrom="column">
              <wp:posOffset>230505</wp:posOffset>
            </wp:positionH>
            <wp:positionV relativeFrom="paragraph">
              <wp:posOffset>260517</wp:posOffset>
            </wp:positionV>
            <wp:extent cx="5678170" cy="3353435"/>
            <wp:effectExtent l="0" t="0" r="0" b="0"/>
            <wp:wrapNone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78170" cy="33534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EACAF7" w14:textId="274FA482" w:rsidR="00776F5C" w:rsidRDefault="00776F5C" w:rsidP="00F77D89">
      <w:pPr>
        <w:spacing w:line="360" w:lineRule="auto"/>
        <w:ind w:left="1440"/>
        <w:jc w:val="both"/>
        <w:rPr>
          <w:rFonts w:ascii="Times New Roman" w:eastAsia="IBM Plex Serif" w:hAnsi="Times New Roman" w:cs="Times New Roman"/>
          <w:sz w:val="24"/>
          <w:szCs w:val="24"/>
        </w:rPr>
      </w:pPr>
    </w:p>
    <w:p w14:paraId="30068D7E" w14:textId="428A96A7" w:rsidR="00776F5C" w:rsidRDefault="00776F5C" w:rsidP="00F77D89">
      <w:pPr>
        <w:spacing w:line="360" w:lineRule="auto"/>
        <w:ind w:left="1440"/>
        <w:jc w:val="both"/>
        <w:rPr>
          <w:rFonts w:ascii="Times New Roman" w:eastAsia="IBM Plex Serif" w:hAnsi="Times New Roman" w:cs="Times New Roman"/>
          <w:sz w:val="24"/>
          <w:szCs w:val="24"/>
        </w:rPr>
      </w:pPr>
    </w:p>
    <w:p w14:paraId="59C24F12" w14:textId="468C1A5F" w:rsidR="00776F5C" w:rsidRDefault="00776F5C" w:rsidP="00F77D89">
      <w:pPr>
        <w:spacing w:line="360" w:lineRule="auto"/>
        <w:ind w:left="1440"/>
        <w:jc w:val="both"/>
        <w:rPr>
          <w:rFonts w:ascii="Times New Roman" w:eastAsia="IBM Plex Serif" w:hAnsi="Times New Roman" w:cs="Times New Roman"/>
          <w:sz w:val="24"/>
          <w:szCs w:val="24"/>
        </w:rPr>
      </w:pPr>
    </w:p>
    <w:p w14:paraId="07DC76D2" w14:textId="5E6EE5E9" w:rsidR="00776F5C" w:rsidRDefault="00776F5C" w:rsidP="00F77D89">
      <w:pPr>
        <w:spacing w:line="360" w:lineRule="auto"/>
        <w:ind w:left="1440"/>
        <w:jc w:val="both"/>
        <w:rPr>
          <w:rFonts w:ascii="Times New Roman" w:eastAsia="IBM Plex Serif" w:hAnsi="Times New Roman" w:cs="Times New Roman"/>
          <w:sz w:val="24"/>
          <w:szCs w:val="24"/>
        </w:rPr>
      </w:pPr>
    </w:p>
    <w:p w14:paraId="5F76F9D4" w14:textId="07C712DC" w:rsidR="00776F5C" w:rsidRDefault="00776F5C" w:rsidP="00F77D89">
      <w:pPr>
        <w:spacing w:line="360" w:lineRule="auto"/>
        <w:ind w:left="1440"/>
        <w:jc w:val="both"/>
        <w:rPr>
          <w:rFonts w:ascii="Times New Roman" w:eastAsia="IBM Plex Serif" w:hAnsi="Times New Roman" w:cs="Times New Roman"/>
          <w:sz w:val="24"/>
          <w:szCs w:val="24"/>
        </w:rPr>
      </w:pPr>
    </w:p>
    <w:p w14:paraId="7B2B4834" w14:textId="377678B3" w:rsidR="00776F5C" w:rsidRDefault="00776F5C" w:rsidP="00F77D89">
      <w:pPr>
        <w:spacing w:line="360" w:lineRule="auto"/>
        <w:ind w:left="1440"/>
        <w:jc w:val="both"/>
        <w:rPr>
          <w:rFonts w:ascii="Times New Roman" w:eastAsia="IBM Plex Serif" w:hAnsi="Times New Roman" w:cs="Times New Roman"/>
          <w:sz w:val="24"/>
          <w:szCs w:val="24"/>
        </w:rPr>
      </w:pPr>
    </w:p>
    <w:p w14:paraId="57013D73" w14:textId="659F371F" w:rsidR="001637D9" w:rsidRDefault="001637D9" w:rsidP="00F77D89">
      <w:pPr>
        <w:spacing w:line="360" w:lineRule="auto"/>
        <w:ind w:left="1440"/>
        <w:jc w:val="both"/>
        <w:rPr>
          <w:rFonts w:ascii="Times New Roman" w:eastAsia="IBM Plex Serif" w:hAnsi="Times New Roman" w:cs="Times New Roman"/>
          <w:sz w:val="24"/>
          <w:szCs w:val="24"/>
        </w:rPr>
      </w:pPr>
    </w:p>
    <w:p w14:paraId="28129201" w14:textId="77777777" w:rsidR="001637D9" w:rsidRPr="00F77D89" w:rsidRDefault="001637D9" w:rsidP="00F77D89">
      <w:pPr>
        <w:spacing w:line="360" w:lineRule="auto"/>
        <w:ind w:left="1440"/>
        <w:jc w:val="both"/>
        <w:rPr>
          <w:rFonts w:ascii="Times New Roman" w:eastAsia="IBM Plex Serif" w:hAnsi="Times New Roman" w:cs="Times New Roman"/>
          <w:sz w:val="24"/>
          <w:szCs w:val="24"/>
        </w:rPr>
      </w:pPr>
    </w:p>
    <w:p w14:paraId="7F6B8F64" w14:textId="136722C1" w:rsidR="00017287" w:rsidRPr="007453A5" w:rsidRDefault="00677DAC" w:rsidP="00EA3D59">
      <w:pPr>
        <w:pStyle w:val="Heading1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bookmarkStart w:id="1" w:name="_Toc106473527"/>
      <w:r w:rsidRPr="007453A5"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Métodos Numéricos para </w:t>
      </w:r>
      <w:r w:rsidR="00EB2E0C">
        <w:rPr>
          <w:rFonts w:ascii="Times New Roman" w:hAnsi="Times New Roman" w:cs="Times New Roman"/>
          <w:b/>
          <w:bCs/>
          <w:sz w:val="28"/>
          <w:szCs w:val="28"/>
        </w:rPr>
        <w:t>Derivação</w:t>
      </w:r>
      <w:bookmarkEnd w:id="1"/>
    </w:p>
    <w:p w14:paraId="7F6B8F65" w14:textId="08D97CBA" w:rsidR="00017287" w:rsidRPr="007453A5" w:rsidRDefault="007453A5" w:rsidP="00EA3D59">
      <w:pPr>
        <w:pStyle w:val="Heading2"/>
        <w:numPr>
          <w:ilvl w:val="1"/>
          <w:numId w:val="8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bookmarkStart w:id="2" w:name="_Toc106473528"/>
      <w:r w:rsidR="00D53EE0">
        <w:rPr>
          <w:rFonts w:ascii="Times New Roman" w:hAnsi="Times New Roman" w:cs="Times New Roman"/>
          <w:b/>
          <w:bCs/>
          <w:sz w:val="24"/>
          <w:szCs w:val="24"/>
        </w:rPr>
        <w:t>Fórmulas</w:t>
      </w:r>
      <w:bookmarkEnd w:id="2"/>
    </w:p>
    <w:p w14:paraId="71155213" w14:textId="014F5856" w:rsidR="00F77D89" w:rsidRDefault="00D53EE0" w:rsidP="00243130">
      <w:pPr>
        <w:spacing w:line="360" w:lineRule="auto"/>
        <w:ind w:left="360" w:firstLine="360"/>
        <w:jc w:val="both"/>
        <w:rPr>
          <w:rFonts w:ascii="Times New Roman" w:eastAsia="IBM Plex Serif" w:hAnsi="Times New Roman" w:cs="Times New Roman"/>
          <w:sz w:val="24"/>
          <w:szCs w:val="24"/>
        </w:rPr>
      </w:pPr>
      <w:r w:rsidRPr="00F77D89">
        <w:rPr>
          <w:rFonts w:ascii="Times New Roman" w:eastAsia="IBM Plex Serif" w:hAnsi="Times New Roman" w:cs="Times New Roman"/>
          <w:noProof/>
          <w:sz w:val="24"/>
          <w:szCs w:val="24"/>
        </w:rPr>
        <w:drawing>
          <wp:anchor distT="114300" distB="114300" distL="114300" distR="114300" simplePos="0" relativeHeight="251662336" behindDoc="0" locked="0" layoutInCell="1" hidden="0" allowOverlap="1" wp14:anchorId="7F6B901B" wp14:editId="60684D14">
            <wp:simplePos x="0" y="0"/>
            <wp:positionH relativeFrom="column">
              <wp:posOffset>3388393</wp:posOffset>
            </wp:positionH>
            <wp:positionV relativeFrom="paragraph">
              <wp:posOffset>467995</wp:posOffset>
            </wp:positionV>
            <wp:extent cx="1504950" cy="800100"/>
            <wp:effectExtent l="0" t="0" r="0" b="0"/>
            <wp:wrapSquare wrapText="bothSides"/>
            <wp:docPr id="11" name="image1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04950" cy="800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77DAC" w:rsidRPr="004576A9">
        <w:rPr>
          <w:rFonts w:ascii="Times New Roman" w:eastAsia="IBM Plex Serif" w:hAnsi="Times New Roman" w:cs="Times New Roman"/>
          <w:sz w:val="24"/>
          <w:szCs w:val="24"/>
        </w:rPr>
        <w:t xml:space="preserve">O valor de </w:t>
      </w:r>
      <m:oMath>
        <m:r>
          <m:rPr>
            <m:sty m:val="bi"/>
          </m:rPr>
          <w:rPr>
            <w:rFonts w:ascii="Cambria Math" w:eastAsia="IBM Plex Serif" w:hAnsi="Cambria Math" w:cs="Times New Roman"/>
            <w:sz w:val="24"/>
            <w:szCs w:val="24"/>
          </w:rPr>
          <m:t>h</m:t>
        </m:r>
      </m:oMath>
      <w:r w:rsidR="00677DAC" w:rsidRPr="00F77D89">
        <w:rPr>
          <w:rFonts w:ascii="Times New Roman" w:eastAsia="IBM Plex Serif" w:hAnsi="Times New Roman" w:cs="Times New Roman"/>
          <w:sz w:val="24"/>
          <w:szCs w:val="24"/>
        </w:rPr>
        <w:t xml:space="preserve"> </w:t>
      </w:r>
      <w:r w:rsidR="00677DAC" w:rsidRPr="004576A9">
        <w:rPr>
          <w:rFonts w:ascii="Times New Roman" w:eastAsia="IBM Plex Serif" w:hAnsi="Times New Roman" w:cs="Times New Roman"/>
          <w:sz w:val="24"/>
          <w:szCs w:val="24"/>
        </w:rPr>
        <w:t xml:space="preserve">corresponde ao </w:t>
      </w:r>
      <w:r w:rsidR="00EB2E0C">
        <w:rPr>
          <w:rFonts w:ascii="Times New Roman" w:eastAsia="IBM Plex Serif" w:hAnsi="Times New Roman" w:cs="Times New Roman"/>
          <w:sz w:val="24"/>
          <w:szCs w:val="24"/>
        </w:rPr>
        <w:t>passo de discretização para o intervalo [a, b]</w:t>
      </w:r>
      <w:r w:rsidR="00677DAC" w:rsidRPr="004576A9">
        <w:rPr>
          <w:rFonts w:ascii="Times New Roman" w:eastAsia="IBM Plex Serif" w:hAnsi="Times New Roman" w:cs="Times New Roman"/>
          <w:sz w:val="24"/>
          <w:szCs w:val="24"/>
        </w:rPr>
        <w:t xml:space="preserve"> e será</w:t>
      </w:r>
      <w:r w:rsidR="00F77D89">
        <w:rPr>
          <w:rFonts w:ascii="Times New Roman" w:eastAsia="IBM Plex Serif" w:hAnsi="Times New Roman" w:cs="Times New Roman"/>
          <w:sz w:val="24"/>
          <w:szCs w:val="24"/>
        </w:rPr>
        <w:t xml:space="preserve"> </w:t>
      </w:r>
      <w:r w:rsidR="00677DAC" w:rsidRPr="004576A9">
        <w:rPr>
          <w:rFonts w:ascii="Times New Roman" w:eastAsia="IBM Plex Serif" w:hAnsi="Times New Roman" w:cs="Times New Roman"/>
          <w:sz w:val="24"/>
          <w:szCs w:val="24"/>
        </w:rPr>
        <w:t>utilizado em todos os métodos numéricos implementados.</w:t>
      </w:r>
    </w:p>
    <w:p w14:paraId="7CA6D347" w14:textId="4075C690" w:rsidR="00F77D89" w:rsidRPr="004576A9" w:rsidRDefault="00F77D89" w:rsidP="00F77D89">
      <w:pPr>
        <w:spacing w:line="360" w:lineRule="auto"/>
        <w:ind w:firstLine="720"/>
        <w:jc w:val="both"/>
        <w:rPr>
          <w:rFonts w:ascii="Times New Roman" w:eastAsia="IBM Plex Serif" w:hAnsi="Times New Roman" w:cs="Times New Roman"/>
          <w:sz w:val="24"/>
          <w:szCs w:val="24"/>
        </w:rPr>
      </w:pPr>
    </w:p>
    <w:p w14:paraId="7F6B8F69" w14:textId="556E167E" w:rsidR="00017287" w:rsidRPr="00EA3D59" w:rsidRDefault="00677DAC" w:rsidP="00243130">
      <w:pPr>
        <w:spacing w:line="360" w:lineRule="auto"/>
        <w:ind w:left="720"/>
        <w:jc w:val="both"/>
        <w:rPr>
          <w:rFonts w:ascii="Times New Roman" w:eastAsia="IBM Plex Serif" w:hAnsi="Times New Roman" w:cs="Times New Roman"/>
          <w:sz w:val="24"/>
          <w:szCs w:val="24"/>
        </w:rPr>
      </w:pPr>
      <w:r w:rsidRPr="00EA3D59">
        <w:rPr>
          <w:rFonts w:ascii="Times New Roman" w:eastAsia="IBM Plex Serif" w:hAnsi="Times New Roman" w:cs="Times New Roman"/>
          <w:b/>
          <w:sz w:val="24"/>
          <w:szCs w:val="24"/>
        </w:rPr>
        <w:t xml:space="preserve">Fórmula utilizada para o cálculo de </w:t>
      </w:r>
      <m:oMath>
        <m:r>
          <m:rPr>
            <m:sty m:val="bi"/>
          </m:rPr>
          <w:rPr>
            <w:rFonts w:ascii="Cambria Math" w:eastAsia="IBM Plex Serif" w:hAnsi="Cambria Math" w:cs="Times New Roman"/>
            <w:sz w:val="24"/>
            <w:szCs w:val="24"/>
          </w:rPr>
          <m:t>h</m:t>
        </m:r>
      </m:oMath>
      <w:r w:rsidRPr="00EA3D59">
        <w:rPr>
          <w:rFonts w:ascii="Times New Roman" w:eastAsia="IBM Plex Serif" w:hAnsi="Times New Roman" w:cs="Times New Roman"/>
          <w:b/>
          <w:sz w:val="24"/>
          <w:szCs w:val="24"/>
        </w:rPr>
        <w:t xml:space="preserve"> </w:t>
      </w:r>
      <w:r w:rsidRPr="00EA3D59">
        <w:rPr>
          <w:rFonts w:ascii="Times New Roman" w:eastAsia="IBM Plex Serif" w:hAnsi="Times New Roman" w:cs="Times New Roman"/>
          <w:sz w:val="24"/>
          <w:szCs w:val="24"/>
        </w:rPr>
        <w:t>:</w:t>
      </w:r>
    </w:p>
    <w:p w14:paraId="416877D6" w14:textId="60A6E607" w:rsidR="00315E16" w:rsidRPr="004576A9" w:rsidRDefault="00315E16" w:rsidP="00EA3D59">
      <w:pPr>
        <w:spacing w:line="360" w:lineRule="auto"/>
        <w:jc w:val="both"/>
        <w:rPr>
          <w:rFonts w:ascii="Times New Roman" w:eastAsia="IBM Plex Serif" w:hAnsi="Times New Roman" w:cs="Times New Roman"/>
          <w:sz w:val="24"/>
          <w:szCs w:val="24"/>
        </w:rPr>
      </w:pPr>
    </w:p>
    <w:p w14:paraId="7F6B8F7D" w14:textId="1BE93278" w:rsidR="00017287" w:rsidRDefault="00C66E7E" w:rsidP="00243130">
      <w:pPr>
        <w:pStyle w:val="Heading2"/>
        <w:spacing w:line="360" w:lineRule="auto"/>
        <w:ind w:left="360"/>
        <w:rPr>
          <w:rFonts w:ascii="Times New Roman" w:eastAsia="IBM Plex Serif" w:hAnsi="Times New Roman" w:cs="Times New Roman"/>
          <w:b/>
          <w:sz w:val="24"/>
          <w:szCs w:val="24"/>
        </w:rPr>
      </w:pPr>
      <w:bookmarkStart w:id="3" w:name="_Toc106473529"/>
      <w:r>
        <w:rPr>
          <w:rFonts w:ascii="Times New Roman" w:eastAsia="Times New Roman" w:hAnsi="Times New Roman" w:cs="Times New Roman"/>
          <w:noProof/>
          <w:sz w:val="24"/>
          <w:szCs w:val="24"/>
          <w:lang w:eastAsia="en-GB"/>
        </w:rPr>
        <w:drawing>
          <wp:anchor distT="0" distB="0" distL="114300" distR="114300" simplePos="0" relativeHeight="251737088" behindDoc="1" locked="0" layoutInCell="1" allowOverlap="1" wp14:anchorId="078122FA" wp14:editId="0A76053B">
            <wp:simplePos x="0" y="0"/>
            <wp:positionH relativeFrom="column">
              <wp:posOffset>1545055</wp:posOffset>
            </wp:positionH>
            <wp:positionV relativeFrom="paragraph">
              <wp:posOffset>500012</wp:posOffset>
            </wp:positionV>
            <wp:extent cx="1806112" cy="593558"/>
            <wp:effectExtent l="0" t="0" r="0" b="3810"/>
            <wp:wrapNone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6112" cy="5935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43130">
        <w:rPr>
          <w:rFonts w:ascii="Times New Roman" w:hAnsi="Times New Roman" w:cs="Times New Roman"/>
          <w:b/>
          <w:bCs/>
          <w:sz w:val="24"/>
          <w:szCs w:val="24"/>
        </w:rPr>
        <w:t>2.</w:t>
      </w:r>
      <w:r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243130">
        <w:rPr>
          <w:rFonts w:ascii="Times New Roman" w:hAnsi="Times New Roman" w:cs="Times New Roman"/>
          <w:b/>
          <w:bCs/>
          <w:sz w:val="24"/>
          <w:szCs w:val="24"/>
        </w:rPr>
        <w:t>.1</w:t>
      </w:r>
      <w:r w:rsidR="0084035A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A575D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eastAsia="IBM Plex Serif" w:hAnsi="Times New Roman" w:cs="Times New Roman"/>
          <w:b/>
          <w:sz w:val="24"/>
          <w:szCs w:val="24"/>
        </w:rPr>
        <w:t>Diferenças finitas em 2 pontos</w:t>
      </w:r>
      <w:bookmarkEnd w:id="3"/>
    </w:p>
    <w:p w14:paraId="41C05F5C" w14:textId="3BBACE0A" w:rsidR="00C66E7E" w:rsidRPr="00C66E7E" w:rsidRDefault="00C66E7E" w:rsidP="00C66E7E"/>
    <w:p w14:paraId="436D2DB4" w14:textId="70C83CD0" w:rsidR="00C66E7E" w:rsidRDefault="00C66E7E" w:rsidP="00C66E7E">
      <w:pPr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C66E7E">
        <w:rPr>
          <w:rFonts w:ascii="Times New Roman" w:eastAsia="Times New Roman" w:hAnsi="Times New Roman" w:cs="Times New Roman"/>
          <w:sz w:val="24"/>
          <w:szCs w:val="24"/>
          <w:lang w:val="en-PT" w:eastAsia="en-GB"/>
        </w:rPr>
        <w:t>Progressivas: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</w:p>
    <w:p w14:paraId="58741904" w14:textId="71487BA7" w:rsidR="00C66E7E" w:rsidRDefault="00C66E7E" w:rsidP="00C66E7E">
      <w:pPr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eastAsia="en-GB"/>
        </w:rPr>
        <w:drawing>
          <wp:anchor distT="0" distB="0" distL="114300" distR="114300" simplePos="0" relativeHeight="251738112" behindDoc="1" locked="0" layoutInCell="1" allowOverlap="1" wp14:anchorId="614E14DB" wp14:editId="544138DD">
            <wp:simplePos x="0" y="0"/>
            <wp:positionH relativeFrom="column">
              <wp:posOffset>1435472</wp:posOffset>
            </wp:positionH>
            <wp:positionV relativeFrom="paragraph">
              <wp:posOffset>91942</wp:posOffset>
            </wp:positionV>
            <wp:extent cx="1965507" cy="721895"/>
            <wp:effectExtent l="0" t="0" r="3175" b="2540"/>
            <wp:wrapNone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5507" cy="721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F83ED17" w14:textId="3BBCA08E" w:rsidR="00C66E7E" w:rsidRDefault="00C66E7E" w:rsidP="00C66E7E">
      <w:pPr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ab/>
      </w:r>
    </w:p>
    <w:p w14:paraId="1471E1EC" w14:textId="01164E00" w:rsidR="00C66E7E" w:rsidRDefault="00C66E7E" w:rsidP="00C66E7E">
      <w:pPr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ab/>
        <w:t xml:space="preserve">Regressivas: </w:t>
      </w:r>
    </w:p>
    <w:p w14:paraId="4FBAFCE3" w14:textId="41D76A57" w:rsidR="00C66E7E" w:rsidRDefault="00C66E7E" w:rsidP="00C66E7E">
      <w:pPr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41AEB2AB" w14:textId="5C41DD57" w:rsidR="00C66E7E" w:rsidRDefault="000C6A8C" w:rsidP="00C66E7E">
      <w:pPr>
        <w:pStyle w:val="Heading2"/>
        <w:spacing w:line="360" w:lineRule="auto"/>
        <w:ind w:left="360"/>
        <w:rPr>
          <w:rFonts w:ascii="Times New Roman" w:eastAsia="IBM Plex Serif" w:hAnsi="Times New Roman" w:cs="Times New Roman"/>
          <w:b/>
          <w:sz w:val="24"/>
          <w:szCs w:val="24"/>
        </w:rPr>
      </w:pPr>
      <w:bookmarkStart w:id="4" w:name="_Toc106473530"/>
      <w:r>
        <w:rPr>
          <w:rFonts w:ascii="Times New Roman" w:eastAsia="IBM Plex Serif" w:hAnsi="Times New Roman" w:cs="Times New Roman"/>
          <w:noProof/>
          <w:sz w:val="24"/>
          <w:szCs w:val="24"/>
        </w:rPr>
        <w:drawing>
          <wp:anchor distT="0" distB="0" distL="114300" distR="114300" simplePos="0" relativeHeight="251739136" behindDoc="1" locked="0" layoutInCell="1" allowOverlap="1" wp14:anchorId="26FF3BEB" wp14:editId="1C38C426">
            <wp:simplePos x="0" y="0"/>
            <wp:positionH relativeFrom="column">
              <wp:posOffset>1545490</wp:posOffset>
            </wp:positionH>
            <wp:positionV relativeFrom="paragraph">
              <wp:posOffset>534670</wp:posOffset>
            </wp:positionV>
            <wp:extent cx="2529678" cy="577515"/>
            <wp:effectExtent l="0" t="0" r="0" b="0"/>
            <wp:wrapNone/>
            <wp:docPr id="8" name="Picture 8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 with low confidence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9678" cy="5775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66E7E">
        <w:rPr>
          <w:rFonts w:ascii="Times New Roman" w:hAnsi="Times New Roman" w:cs="Times New Roman"/>
          <w:b/>
          <w:bCs/>
          <w:sz w:val="24"/>
          <w:szCs w:val="24"/>
        </w:rPr>
        <w:t>2.1.</w:t>
      </w:r>
      <w:r w:rsidR="00C66E7E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84035A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C66E7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66E7E">
        <w:rPr>
          <w:rFonts w:ascii="Times New Roman" w:eastAsia="IBM Plex Serif" w:hAnsi="Times New Roman" w:cs="Times New Roman"/>
          <w:b/>
          <w:sz w:val="24"/>
          <w:szCs w:val="24"/>
        </w:rPr>
        <w:t xml:space="preserve">Diferenças finitas em </w:t>
      </w:r>
      <w:r w:rsidR="00C66E7E">
        <w:rPr>
          <w:rFonts w:ascii="Times New Roman" w:eastAsia="IBM Plex Serif" w:hAnsi="Times New Roman" w:cs="Times New Roman"/>
          <w:b/>
          <w:sz w:val="24"/>
          <w:szCs w:val="24"/>
        </w:rPr>
        <w:t>3</w:t>
      </w:r>
      <w:r w:rsidR="00C66E7E">
        <w:rPr>
          <w:rFonts w:ascii="Times New Roman" w:eastAsia="IBM Plex Serif" w:hAnsi="Times New Roman" w:cs="Times New Roman"/>
          <w:b/>
          <w:sz w:val="24"/>
          <w:szCs w:val="24"/>
        </w:rPr>
        <w:t xml:space="preserve"> pontos</w:t>
      </w:r>
      <w:bookmarkEnd w:id="4"/>
    </w:p>
    <w:p w14:paraId="67BE24A9" w14:textId="56A616E3" w:rsidR="00C66E7E" w:rsidRDefault="00C66E7E" w:rsidP="00C66E7E">
      <w:pPr>
        <w:ind w:firstLine="720"/>
        <w:rPr>
          <w:rFonts w:ascii="Times New Roman" w:eastAsia="Times New Roman" w:hAnsi="Times New Roman" w:cs="Times New Roman"/>
          <w:sz w:val="24"/>
          <w:szCs w:val="24"/>
          <w:lang w:val="en-PT" w:eastAsia="en-GB"/>
        </w:rPr>
      </w:pPr>
    </w:p>
    <w:p w14:paraId="7357F4B5" w14:textId="177E6A3B" w:rsidR="00C66E7E" w:rsidRDefault="00C66E7E" w:rsidP="00C66E7E">
      <w:pPr>
        <w:ind w:firstLine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C66E7E">
        <w:rPr>
          <w:rFonts w:ascii="Times New Roman" w:eastAsia="Times New Roman" w:hAnsi="Times New Roman" w:cs="Times New Roman"/>
          <w:sz w:val="24"/>
          <w:szCs w:val="24"/>
          <w:lang w:val="en-PT" w:eastAsia="en-GB"/>
        </w:rPr>
        <w:t>Progressivas: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</w:p>
    <w:p w14:paraId="1053C6F5" w14:textId="02AF8862" w:rsidR="00C66E7E" w:rsidRDefault="000C6A8C" w:rsidP="00C66E7E">
      <w:pPr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eastAsia="en-GB"/>
        </w:rPr>
        <w:drawing>
          <wp:anchor distT="0" distB="0" distL="114300" distR="114300" simplePos="0" relativeHeight="251740160" behindDoc="1" locked="0" layoutInCell="1" allowOverlap="1" wp14:anchorId="0A7EB010" wp14:editId="73BC644B">
            <wp:simplePos x="0" y="0"/>
            <wp:positionH relativeFrom="column">
              <wp:posOffset>1594586</wp:posOffset>
            </wp:positionH>
            <wp:positionV relativeFrom="paragraph">
              <wp:posOffset>85725</wp:posOffset>
            </wp:positionV>
            <wp:extent cx="2432840" cy="745958"/>
            <wp:effectExtent l="0" t="0" r="0" b="3810"/>
            <wp:wrapNone/>
            <wp:docPr id="9" name="Picture 9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, letter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2840" cy="7459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9045A93" w14:textId="39AC8A57" w:rsidR="00C66E7E" w:rsidRDefault="00C66E7E" w:rsidP="00C66E7E">
      <w:pPr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ab/>
      </w:r>
    </w:p>
    <w:p w14:paraId="3713B4BC" w14:textId="2EA53FD2" w:rsidR="00C66E7E" w:rsidRDefault="00C66E7E" w:rsidP="00C66E7E">
      <w:pPr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ab/>
        <w:t xml:space="preserve">Regressivas: </w:t>
      </w:r>
    </w:p>
    <w:p w14:paraId="019E8BF7" w14:textId="12539764" w:rsidR="00C66E7E" w:rsidRDefault="000C6A8C" w:rsidP="00C66E7E">
      <w:pPr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eastAsia="en-GB"/>
        </w:rPr>
        <w:drawing>
          <wp:anchor distT="0" distB="0" distL="114300" distR="114300" simplePos="0" relativeHeight="251741184" behindDoc="1" locked="0" layoutInCell="1" allowOverlap="1" wp14:anchorId="6E7B30FE" wp14:editId="07A3CD27">
            <wp:simplePos x="0" y="0"/>
            <wp:positionH relativeFrom="column">
              <wp:posOffset>1545590</wp:posOffset>
            </wp:positionH>
            <wp:positionV relativeFrom="paragraph">
              <wp:posOffset>138430</wp:posOffset>
            </wp:positionV>
            <wp:extent cx="2021305" cy="593980"/>
            <wp:effectExtent l="0" t="0" r="0" b="3175"/>
            <wp:wrapNone/>
            <wp:docPr id="12" name="Picture 12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 with medium confidence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1305" cy="593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7CC491" w14:textId="761803B8" w:rsidR="00C66E7E" w:rsidRDefault="00C66E7E" w:rsidP="00C66E7E">
      <w:pPr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ab/>
      </w:r>
    </w:p>
    <w:p w14:paraId="152CB7AF" w14:textId="320202C6" w:rsidR="00C66E7E" w:rsidRDefault="00C66E7E" w:rsidP="00C66E7E">
      <w:pPr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ab/>
        <w:t>Centradas:</w:t>
      </w:r>
    </w:p>
    <w:p w14:paraId="123122D9" w14:textId="05251F04" w:rsidR="000C6A8C" w:rsidRDefault="000C6A8C" w:rsidP="00C66E7E">
      <w:pPr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eastAsia="en-GB"/>
        </w:rPr>
        <w:drawing>
          <wp:anchor distT="0" distB="0" distL="114300" distR="114300" simplePos="0" relativeHeight="251742208" behindDoc="1" locked="0" layoutInCell="1" allowOverlap="1" wp14:anchorId="43898FA3" wp14:editId="34FF890C">
            <wp:simplePos x="0" y="0"/>
            <wp:positionH relativeFrom="column">
              <wp:posOffset>1545824</wp:posOffset>
            </wp:positionH>
            <wp:positionV relativeFrom="paragraph">
              <wp:posOffset>128136</wp:posOffset>
            </wp:positionV>
            <wp:extent cx="2398295" cy="661599"/>
            <wp:effectExtent l="0" t="0" r="2540" b="0"/>
            <wp:wrapNone/>
            <wp:docPr id="13" name="Picture 1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picture containing text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8295" cy="6615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F040CC" w14:textId="7BCD117F" w:rsidR="000C6A8C" w:rsidRDefault="000C6A8C" w:rsidP="00C66E7E">
      <w:pPr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4109A57F" w14:textId="69615005" w:rsidR="000C6A8C" w:rsidRDefault="000C6A8C" w:rsidP="00C66E7E">
      <w:pPr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ab/>
        <w:t xml:space="preserve">2ª Derivada: </w:t>
      </w:r>
    </w:p>
    <w:p w14:paraId="722793A4" w14:textId="4782874D" w:rsidR="00C66E7E" w:rsidRPr="00C66E7E" w:rsidRDefault="00C66E7E" w:rsidP="00C66E7E"/>
    <w:p w14:paraId="68E559B0" w14:textId="1FAD02E5" w:rsidR="00C66E7E" w:rsidRPr="00C66E7E" w:rsidRDefault="00C66E7E" w:rsidP="00C66E7E">
      <w:pPr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363B9379" w14:textId="4E7F355F" w:rsidR="00C66E7E" w:rsidRPr="00C66E7E" w:rsidRDefault="00C66E7E" w:rsidP="00C66E7E"/>
    <w:p w14:paraId="29B4750D" w14:textId="58D2FDBF" w:rsidR="00C66E7E" w:rsidRDefault="00C66E7E" w:rsidP="00C66E7E"/>
    <w:p w14:paraId="63491C99" w14:textId="7C2382E3" w:rsidR="00C66E7E" w:rsidRDefault="00C66E7E" w:rsidP="00C66E7E">
      <w:r>
        <w:tab/>
      </w:r>
    </w:p>
    <w:p w14:paraId="796145A2" w14:textId="6283EC82" w:rsidR="000C6A8C" w:rsidRDefault="000C6A8C" w:rsidP="00C66E7E"/>
    <w:p w14:paraId="7A152BD0" w14:textId="193EBCAE" w:rsidR="000C6A8C" w:rsidRDefault="000C6A8C" w:rsidP="00C66E7E"/>
    <w:p w14:paraId="16D92B44" w14:textId="77777777" w:rsidR="000C6A8C" w:rsidRPr="00C66E7E" w:rsidRDefault="000C6A8C" w:rsidP="00C66E7E"/>
    <w:p w14:paraId="645C7525" w14:textId="1B371976" w:rsidR="00D53EE0" w:rsidRDefault="00D53EE0" w:rsidP="00D53EE0"/>
    <w:p w14:paraId="28497D52" w14:textId="1D352C17" w:rsidR="0010402F" w:rsidRPr="005D7DA0" w:rsidRDefault="000C6A8C" w:rsidP="005D7DA0">
      <w:pPr>
        <w:pStyle w:val="Heading2"/>
        <w:spacing w:line="360" w:lineRule="auto"/>
        <w:ind w:left="360"/>
        <w:rPr>
          <w:rFonts w:ascii="Times New Roman" w:eastAsia="IBM Plex Serif" w:hAnsi="Times New Roman" w:cs="Times New Roman"/>
          <w:b/>
          <w:sz w:val="24"/>
          <w:szCs w:val="24"/>
        </w:rPr>
      </w:pPr>
      <w:bookmarkStart w:id="5" w:name="_Toc106473531"/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2</w:t>
      </w:r>
      <w:r>
        <w:rPr>
          <w:rFonts w:ascii="Times New Roman" w:hAnsi="Times New Roman" w:cs="Times New Roman"/>
          <w:b/>
          <w:bCs/>
          <w:sz w:val="24"/>
          <w:szCs w:val="24"/>
        </w:rPr>
        <w:t>.2</w:t>
      </w:r>
      <w:r w:rsidR="0084035A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124E8">
        <w:rPr>
          <w:rFonts w:ascii="Times New Roman" w:eastAsia="IBM Plex Serif" w:hAnsi="Times New Roman" w:cs="Times New Roman"/>
          <w:b/>
          <w:sz w:val="24"/>
          <w:szCs w:val="24"/>
        </w:rPr>
        <w:t>Funções</w:t>
      </w:r>
      <w:bookmarkEnd w:id="5"/>
      <w:r w:rsidR="009124E8">
        <w:rPr>
          <w:rFonts w:ascii="Times New Roman" w:eastAsia="IBM Plex Serif" w:hAnsi="Times New Roman" w:cs="Times New Roman"/>
          <w:b/>
          <w:sz w:val="24"/>
          <w:szCs w:val="24"/>
        </w:rPr>
        <w:t xml:space="preserve"> </w:t>
      </w:r>
    </w:p>
    <w:p w14:paraId="1FC375B7" w14:textId="0D309E4A" w:rsidR="0010402F" w:rsidRDefault="0010402F" w:rsidP="0010402F">
      <w:pPr>
        <w:pStyle w:val="Heading2"/>
        <w:spacing w:line="360" w:lineRule="auto"/>
        <w:ind w:left="360"/>
        <w:rPr>
          <w:rFonts w:ascii="Times New Roman" w:eastAsia="IBM Plex Serif" w:hAnsi="Times New Roman" w:cs="Times New Roman"/>
          <w:b/>
          <w:sz w:val="24"/>
          <w:szCs w:val="24"/>
        </w:rPr>
      </w:pPr>
      <w:bookmarkStart w:id="6" w:name="_Toc106473532"/>
      <w:r>
        <w:rPr>
          <w:rFonts w:ascii="Times New Roman" w:hAnsi="Times New Roman" w:cs="Times New Roman"/>
          <w:b/>
          <w:bCs/>
          <w:sz w:val="24"/>
          <w:szCs w:val="24"/>
        </w:rPr>
        <w:t>2.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>
        <w:rPr>
          <w:rFonts w:ascii="Times New Roman" w:hAnsi="Times New Roman" w:cs="Times New Roman"/>
          <w:b/>
          <w:bCs/>
          <w:sz w:val="24"/>
          <w:szCs w:val="24"/>
        </w:rPr>
        <w:t>.1</w:t>
      </w:r>
      <w:r w:rsidR="0084035A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eastAsia="IBM Plex Serif" w:hAnsi="Times New Roman" w:cs="Times New Roman"/>
          <w:b/>
          <w:sz w:val="24"/>
          <w:szCs w:val="24"/>
        </w:rPr>
        <w:t>Diferenças finitas em 2 pontos</w:t>
      </w:r>
      <w:bookmarkEnd w:id="6"/>
    </w:p>
    <w:p w14:paraId="54D23365" w14:textId="77777777" w:rsidR="005D7DA0" w:rsidRDefault="005D7DA0" w:rsidP="005D7DA0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  <w:t xml:space="preserve">    </w:t>
      </w:r>
    </w:p>
    <w:p w14:paraId="774B5331" w14:textId="3CF66C84" w:rsidR="0010402F" w:rsidRDefault="005D7DA0" w:rsidP="005D7DA0">
      <w:pPr>
        <w:ind w:left="360"/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 </w:t>
      </w:r>
      <w:r w:rsidRPr="005D7DA0">
        <w:rPr>
          <w:rFonts w:ascii="Times New Roman" w:hAnsi="Times New Roman" w:cs="Times New Roman"/>
          <w:sz w:val="24"/>
          <w:szCs w:val="24"/>
        </w:rPr>
        <w:t>Progressivas:</w:t>
      </w:r>
    </w:p>
    <w:p w14:paraId="54ADCCA2" w14:textId="77777777" w:rsidR="005D7DA0" w:rsidRPr="0010402F" w:rsidRDefault="005D7DA0" w:rsidP="005D7DA0">
      <w:pPr>
        <w:ind w:left="360"/>
      </w:pPr>
    </w:p>
    <w:p w14:paraId="2BD8976A" w14:textId="3F7F0865" w:rsidR="00D53EE0" w:rsidRDefault="005D7DA0" w:rsidP="00D53EE0"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743232" behindDoc="1" locked="0" layoutInCell="1" allowOverlap="1" wp14:anchorId="1374747E" wp14:editId="2E6DE84D">
            <wp:simplePos x="0" y="0"/>
            <wp:positionH relativeFrom="column">
              <wp:posOffset>495233</wp:posOffset>
            </wp:positionH>
            <wp:positionV relativeFrom="paragraph">
              <wp:posOffset>11864</wp:posOffset>
            </wp:positionV>
            <wp:extent cx="4268545" cy="3264569"/>
            <wp:effectExtent l="0" t="0" r="0" b="0"/>
            <wp:wrapNone/>
            <wp:docPr id="15" name="Picture 1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3994" cy="33146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47422C" w14:textId="0CBE11FD" w:rsidR="00D53EE0" w:rsidRDefault="00D53EE0" w:rsidP="00D53EE0"/>
    <w:p w14:paraId="3C577219" w14:textId="5D79EA63" w:rsidR="00D53EE0" w:rsidRDefault="00D53EE0" w:rsidP="00D53EE0"/>
    <w:p w14:paraId="305BAA81" w14:textId="30E2A43C" w:rsidR="00D53EE0" w:rsidRDefault="00D53EE0" w:rsidP="00D53EE0"/>
    <w:p w14:paraId="6CB2DDA8" w14:textId="180EB015" w:rsidR="00D53EE0" w:rsidRDefault="00D53EE0" w:rsidP="00D53EE0"/>
    <w:p w14:paraId="0685D7A5" w14:textId="00FD0878" w:rsidR="00D53EE0" w:rsidRDefault="00D53EE0" w:rsidP="00D53EE0"/>
    <w:p w14:paraId="063A9054" w14:textId="70131ADD" w:rsidR="00D53EE0" w:rsidRDefault="00D53EE0" w:rsidP="00D53EE0"/>
    <w:p w14:paraId="27FA70CB" w14:textId="5EE23045" w:rsidR="00D53EE0" w:rsidRDefault="00D53EE0" w:rsidP="00D53EE0"/>
    <w:p w14:paraId="2662B2AA" w14:textId="30ADE030" w:rsidR="00D53EE0" w:rsidRDefault="00D53EE0" w:rsidP="00D53EE0"/>
    <w:p w14:paraId="197E66A2" w14:textId="0C7E5F6B" w:rsidR="00D53EE0" w:rsidRDefault="00D53EE0" w:rsidP="00D53EE0"/>
    <w:p w14:paraId="671F4BC8" w14:textId="491E01FF" w:rsidR="00D53EE0" w:rsidRDefault="00D53EE0" w:rsidP="00D53EE0"/>
    <w:p w14:paraId="1F3F7C9D" w14:textId="0DB6F7F2" w:rsidR="00D53EE0" w:rsidRDefault="00D53EE0" w:rsidP="00D53EE0"/>
    <w:p w14:paraId="3F52B5D6" w14:textId="7E4B40E1" w:rsidR="00D53EE0" w:rsidRDefault="00D53EE0" w:rsidP="00D53EE0"/>
    <w:p w14:paraId="2804E177" w14:textId="3875C85E" w:rsidR="00D53EE0" w:rsidRDefault="00D53EE0" w:rsidP="00D53EE0"/>
    <w:p w14:paraId="19949EF5" w14:textId="4111FE8D" w:rsidR="00D53EE0" w:rsidRDefault="00D53EE0" w:rsidP="00D53EE0"/>
    <w:p w14:paraId="6A5F2C4E" w14:textId="237B38C0" w:rsidR="00D53EE0" w:rsidRDefault="00D53EE0" w:rsidP="00D53EE0"/>
    <w:p w14:paraId="493CD38C" w14:textId="58DE5804" w:rsidR="00D53EE0" w:rsidRDefault="00D53EE0" w:rsidP="00D53EE0"/>
    <w:p w14:paraId="64E3897C" w14:textId="1E642DC8" w:rsidR="00D53EE0" w:rsidRDefault="00D53EE0" w:rsidP="00D53EE0"/>
    <w:p w14:paraId="6EF5FF4B" w14:textId="0CD7C677" w:rsidR="005D7DA0" w:rsidRDefault="005D7DA0" w:rsidP="005D7DA0">
      <w:pPr>
        <w:rPr>
          <w:rFonts w:ascii="Times New Roman" w:eastAsia="IBM Plex Serif" w:hAnsi="Times New Roman" w:cs="Times New Roman"/>
          <w:b/>
          <w:sz w:val="30"/>
          <w:szCs w:val="30"/>
        </w:rPr>
      </w:pPr>
    </w:p>
    <w:p w14:paraId="187281AA" w14:textId="7BE50F66" w:rsidR="005D7DA0" w:rsidRPr="005D7DA0" w:rsidRDefault="005D7DA0" w:rsidP="005D7DA0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IBM Plex Serif" w:hAnsi="Times New Roman" w:cs="Times New Roman"/>
          <w:b/>
          <w:sz w:val="30"/>
          <w:szCs w:val="30"/>
        </w:rPr>
        <w:t xml:space="preserve">   </w:t>
      </w:r>
      <w:r>
        <w:rPr>
          <w:rFonts w:ascii="Times New Roman" w:hAnsi="Times New Roman" w:cs="Times New Roman"/>
          <w:sz w:val="24"/>
          <w:szCs w:val="24"/>
        </w:rPr>
        <w:t>Re</w:t>
      </w:r>
      <w:r w:rsidRPr="005D7DA0">
        <w:rPr>
          <w:rFonts w:ascii="Times New Roman" w:hAnsi="Times New Roman" w:cs="Times New Roman"/>
          <w:sz w:val="24"/>
          <w:szCs w:val="24"/>
        </w:rPr>
        <w:t>gressivas:</w:t>
      </w:r>
    </w:p>
    <w:p w14:paraId="67EE1D55" w14:textId="1866709D" w:rsidR="009F3AF7" w:rsidRPr="004576A9" w:rsidRDefault="005D7DA0" w:rsidP="009124E8">
      <w:pPr>
        <w:pStyle w:val="Heading2"/>
        <w:spacing w:line="360" w:lineRule="auto"/>
        <w:ind w:firstLine="360"/>
        <w:rPr>
          <w:rFonts w:ascii="Times New Roman" w:eastAsia="IBM Plex Serif" w:hAnsi="Times New Roman" w:cs="Times New Roman"/>
          <w:b/>
          <w:sz w:val="30"/>
          <w:szCs w:val="30"/>
        </w:rPr>
      </w:pPr>
      <w:bookmarkStart w:id="7" w:name="_Toc106473533"/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44256" behindDoc="1" locked="0" layoutInCell="1" allowOverlap="1" wp14:anchorId="724DC05A" wp14:editId="18111194">
            <wp:simplePos x="0" y="0"/>
            <wp:positionH relativeFrom="column">
              <wp:posOffset>496699</wp:posOffset>
            </wp:positionH>
            <wp:positionV relativeFrom="paragraph">
              <wp:posOffset>210786</wp:posOffset>
            </wp:positionV>
            <wp:extent cx="4267200" cy="3251782"/>
            <wp:effectExtent l="0" t="0" r="0" b="0"/>
            <wp:wrapNone/>
            <wp:docPr id="16" name="Picture 1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picture containing text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7200" cy="32517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7"/>
    </w:p>
    <w:p w14:paraId="7F6B8FCF" w14:textId="77777777" w:rsidR="00017287" w:rsidRPr="004576A9" w:rsidRDefault="00017287" w:rsidP="00EA3D59">
      <w:pPr>
        <w:spacing w:line="360" w:lineRule="auto"/>
        <w:jc w:val="both"/>
        <w:rPr>
          <w:rFonts w:ascii="Times New Roman" w:eastAsia="Courier New" w:hAnsi="Times New Roman" w:cs="Times New Roman"/>
          <w:b/>
          <w:sz w:val="26"/>
          <w:szCs w:val="26"/>
        </w:rPr>
      </w:pPr>
    </w:p>
    <w:p w14:paraId="1D9C5652" w14:textId="1033CB5A" w:rsidR="00C20521" w:rsidRDefault="00C20521" w:rsidP="00EA3D59">
      <w:pPr>
        <w:spacing w:line="360" w:lineRule="auto"/>
        <w:jc w:val="both"/>
        <w:rPr>
          <w:rFonts w:ascii="Times New Roman" w:eastAsia="Courier New" w:hAnsi="Times New Roman" w:cs="Times New Roman"/>
          <w:bCs/>
          <w:sz w:val="24"/>
          <w:szCs w:val="24"/>
        </w:rPr>
      </w:pPr>
    </w:p>
    <w:p w14:paraId="6AC87A15" w14:textId="27BF27BD" w:rsidR="00D605D2" w:rsidRDefault="00D605D2" w:rsidP="00EA3D59">
      <w:pPr>
        <w:spacing w:line="360" w:lineRule="auto"/>
        <w:jc w:val="both"/>
        <w:rPr>
          <w:rFonts w:ascii="Times New Roman" w:eastAsia="Courier New" w:hAnsi="Times New Roman" w:cs="Times New Roman"/>
          <w:bCs/>
          <w:sz w:val="24"/>
          <w:szCs w:val="24"/>
        </w:rPr>
      </w:pPr>
    </w:p>
    <w:p w14:paraId="33C2E668" w14:textId="3C3EF502" w:rsidR="00D605D2" w:rsidRDefault="00D605D2" w:rsidP="00EA3D59">
      <w:pPr>
        <w:spacing w:line="360" w:lineRule="auto"/>
        <w:jc w:val="both"/>
        <w:rPr>
          <w:rFonts w:ascii="Times New Roman" w:eastAsia="Courier New" w:hAnsi="Times New Roman" w:cs="Times New Roman"/>
          <w:bCs/>
          <w:sz w:val="24"/>
          <w:szCs w:val="24"/>
        </w:rPr>
      </w:pPr>
    </w:p>
    <w:p w14:paraId="4E463441" w14:textId="3DCCC000" w:rsidR="00D605D2" w:rsidRDefault="00D605D2" w:rsidP="00EA3D59">
      <w:pPr>
        <w:spacing w:line="360" w:lineRule="auto"/>
        <w:jc w:val="both"/>
        <w:rPr>
          <w:rFonts w:ascii="Times New Roman" w:eastAsia="Courier New" w:hAnsi="Times New Roman" w:cs="Times New Roman"/>
          <w:bCs/>
          <w:sz w:val="24"/>
          <w:szCs w:val="24"/>
        </w:rPr>
      </w:pPr>
    </w:p>
    <w:p w14:paraId="613A4E94" w14:textId="14E57AFB" w:rsidR="00D605D2" w:rsidRDefault="00D605D2" w:rsidP="00EA3D59">
      <w:pPr>
        <w:spacing w:line="360" w:lineRule="auto"/>
        <w:jc w:val="both"/>
        <w:rPr>
          <w:rFonts w:ascii="Times New Roman" w:eastAsia="Courier New" w:hAnsi="Times New Roman" w:cs="Times New Roman"/>
          <w:bCs/>
          <w:sz w:val="24"/>
          <w:szCs w:val="24"/>
        </w:rPr>
      </w:pPr>
    </w:p>
    <w:p w14:paraId="42ABA249" w14:textId="4D7D9FB6" w:rsidR="00D605D2" w:rsidRDefault="00D605D2" w:rsidP="00EA3D59">
      <w:pPr>
        <w:spacing w:line="360" w:lineRule="auto"/>
        <w:jc w:val="both"/>
        <w:rPr>
          <w:rFonts w:ascii="Times New Roman" w:eastAsia="Courier New" w:hAnsi="Times New Roman" w:cs="Times New Roman"/>
          <w:bCs/>
          <w:sz w:val="24"/>
          <w:szCs w:val="24"/>
        </w:rPr>
      </w:pPr>
    </w:p>
    <w:p w14:paraId="6764F71C" w14:textId="2768DFE4" w:rsidR="00D605D2" w:rsidRDefault="00D605D2" w:rsidP="00EA3D59">
      <w:pPr>
        <w:spacing w:line="360" w:lineRule="auto"/>
        <w:jc w:val="both"/>
        <w:rPr>
          <w:rFonts w:ascii="Times New Roman" w:eastAsia="Courier New" w:hAnsi="Times New Roman" w:cs="Times New Roman"/>
          <w:bCs/>
          <w:sz w:val="24"/>
          <w:szCs w:val="24"/>
        </w:rPr>
      </w:pPr>
    </w:p>
    <w:p w14:paraId="7D61E4D2" w14:textId="2F9458EE" w:rsidR="00D605D2" w:rsidRDefault="00D605D2" w:rsidP="00EA3D59">
      <w:pPr>
        <w:spacing w:line="360" w:lineRule="auto"/>
        <w:jc w:val="both"/>
        <w:rPr>
          <w:rFonts w:ascii="Times New Roman" w:eastAsia="Courier New" w:hAnsi="Times New Roman" w:cs="Times New Roman"/>
          <w:bCs/>
          <w:sz w:val="24"/>
          <w:szCs w:val="24"/>
        </w:rPr>
      </w:pPr>
    </w:p>
    <w:p w14:paraId="69247A0D" w14:textId="376B2B86" w:rsidR="00D605D2" w:rsidRDefault="00D605D2" w:rsidP="00EA3D59">
      <w:pPr>
        <w:spacing w:line="360" w:lineRule="auto"/>
        <w:jc w:val="both"/>
        <w:rPr>
          <w:rFonts w:ascii="Times New Roman" w:eastAsia="Courier New" w:hAnsi="Times New Roman" w:cs="Times New Roman"/>
          <w:bCs/>
          <w:sz w:val="24"/>
          <w:szCs w:val="24"/>
        </w:rPr>
      </w:pPr>
    </w:p>
    <w:p w14:paraId="59A0100F" w14:textId="3274386C" w:rsidR="00282F01" w:rsidRDefault="00282F01" w:rsidP="00282F01">
      <w:pPr>
        <w:pStyle w:val="Heading2"/>
        <w:spacing w:line="360" w:lineRule="auto"/>
        <w:ind w:left="360"/>
        <w:rPr>
          <w:rFonts w:ascii="Times New Roman" w:eastAsia="IBM Plex Serif" w:hAnsi="Times New Roman" w:cs="Times New Roman"/>
          <w:b/>
          <w:sz w:val="24"/>
          <w:szCs w:val="24"/>
        </w:rPr>
      </w:pPr>
      <w:bookmarkStart w:id="8" w:name="_Toc106473534"/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2.2.</w:t>
      </w:r>
      <w:r w:rsidR="00386FE9">
        <w:rPr>
          <w:rFonts w:ascii="Times New Roman" w:hAnsi="Times New Roman" w:cs="Times New Roman"/>
          <w:b/>
          <w:bCs/>
          <w:sz w:val="24"/>
          <w:szCs w:val="24"/>
        </w:rPr>
        <w:t>2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eastAsia="IBM Plex Serif" w:hAnsi="Times New Roman" w:cs="Times New Roman"/>
          <w:b/>
          <w:sz w:val="24"/>
          <w:szCs w:val="24"/>
        </w:rPr>
        <w:t xml:space="preserve">Diferenças finitas em </w:t>
      </w:r>
      <w:r w:rsidR="00386FE9">
        <w:rPr>
          <w:rFonts w:ascii="Times New Roman" w:eastAsia="IBM Plex Serif" w:hAnsi="Times New Roman" w:cs="Times New Roman"/>
          <w:b/>
          <w:sz w:val="24"/>
          <w:szCs w:val="24"/>
        </w:rPr>
        <w:t>3</w:t>
      </w:r>
      <w:r>
        <w:rPr>
          <w:rFonts w:ascii="Times New Roman" w:eastAsia="IBM Plex Serif" w:hAnsi="Times New Roman" w:cs="Times New Roman"/>
          <w:b/>
          <w:sz w:val="24"/>
          <w:szCs w:val="24"/>
        </w:rPr>
        <w:t xml:space="preserve"> pontos</w:t>
      </w:r>
      <w:bookmarkEnd w:id="8"/>
    </w:p>
    <w:p w14:paraId="6C950802" w14:textId="067C6843" w:rsidR="00282F01" w:rsidRDefault="00282F01" w:rsidP="00282F01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  <w:t xml:space="preserve">    </w:t>
      </w:r>
    </w:p>
    <w:p w14:paraId="23F6F126" w14:textId="023F6B72" w:rsidR="00282F01" w:rsidRPr="0010402F" w:rsidRDefault="00282F01" w:rsidP="00C66F7D">
      <w:pPr>
        <w:ind w:left="360"/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 </w:t>
      </w:r>
      <w:r w:rsidRPr="005D7DA0">
        <w:rPr>
          <w:rFonts w:ascii="Times New Roman" w:hAnsi="Times New Roman" w:cs="Times New Roman"/>
          <w:sz w:val="24"/>
          <w:szCs w:val="24"/>
        </w:rPr>
        <w:t>Progressivas:</w:t>
      </w:r>
    </w:p>
    <w:p w14:paraId="538E0D2E" w14:textId="5B630EE6" w:rsidR="00282F01" w:rsidRDefault="00C66F7D" w:rsidP="00282F01"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745280" behindDoc="1" locked="0" layoutInCell="1" allowOverlap="1" wp14:anchorId="1A7FE805" wp14:editId="7DE3F7D7">
            <wp:simplePos x="0" y="0"/>
            <wp:positionH relativeFrom="column">
              <wp:posOffset>607060</wp:posOffset>
            </wp:positionH>
            <wp:positionV relativeFrom="paragraph">
              <wp:posOffset>134186</wp:posOffset>
            </wp:positionV>
            <wp:extent cx="4971970" cy="3160294"/>
            <wp:effectExtent l="0" t="0" r="0" b="2540"/>
            <wp:wrapNone/>
            <wp:docPr id="18" name="Picture 18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&#10;&#10;Description automatically generated with medium confidence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1970" cy="316029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9C7767" w14:textId="47CBC0D7" w:rsidR="00282F01" w:rsidRDefault="00282F01" w:rsidP="00282F01"/>
    <w:p w14:paraId="0C9D6E28" w14:textId="6E46BC6B" w:rsidR="00282F01" w:rsidRDefault="00282F01" w:rsidP="00282F01"/>
    <w:p w14:paraId="0E97AFCE" w14:textId="77777777" w:rsidR="00282F01" w:rsidRDefault="00282F01" w:rsidP="00282F01"/>
    <w:p w14:paraId="6C4018F2" w14:textId="77777777" w:rsidR="00282F01" w:rsidRDefault="00282F01" w:rsidP="00282F01"/>
    <w:p w14:paraId="7209F512" w14:textId="77777777" w:rsidR="00282F01" w:rsidRDefault="00282F01" w:rsidP="00282F01"/>
    <w:p w14:paraId="030BA8CE" w14:textId="77777777" w:rsidR="00282F01" w:rsidRDefault="00282F01" w:rsidP="00282F01"/>
    <w:p w14:paraId="7157A4A6" w14:textId="77777777" w:rsidR="00282F01" w:rsidRDefault="00282F01" w:rsidP="00282F01"/>
    <w:p w14:paraId="4A546EE4" w14:textId="77777777" w:rsidR="00282F01" w:rsidRDefault="00282F01" w:rsidP="00282F01"/>
    <w:p w14:paraId="242EF1AE" w14:textId="77777777" w:rsidR="00282F01" w:rsidRDefault="00282F01" w:rsidP="00282F01"/>
    <w:p w14:paraId="37FA5350" w14:textId="77777777" w:rsidR="00282F01" w:rsidRDefault="00282F01" w:rsidP="00282F01"/>
    <w:p w14:paraId="195AF942" w14:textId="77777777" w:rsidR="00282F01" w:rsidRDefault="00282F01" w:rsidP="00282F01"/>
    <w:p w14:paraId="5219209B" w14:textId="77777777" w:rsidR="00282F01" w:rsidRDefault="00282F01" w:rsidP="00282F01"/>
    <w:p w14:paraId="2904CD07" w14:textId="77777777" w:rsidR="00282F01" w:rsidRDefault="00282F01" w:rsidP="00282F01"/>
    <w:p w14:paraId="4775691F" w14:textId="048A129B" w:rsidR="00282F01" w:rsidRDefault="00282F01" w:rsidP="00282F01">
      <w:pPr>
        <w:rPr>
          <w:rFonts w:ascii="Times New Roman" w:eastAsia="IBM Plex Serif" w:hAnsi="Times New Roman" w:cs="Times New Roman"/>
          <w:b/>
          <w:sz w:val="30"/>
          <w:szCs w:val="30"/>
        </w:rPr>
      </w:pPr>
    </w:p>
    <w:p w14:paraId="238BEB48" w14:textId="77777777" w:rsidR="00C66F7D" w:rsidRDefault="00282F01" w:rsidP="00282F01">
      <w:pPr>
        <w:ind w:left="720"/>
        <w:rPr>
          <w:rFonts w:ascii="Times New Roman" w:eastAsia="IBM Plex Serif" w:hAnsi="Times New Roman" w:cs="Times New Roman"/>
          <w:b/>
          <w:sz w:val="30"/>
          <w:szCs w:val="30"/>
        </w:rPr>
      </w:pPr>
      <w:r>
        <w:rPr>
          <w:rFonts w:ascii="Times New Roman" w:eastAsia="IBM Plex Serif" w:hAnsi="Times New Roman" w:cs="Times New Roman"/>
          <w:b/>
          <w:sz w:val="30"/>
          <w:szCs w:val="30"/>
        </w:rPr>
        <w:t xml:space="preserve">   </w:t>
      </w:r>
    </w:p>
    <w:p w14:paraId="7C1707AE" w14:textId="77777777" w:rsidR="00C66F7D" w:rsidRDefault="00C66F7D" w:rsidP="00282F01">
      <w:pPr>
        <w:ind w:left="720"/>
        <w:rPr>
          <w:rFonts w:ascii="Times New Roman" w:eastAsia="IBM Plex Serif" w:hAnsi="Times New Roman" w:cs="Times New Roman"/>
          <w:b/>
          <w:sz w:val="30"/>
          <w:szCs w:val="30"/>
        </w:rPr>
      </w:pPr>
    </w:p>
    <w:p w14:paraId="6C90F7FB" w14:textId="77777777" w:rsidR="00C66F7D" w:rsidRDefault="00C66F7D" w:rsidP="00282F01">
      <w:pPr>
        <w:ind w:left="720"/>
        <w:rPr>
          <w:rFonts w:ascii="Times New Roman" w:eastAsia="IBM Plex Serif" w:hAnsi="Times New Roman" w:cs="Times New Roman"/>
          <w:b/>
          <w:sz w:val="30"/>
          <w:szCs w:val="30"/>
        </w:rPr>
      </w:pPr>
    </w:p>
    <w:p w14:paraId="18F43722" w14:textId="0F379D78" w:rsidR="00D605D2" w:rsidRPr="00C66F7D" w:rsidRDefault="00C66F7D" w:rsidP="00C66F7D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282F01">
        <w:rPr>
          <w:rFonts w:ascii="Times New Roman" w:hAnsi="Times New Roman" w:cs="Times New Roman"/>
          <w:sz w:val="24"/>
          <w:szCs w:val="24"/>
        </w:rPr>
        <w:t>Re</w:t>
      </w:r>
      <w:r w:rsidR="00282F01" w:rsidRPr="005D7DA0">
        <w:rPr>
          <w:rFonts w:ascii="Times New Roman" w:hAnsi="Times New Roman" w:cs="Times New Roman"/>
          <w:sz w:val="24"/>
          <w:szCs w:val="24"/>
        </w:rPr>
        <w:t>gressivas:</w:t>
      </w:r>
    </w:p>
    <w:p w14:paraId="05BFFAEB" w14:textId="71277343" w:rsidR="00D605D2" w:rsidRDefault="00C66F7D" w:rsidP="00EA3D59">
      <w:pPr>
        <w:spacing w:line="360" w:lineRule="auto"/>
        <w:jc w:val="both"/>
        <w:rPr>
          <w:rFonts w:ascii="Times New Roman" w:eastAsia="Courier New" w:hAnsi="Times New Roman" w:cs="Times New Roman"/>
          <w:bCs/>
          <w:sz w:val="24"/>
          <w:szCs w:val="24"/>
        </w:rPr>
      </w:pPr>
      <w:r>
        <w:rPr>
          <w:rFonts w:ascii="Times New Roman" w:eastAsia="IBM Plex Serif" w:hAnsi="Times New Roman" w:cs="Times New Roman"/>
          <w:b/>
          <w:noProof/>
          <w:sz w:val="30"/>
          <w:szCs w:val="30"/>
        </w:rPr>
        <w:drawing>
          <wp:anchor distT="0" distB="0" distL="114300" distR="114300" simplePos="0" relativeHeight="251746304" behindDoc="1" locked="0" layoutInCell="1" allowOverlap="1" wp14:anchorId="26F50027" wp14:editId="701A78B7">
            <wp:simplePos x="0" y="0"/>
            <wp:positionH relativeFrom="column">
              <wp:posOffset>535457</wp:posOffset>
            </wp:positionH>
            <wp:positionV relativeFrom="paragraph">
              <wp:posOffset>228266</wp:posOffset>
            </wp:positionV>
            <wp:extent cx="5062709" cy="3424989"/>
            <wp:effectExtent l="0" t="0" r="5080" b="4445"/>
            <wp:wrapNone/>
            <wp:docPr id="19" name="Picture 1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ext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2709" cy="34249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4DCF1A" w14:textId="77777777" w:rsidR="00D605D2" w:rsidRPr="00273F96" w:rsidRDefault="00D605D2" w:rsidP="00EA3D59">
      <w:pPr>
        <w:spacing w:line="360" w:lineRule="auto"/>
        <w:jc w:val="both"/>
        <w:rPr>
          <w:rFonts w:ascii="Times New Roman" w:eastAsia="Courier New" w:hAnsi="Times New Roman" w:cs="Times New Roman"/>
          <w:bCs/>
          <w:sz w:val="24"/>
          <w:szCs w:val="24"/>
        </w:rPr>
      </w:pPr>
    </w:p>
    <w:p w14:paraId="39C296CD" w14:textId="6FEB95A1" w:rsidR="001836BD" w:rsidRDefault="001836BD" w:rsidP="002423D1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55B82F2A" w14:textId="22B3CEFC" w:rsidR="00086FD2" w:rsidRDefault="00086FD2" w:rsidP="002423D1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5480C120" w14:textId="42C23FBD" w:rsidR="003A33B0" w:rsidRDefault="00764314" w:rsidP="0076431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6652F9B9" w14:textId="77777777" w:rsidR="007534D8" w:rsidRDefault="007534D8" w:rsidP="0076431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0DD2BE8" w14:textId="77777777" w:rsidR="007534D8" w:rsidRDefault="007534D8" w:rsidP="0076431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9E10CCA" w14:textId="77777777" w:rsidR="007534D8" w:rsidRDefault="007534D8" w:rsidP="0076431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22C034B" w14:textId="0E2E7793" w:rsidR="007534D8" w:rsidRDefault="007534D8" w:rsidP="0076431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7AE08D6" w14:textId="5A95C9B0" w:rsidR="00386FE9" w:rsidRDefault="00386FE9" w:rsidP="0076431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D026313" w14:textId="77777777" w:rsidR="00386FE9" w:rsidRDefault="00386FE9" w:rsidP="0076431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     </w:t>
      </w:r>
    </w:p>
    <w:p w14:paraId="297F43DF" w14:textId="77777777" w:rsidR="00386FE9" w:rsidRDefault="00386FE9" w:rsidP="0076431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E06DC6B" w14:textId="77777777" w:rsidR="00386FE9" w:rsidRDefault="00386FE9" w:rsidP="0076431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A3F7CE7" w14:textId="77777777" w:rsidR="00386FE9" w:rsidRDefault="00386FE9" w:rsidP="0076431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C83C273" w14:textId="77777777" w:rsidR="00C66F7D" w:rsidRDefault="00C66F7D" w:rsidP="00C66F7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F675DDF" w14:textId="6B93B496" w:rsidR="00386FE9" w:rsidRDefault="00386FE9" w:rsidP="00C66F7D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entrada</w:t>
      </w:r>
      <w:r w:rsidRPr="005D7DA0">
        <w:rPr>
          <w:rFonts w:ascii="Times New Roman" w:hAnsi="Times New Roman" w:cs="Times New Roman"/>
          <w:sz w:val="24"/>
          <w:szCs w:val="24"/>
        </w:rPr>
        <w:t>s:</w:t>
      </w:r>
    </w:p>
    <w:p w14:paraId="219066C0" w14:textId="2A1AD3B0" w:rsidR="007534D8" w:rsidRDefault="00386FE9" w:rsidP="0076431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747328" behindDoc="0" locked="0" layoutInCell="1" allowOverlap="1" wp14:anchorId="342F2C49" wp14:editId="3B3D2FE3">
            <wp:simplePos x="0" y="0"/>
            <wp:positionH relativeFrom="column">
              <wp:posOffset>393031</wp:posOffset>
            </wp:positionH>
            <wp:positionV relativeFrom="paragraph">
              <wp:posOffset>150595</wp:posOffset>
            </wp:positionV>
            <wp:extent cx="5761355" cy="3879215"/>
            <wp:effectExtent l="0" t="0" r="4445" b="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1355" cy="38792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3491F0" w14:textId="7C537E22" w:rsidR="007534D8" w:rsidRDefault="007534D8" w:rsidP="0076431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C848B53" w14:textId="77777777" w:rsidR="007534D8" w:rsidRDefault="007534D8" w:rsidP="0076431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D1005A9" w14:textId="77777777" w:rsidR="007534D8" w:rsidRDefault="007534D8" w:rsidP="0076431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681CBF4" w14:textId="77777777" w:rsidR="007534D8" w:rsidRDefault="007534D8" w:rsidP="0076431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87EA3DD" w14:textId="77777777" w:rsidR="007534D8" w:rsidRDefault="007534D8" w:rsidP="0076431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B3BEC28" w14:textId="747C962C" w:rsidR="00EF4757" w:rsidRDefault="00EF4757" w:rsidP="00EA3D59">
      <w:pPr>
        <w:shd w:val="clear" w:color="auto" w:fill="FFFFFF"/>
        <w:spacing w:line="360" w:lineRule="auto"/>
        <w:jc w:val="both"/>
        <w:rPr>
          <w:rFonts w:ascii="Times New Roman" w:eastAsia="IBM Plex Serif" w:hAnsi="Times New Roman" w:cs="Times New Roman"/>
          <w:iCs/>
          <w:color w:val="1D2125"/>
          <w:sz w:val="28"/>
          <w:szCs w:val="28"/>
        </w:rPr>
      </w:pPr>
    </w:p>
    <w:p w14:paraId="6A9A0F97" w14:textId="22200296" w:rsidR="00EF4757" w:rsidRDefault="00EF4757" w:rsidP="00EA3D59">
      <w:pPr>
        <w:shd w:val="clear" w:color="auto" w:fill="FFFFFF"/>
        <w:spacing w:line="360" w:lineRule="auto"/>
        <w:jc w:val="both"/>
        <w:rPr>
          <w:rFonts w:ascii="Times New Roman" w:eastAsia="IBM Plex Serif" w:hAnsi="Times New Roman" w:cs="Times New Roman"/>
          <w:iCs/>
          <w:color w:val="1D2125"/>
          <w:sz w:val="28"/>
          <w:szCs w:val="28"/>
        </w:rPr>
      </w:pPr>
    </w:p>
    <w:p w14:paraId="4110039E" w14:textId="1B1E1E44" w:rsidR="00EF4757" w:rsidRDefault="00EF4757" w:rsidP="00EA3D59">
      <w:pPr>
        <w:shd w:val="clear" w:color="auto" w:fill="FFFFFF"/>
        <w:spacing w:line="360" w:lineRule="auto"/>
        <w:jc w:val="both"/>
        <w:rPr>
          <w:rFonts w:ascii="Times New Roman" w:eastAsia="IBM Plex Serif" w:hAnsi="Times New Roman" w:cs="Times New Roman"/>
          <w:iCs/>
          <w:color w:val="1D2125"/>
          <w:sz w:val="28"/>
          <w:szCs w:val="28"/>
        </w:rPr>
      </w:pPr>
    </w:p>
    <w:p w14:paraId="6D7BE753" w14:textId="7E6EDD3E" w:rsidR="00EF4757" w:rsidRDefault="00EF4757" w:rsidP="00EA3D59">
      <w:pPr>
        <w:shd w:val="clear" w:color="auto" w:fill="FFFFFF"/>
        <w:spacing w:line="360" w:lineRule="auto"/>
        <w:jc w:val="both"/>
        <w:rPr>
          <w:rFonts w:ascii="Times New Roman" w:eastAsia="IBM Plex Serif" w:hAnsi="Times New Roman" w:cs="Times New Roman"/>
          <w:iCs/>
          <w:color w:val="1D2125"/>
          <w:sz w:val="28"/>
          <w:szCs w:val="28"/>
        </w:rPr>
      </w:pPr>
    </w:p>
    <w:p w14:paraId="7E2A8CD4" w14:textId="4995E557" w:rsidR="00EF4757" w:rsidRDefault="00EF4757" w:rsidP="00EA3D59">
      <w:pPr>
        <w:shd w:val="clear" w:color="auto" w:fill="FFFFFF"/>
        <w:spacing w:line="360" w:lineRule="auto"/>
        <w:jc w:val="both"/>
        <w:rPr>
          <w:rFonts w:ascii="Times New Roman" w:eastAsia="IBM Plex Serif" w:hAnsi="Times New Roman" w:cs="Times New Roman"/>
          <w:iCs/>
          <w:color w:val="1D2125"/>
          <w:sz w:val="28"/>
          <w:szCs w:val="28"/>
        </w:rPr>
      </w:pPr>
    </w:p>
    <w:p w14:paraId="168C13B3" w14:textId="47DD8FCD" w:rsidR="00EF4757" w:rsidRDefault="00EF4757" w:rsidP="00EA3D59">
      <w:pPr>
        <w:shd w:val="clear" w:color="auto" w:fill="FFFFFF"/>
        <w:spacing w:line="360" w:lineRule="auto"/>
        <w:jc w:val="both"/>
        <w:rPr>
          <w:rFonts w:ascii="Times New Roman" w:eastAsia="IBM Plex Serif" w:hAnsi="Times New Roman" w:cs="Times New Roman"/>
          <w:iCs/>
          <w:color w:val="1D2125"/>
          <w:sz w:val="28"/>
          <w:szCs w:val="28"/>
        </w:rPr>
      </w:pPr>
    </w:p>
    <w:p w14:paraId="19E27415" w14:textId="7A204786" w:rsidR="00EF4757" w:rsidRDefault="00EF4757" w:rsidP="00EA3D59">
      <w:pPr>
        <w:shd w:val="clear" w:color="auto" w:fill="FFFFFF"/>
        <w:spacing w:line="360" w:lineRule="auto"/>
        <w:jc w:val="both"/>
        <w:rPr>
          <w:rFonts w:ascii="Times New Roman" w:eastAsia="IBM Plex Serif" w:hAnsi="Times New Roman" w:cs="Times New Roman"/>
          <w:iCs/>
          <w:color w:val="1D2125"/>
          <w:sz w:val="28"/>
          <w:szCs w:val="28"/>
        </w:rPr>
      </w:pPr>
    </w:p>
    <w:p w14:paraId="4364D624" w14:textId="77777777" w:rsidR="00EF4757" w:rsidRPr="004576A9" w:rsidRDefault="00EF4757" w:rsidP="00EA3D59">
      <w:pPr>
        <w:shd w:val="clear" w:color="auto" w:fill="FFFFFF"/>
        <w:spacing w:line="360" w:lineRule="auto"/>
        <w:jc w:val="both"/>
        <w:rPr>
          <w:rFonts w:ascii="Times New Roman" w:eastAsia="IBM Plex Serif" w:hAnsi="Times New Roman" w:cs="Times New Roman"/>
          <w:iCs/>
          <w:color w:val="1D2125"/>
          <w:sz w:val="28"/>
          <w:szCs w:val="28"/>
        </w:rPr>
      </w:pPr>
    </w:p>
    <w:p w14:paraId="29C89E38" w14:textId="17301BD8" w:rsidR="00D605D2" w:rsidRDefault="002D75DA" w:rsidP="00EA3D59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576A9">
        <w:rPr>
          <w:rFonts w:ascii="Times New Roman" w:hAnsi="Times New Roman" w:cs="Times New Roman"/>
          <w:sz w:val="28"/>
          <w:szCs w:val="28"/>
        </w:rPr>
        <w:tab/>
      </w:r>
    </w:p>
    <w:p w14:paraId="036EDE46" w14:textId="2337CCF7" w:rsidR="00C66F7D" w:rsidRDefault="00C66F7D" w:rsidP="00C66F7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4"/>
          <w:szCs w:val="24"/>
        </w:rPr>
        <w:t>2ª Derivada</w:t>
      </w:r>
      <w:r w:rsidRPr="005D7DA0">
        <w:rPr>
          <w:rFonts w:ascii="Times New Roman" w:hAnsi="Times New Roman" w:cs="Times New Roman"/>
          <w:sz w:val="24"/>
          <w:szCs w:val="24"/>
        </w:rPr>
        <w:t>:</w:t>
      </w:r>
    </w:p>
    <w:p w14:paraId="753FD30C" w14:textId="2EBEDF92" w:rsidR="00C66F7D" w:rsidRPr="00C66F7D" w:rsidRDefault="00C66F7D" w:rsidP="00C66F7D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anchor distT="0" distB="0" distL="114300" distR="114300" simplePos="0" relativeHeight="251748352" behindDoc="0" locked="0" layoutInCell="1" allowOverlap="1" wp14:anchorId="63613604" wp14:editId="1FC6527B">
            <wp:simplePos x="0" y="0"/>
            <wp:positionH relativeFrom="column">
              <wp:posOffset>392430</wp:posOffset>
            </wp:positionH>
            <wp:positionV relativeFrom="paragraph">
              <wp:posOffset>120951</wp:posOffset>
            </wp:positionV>
            <wp:extent cx="5761355" cy="3607435"/>
            <wp:effectExtent l="0" t="0" r="4445" b="0"/>
            <wp:wrapNone/>
            <wp:docPr id="22" name="Picture 2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1355" cy="36074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2B4A9E9" w14:textId="4F51E85D" w:rsidR="00CB2A7C" w:rsidRDefault="00CB2A7C" w:rsidP="00EA3D59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62404B69" w14:textId="370593E4" w:rsidR="00EF4757" w:rsidRDefault="00EF4757" w:rsidP="00EA3D59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6C0769CB" w14:textId="2DEFF8D1" w:rsidR="00EF4757" w:rsidRDefault="00EF4757" w:rsidP="00EA3D59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6A2943D6" w14:textId="33C4FEA2" w:rsidR="00EF4757" w:rsidRDefault="00EF4757" w:rsidP="00EA3D59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27695529" w14:textId="5F98359C" w:rsidR="00EF4757" w:rsidRDefault="00EF4757" w:rsidP="00EA3D59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6D4D7FDB" w14:textId="317228EC" w:rsidR="00EF4757" w:rsidRDefault="00EF4757" w:rsidP="00EA3D59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0398A50E" w14:textId="0E5251F6" w:rsidR="00EF4757" w:rsidRDefault="00EF4757" w:rsidP="00EA3D59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5E930A15" w14:textId="3FAF8C94" w:rsidR="00EF4757" w:rsidRDefault="00EF4757" w:rsidP="00EA3D59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4CB0D3A5" w14:textId="25B50A71" w:rsidR="00EF4757" w:rsidRDefault="00EF4757" w:rsidP="00EA3D59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2D5E4BA5" w14:textId="6724CD7F" w:rsidR="00EF4757" w:rsidRDefault="00EF4757" w:rsidP="00EA3D59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09EC7DF9" w14:textId="77777777" w:rsidR="00EF4757" w:rsidRPr="004576A9" w:rsidRDefault="00EF4757" w:rsidP="00EA3D59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78283565" w14:textId="4DEE67CF" w:rsidR="00CB2A7C" w:rsidRDefault="000475FB" w:rsidP="000475FB">
      <w:pPr>
        <w:pStyle w:val="Heading1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bookmarkStart w:id="9" w:name="_Toc106473535"/>
      <w:r>
        <w:rPr>
          <w:rFonts w:ascii="Times New Roman" w:hAnsi="Times New Roman" w:cs="Times New Roman"/>
          <w:b/>
          <w:bCs/>
          <w:sz w:val="28"/>
          <w:szCs w:val="28"/>
        </w:rPr>
        <w:lastRenderedPageBreak/>
        <w:t>Derivação simbólica no MatLab</w:t>
      </w:r>
      <w:bookmarkEnd w:id="9"/>
    </w:p>
    <w:p w14:paraId="4EB4C16A" w14:textId="2A82A0AD" w:rsidR="00D77CF1" w:rsidRDefault="000475FB" w:rsidP="000475FB">
      <w:pPr>
        <w:spacing w:line="360" w:lineRule="auto"/>
        <w:ind w:left="720" w:firstLine="6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 </w:t>
      </w:r>
      <w:proofErr w:type="spellStart"/>
      <w:r>
        <w:rPr>
          <w:rFonts w:ascii="Times New Roman" w:hAnsi="Times New Roman" w:cs="Times New Roman"/>
          <w:sz w:val="28"/>
          <w:szCs w:val="28"/>
        </w:rPr>
        <w:t>Symbolic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Math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Toolbox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disponibiliza o comando </w:t>
      </w:r>
      <w:proofErr w:type="spellStart"/>
      <w:r w:rsidRPr="000475FB">
        <w:rPr>
          <w:rFonts w:ascii="Times New Roman" w:hAnsi="Times New Roman" w:cs="Times New Roman"/>
          <w:b/>
          <w:bCs/>
          <w:i/>
          <w:iCs/>
          <w:sz w:val="28"/>
          <w:szCs w:val="28"/>
        </w:rPr>
        <w:t>diff</w:t>
      </w:r>
      <w:proofErr w:type="spellEnd"/>
      <w:r>
        <w:rPr>
          <w:rFonts w:ascii="Times New Roman" w:hAnsi="Times New Roman" w:cs="Times New Roman"/>
          <w:b/>
          <w:bCs/>
          <w:i/>
          <w:iCs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que permite calcular derivadas de diferentes ordens</w:t>
      </w:r>
      <w:r w:rsidR="0084035A">
        <w:rPr>
          <w:rFonts w:ascii="Times New Roman" w:hAnsi="Times New Roman" w:cs="Times New Roman"/>
          <w:sz w:val="28"/>
          <w:szCs w:val="28"/>
        </w:rPr>
        <w:t>.</w:t>
      </w:r>
    </w:p>
    <w:p w14:paraId="705ADF1E" w14:textId="1F00B0B3" w:rsidR="0084035A" w:rsidRDefault="0084035A" w:rsidP="000475FB">
      <w:pPr>
        <w:spacing w:line="360" w:lineRule="auto"/>
        <w:ind w:left="720" w:firstLine="6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o âmbito do nosso projeto, apenas iremos calcular derivadas de primeira ordem.</w:t>
      </w:r>
    </w:p>
    <w:p w14:paraId="78877933" w14:textId="50791975" w:rsidR="0084035A" w:rsidRDefault="0084035A" w:rsidP="000475FB">
      <w:pPr>
        <w:spacing w:line="360" w:lineRule="auto"/>
        <w:ind w:left="720" w:firstLine="6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anchor distT="0" distB="0" distL="114300" distR="114300" simplePos="0" relativeHeight="251749376" behindDoc="0" locked="0" layoutInCell="1" allowOverlap="1" wp14:anchorId="719B56A2" wp14:editId="433CCDF1">
            <wp:simplePos x="0" y="0"/>
            <wp:positionH relativeFrom="column">
              <wp:posOffset>390391</wp:posOffset>
            </wp:positionH>
            <wp:positionV relativeFrom="paragraph">
              <wp:posOffset>310515</wp:posOffset>
            </wp:positionV>
            <wp:extent cx="5761355" cy="2062480"/>
            <wp:effectExtent l="0" t="0" r="4445" b="0"/>
            <wp:wrapNone/>
            <wp:docPr id="23" name="Picture 2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text, application&#10;&#10;Description automatically generated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1355" cy="2062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BD3B95F" w14:textId="69BB45FE" w:rsidR="0084035A" w:rsidRPr="000475FB" w:rsidRDefault="0084035A" w:rsidP="000475FB">
      <w:pPr>
        <w:spacing w:line="360" w:lineRule="auto"/>
        <w:ind w:left="720" w:firstLine="60"/>
        <w:jc w:val="both"/>
        <w:rPr>
          <w:rFonts w:ascii="Times New Roman" w:hAnsi="Times New Roman" w:cs="Times New Roman"/>
          <w:sz w:val="28"/>
          <w:szCs w:val="28"/>
        </w:rPr>
      </w:pPr>
    </w:p>
    <w:p w14:paraId="3AA1CC2B" w14:textId="6C2266B5" w:rsidR="00D605D2" w:rsidRDefault="00D605D2" w:rsidP="00EA3D59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7ECB2CD4" w14:textId="5383C39D" w:rsidR="00D605D2" w:rsidRDefault="00D605D2" w:rsidP="00EA3D59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00F44EF5" w14:textId="3785B637" w:rsidR="00D605D2" w:rsidRDefault="00D605D2" w:rsidP="00EA3D59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1FAC3214" w14:textId="2C09DCE5" w:rsidR="00D605D2" w:rsidRDefault="00D605D2" w:rsidP="00EA3D59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116BF671" w14:textId="75D9F7D5" w:rsidR="00D605D2" w:rsidRDefault="00D605D2" w:rsidP="00EA3D59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46059BB7" w14:textId="6033A6B4" w:rsidR="00D605D2" w:rsidRDefault="00D605D2" w:rsidP="00EA3D59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388F1E75" w14:textId="65904AE3" w:rsidR="00D605D2" w:rsidRDefault="00D605D2" w:rsidP="00EA3D59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6B95E53E" w14:textId="50D284D4" w:rsidR="00D605D2" w:rsidRDefault="00D605D2" w:rsidP="00EA3D59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373EA55D" w14:textId="1D901CA3" w:rsidR="0084035A" w:rsidRDefault="0084035A" w:rsidP="00EA3D59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3CA74BA4" w14:textId="790DB5C8" w:rsidR="0084035A" w:rsidRDefault="0084035A" w:rsidP="00EA3D59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1E03A661" w14:textId="0D12A04C" w:rsidR="0084035A" w:rsidRDefault="0084035A" w:rsidP="00EA3D59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1E9C3AE9" w14:textId="6A8CB211" w:rsidR="0084035A" w:rsidRDefault="0084035A" w:rsidP="00EA3D59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32982392" w14:textId="11997960" w:rsidR="0084035A" w:rsidRDefault="0084035A" w:rsidP="00EA3D59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47D2097A" w14:textId="5FC27099" w:rsidR="0084035A" w:rsidRDefault="0084035A" w:rsidP="00EA3D59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41669146" w14:textId="16DFEF4B" w:rsidR="0084035A" w:rsidRDefault="0084035A" w:rsidP="00EA3D59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27EBC0F4" w14:textId="1A5606AB" w:rsidR="0084035A" w:rsidRDefault="0084035A" w:rsidP="00EA3D59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714A802C" w14:textId="5223FEB6" w:rsidR="0084035A" w:rsidRDefault="0084035A" w:rsidP="00EA3D59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49EF6728" w14:textId="0055379C" w:rsidR="0084035A" w:rsidRDefault="0084035A" w:rsidP="00EA3D59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6043197C" w14:textId="0935A4A2" w:rsidR="0084035A" w:rsidRDefault="0084035A" w:rsidP="00EA3D59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5E92953A" w14:textId="3873B354" w:rsidR="0084035A" w:rsidRDefault="0084035A" w:rsidP="00EA3D59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27774D2A" w14:textId="56972D6F" w:rsidR="0084035A" w:rsidRDefault="0084035A" w:rsidP="0084035A">
      <w:pPr>
        <w:pStyle w:val="Heading1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bookmarkStart w:id="10" w:name="_Toc106473536"/>
      <w:r>
        <w:rPr>
          <w:rFonts w:ascii="Times New Roman" w:hAnsi="Times New Roman" w:cs="Times New Roman"/>
          <w:b/>
          <w:bCs/>
          <w:sz w:val="28"/>
          <w:szCs w:val="28"/>
        </w:rPr>
        <w:lastRenderedPageBreak/>
        <w:t>Métodos Numéricos para Integração</w:t>
      </w:r>
      <w:bookmarkEnd w:id="10"/>
    </w:p>
    <w:p w14:paraId="0549CDD3" w14:textId="2FD58E9C" w:rsidR="0084035A" w:rsidRDefault="0084035A" w:rsidP="0084035A">
      <w:pPr>
        <w:pStyle w:val="Heading2"/>
        <w:numPr>
          <w:ilvl w:val="1"/>
          <w:numId w:val="8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bookmarkStart w:id="11" w:name="_Toc106473537"/>
      <w:r>
        <w:rPr>
          <w:rFonts w:ascii="Times New Roman" w:hAnsi="Times New Roman" w:cs="Times New Roman"/>
          <w:b/>
          <w:bCs/>
          <w:sz w:val="24"/>
          <w:szCs w:val="24"/>
        </w:rPr>
        <w:t>Fórmulas</w:t>
      </w:r>
      <w:bookmarkEnd w:id="11"/>
    </w:p>
    <w:p w14:paraId="4E3ED377" w14:textId="7297B9D8" w:rsidR="00037B69" w:rsidRDefault="00037B69" w:rsidP="00037B69">
      <w:pPr>
        <w:pStyle w:val="ListParagraph"/>
        <w:spacing w:line="360" w:lineRule="auto"/>
        <w:jc w:val="both"/>
        <w:rPr>
          <w:rFonts w:ascii="Times New Roman" w:eastAsia="IBM Plex Serif" w:hAnsi="Times New Roman" w:cs="Times New Roman"/>
          <w:sz w:val="24"/>
          <w:szCs w:val="24"/>
        </w:rPr>
      </w:pPr>
    </w:p>
    <w:p w14:paraId="00D2CC81" w14:textId="5FFEC8C4" w:rsidR="00037B69" w:rsidRPr="00037B69" w:rsidRDefault="00037B69" w:rsidP="00037B69">
      <w:pPr>
        <w:pStyle w:val="ListParagraph"/>
        <w:spacing w:line="360" w:lineRule="auto"/>
        <w:jc w:val="both"/>
        <w:rPr>
          <w:rFonts w:ascii="Times New Roman" w:eastAsia="IBM Plex Serif" w:hAnsi="Times New Roman" w:cs="Times New Roman"/>
          <w:sz w:val="24"/>
          <w:szCs w:val="24"/>
        </w:rPr>
      </w:pPr>
      <w:r w:rsidRPr="00F77D89">
        <w:rPr>
          <w:noProof/>
        </w:rPr>
        <w:drawing>
          <wp:anchor distT="114300" distB="114300" distL="114300" distR="114300" simplePos="0" relativeHeight="251753472" behindDoc="1" locked="0" layoutInCell="1" hidden="0" allowOverlap="1" wp14:anchorId="253CD95F" wp14:editId="1B5F4C9B">
            <wp:simplePos x="0" y="0"/>
            <wp:positionH relativeFrom="column">
              <wp:posOffset>3310255</wp:posOffset>
            </wp:positionH>
            <wp:positionV relativeFrom="paragraph">
              <wp:posOffset>453089</wp:posOffset>
            </wp:positionV>
            <wp:extent cx="1504950" cy="800100"/>
            <wp:effectExtent l="0" t="0" r="6350" b="0"/>
            <wp:wrapNone/>
            <wp:docPr id="26" name="image12.png" descr="A picture containing tex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12.png" descr="A picture containing text&#10;&#10;Description automatically generated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04950" cy="800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37B69">
        <w:rPr>
          <w:rFonts w:ascii="Times New Roman" w:eastAsia="IBM Plex Serif" w:hAnsi="Times New Roman" w:cs="Times New Roman"/>
          <w:sz w:val="24"/>
          <w:szCs w:val="24"/>
        </w:rPr>
        <w:t xml:space="preserve">O valor de </w:t>
      </w:r>
      <m:oMath>
        <m:r>
          <m:rPr>
            <m:sty m:val="bi"/>
          </m:rPr>
          <w:rPr>
            <w:rFonts w:ascii="Cambria Math" w:eastAsia="IBM Plex Serif" w:hAnsi="Cambria Math" w:cs="Times New Roman"/>
            <w:sz w:val="24"/>
            <w:szCs w:val="24"/>
          </w:rPr>
          <m:t>h</m:t>
        </m:r>
      </m:oMath>
      <w:r w:rsidRPr="00037B69">
        <w:rPr>
          <w:rFonts w:ascii="Times New Roman" w:eastAsia="IBM Plex Serif" w:hAnsi="Times New Roman" w:cs="Times New Roman"/>
          <w:sz w:val="24"/>
          <w:szCs w:val="24"/>
        </w:rPr>
        <w:t xml:space="preserve"> corresponde ao passo de discretização para o intervalo [a, b] e será utilizado em todos os métodos numéricos implementados.</w:t>
      </w:r>
    </w:p>
    <w:p w14:paraId="31FC2072" w14:textId="233C6BC2" w:rsidR="00037B69" w:rsidRPr="00037B69" w:rsidRDefault="00037B69" w:rsidP="00037B69">
      <w:pPr>
        <w:pStyle w:val="ListParagraph"/>
        <w:spacing w:line="360" w:lineRule="auto"/>
        <w:jc w:val="both"/>
        <w:rPr>
          <w:rFonts w:ascii="Times New Roman" w:eastAsia="IBM Plex Serif" w:hAnsi="Times New Roman" w:cs="Times New Roman"/>
          <w:sz w:val="24"/>
          <w:szCs w:val="24"/>
        </w:rPr>
      </w:pPr>
    </w:p>
    <w:p w14:paraId="30757601" w14:textId="77777777" w:rsidR="00037B69" w:rsidRPr="00037B69" w:rsidRDefault="00037B69" w:rsidP="00037B69">
      <w:pPr>
        <w:pStyle w:val="ListParagraph"/>
        <w:spacing w:line="360" w:lineRule="auto"/>
        <w:jc w:val="both"/>
        <w:rPr>
          <w:rFonts w:ascii="Times New Roman" w:eastAsia="IBM Plex Serif" w:hAnsi="Times New Roman" w:cs="Times New Roman"/>
          <w:sz w:val="24"/>
          <w:szCs w:val="24"/>
        </w:rPr>
      </w:pPr>
      <w:r w:rsidRPr="00037B69">
        <w:rPr>
          <w:rFonts w:ascii="Times New Roman" w:eastAsia="IBM Plex Serif" w:hAnsi="Times New Roman" w:cs="Times New Roman"/>
          <w:b/>
          <w:sz w:val="24"/>
          <w:szCs w:val="24"/>
        </w:rPr>
        <w:t xml:space="preserve">Fórmula utilizada para o cálculo de </w:t>
      </w:r>
      <m:oMath>
        <m:r>
          <m:rPr>
            <m:sty m:val="bi"/>
          </m:rPr>
          <w:rPr>
            <w:rFonts w:ascii="Cambria Math" w:eastAsia="IBM Plex Serif" w:hAnsi="Cambria Math" w:cs="Times New Roman"/>
            <w:sz w:val="24"/>
            <w:szCs w:val="24"/>
          </w:rPr>
          <m:t>h</m:t>
        </m:r>
      </m:oMath>
      <w:r w:rsidRPr="00037B69">
        <w:rPr>
          <w:rFonts w:ascii="Times New Roman" w:eastAsia="IBM Plex Serif" w:hAnsi="Times New Roman" w:cs="Times New Roman"/>
          <w:b/>
          <w:sz w:val="24"/>
          <w:szCs w:val="24"/>
        </w:rPr>
        <w:t xml:space="preserve"> </w:t>
      </w:r>
      <w:r w:rsidRPr="00037B69">
        <w:rPr>
          <w:rFonts w:ascii="Times New Roman" w:eastAsia="IBM Plex Serif" w:hAnsi="Times New Roman" w:cs="Times New Roman"/>
          <w:sz w:val="24"/>
          <w:szCs w:val="24"/>
        </w:rPr>
        <w:t>:</w:t>
      </w:r>
    </w:p>
    <w:p w14:paraId="2ECCC5F3" w14:textId="77777777" w:rsidR="00037B69" w:rsidRPr="00037B69" w:rsidRDefault="00037B69" w:rsidP="00037B69"/>
    <w:p w14:paraId="7ACA7316" w14:textId="412A991F" w:rsidR="0084035A" w:rsidRDefault="0084035A" w:rsidP="0084035A">
      <w:pPr>
        <w:pStyle w:val="Heading2"/>
        <w:numPr>
          <w:ilvl w:val="2"/>
          <w:numId w:val="8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bookmarkStart w:id="12" w:name="_Toc106473538"/>
      <w:r>
        <w:rPr>
          <w:noProof/>
        </w:rPr>
        <w:drawing>
          <wp:anchor distT="0" distB="0" distL="114300" distR="114300" simplePos="0" relativeHeight="251750400" behindDoc="0" locked="0" layoutInCell="1" allowOverlap="1" wp14:anchorId="2CEAF9D4" wp14:editId="0469E711">
            <wp:simplePos x="0" y="0"/>
            <wp:positionH relativeFrom="column">
              <wp:posOffset>592755</wp:posOffset>
            </wp:positionH>
            <wp:positionV relativeFrom="paragraph">
              <wp:posOffset>427221</wp:posOffset>
            </wp:positionV>
            <wp:extent cx="4991100" cy="863600"/>
            <wp:effectExtent l="0" t="0" r="0" b="0"/>
            <wp:wrapNone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1100" cy="863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b/>
          <w:bCs/>
          <w:sz w:val="24"/>
          <w:szCs w:val="24"/>
        </w:rPr>
        <w:t>Regra dos Trapézios</w:t>
      </w:r>
      <w:bookmarkEnd w:id="12"/>
    </w:p>
    <w:p w14:paraId="5F5C3FA3" w14:textId="163317F4" w:rsidR="0084035A" w:rsidRDefault="0084035A" w:rsidP="0084035A"/>
    <w:p w14:paraId="7BE60350" w14:textId="364818CC" w:rsidR="0084035A" w:rsidRPr="0084035A" w:rsidRDefault="0084035A" w:rsidP="0084035A"/>
    <w:p w14:paraId="68F0D93A" w14:textId="77777777" w:rsidR="0084035A" w:rsidRPr="0084035A" w:rsidRDefault="0084035A" w:rsidP="0084035A"/>
    <w:p w14:paraId="00B6F10A" w14:textId="77777777" w:rsidR="0084035A" w:rsidRPr="0084035A" w:rsidRDefault="0084035A" w:rsidP="0084035A"/>
    <w:p w14:paraId="32C0DA15" w14:textId="772D534E" w:rsidR="0084035A" w:rsidRDefault="0084035A" w:rsidP="0084035A">
      <w:pPr>
        <w:pStyle w:val="Heading2"/>
        <w:numPr>
          <w:ilvl w:val="2"/>
          <w:numId w:val="8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bookmarkStart w:id="13" w:name="_Toc106473539"/>
      <w:r>
        <w:rPr>
          <w:rFonts w:ascii="Times New Roman" w:hAnsi="Times New Roman" w:cs="Times New Roman"/>
          <w:b/>
          <w:bCs/>
          <w:sz w:val="24"/>
          <w:szCs w:val="24"/>
        </w:rPr>
        <w:t>Regra de Simpson</w:t>
      </w:r>
      <w:bookmarkEnd w:id="13"/>
    </w:p>
    <w:p w14:paraId="02A41D29" w14:textId="20E1CD46" w:rsidR="0084035A" w:rsidRPr="0084035A" w:rsidRDefault="00E67BB2" w:rsidP="0084035A">
      <w:pPr>
        <w:ind w:left="360"/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751424" behindDoc="0" locked="0" layoutInCell="1" allowOverlap="1" wp14:anchorId="45153B50" wp14:editId="50BF42A0">
            <wp:simplePos x="0" y="0"/>
            <wp:positionH relativeFrom="column">
              <wp:posOffset>647633</wp:posOffset>
            </wp:positionH>
            <wp:positionV relativeFrom="paragraph">
              <wp:posOffset>36295</wp:posOffset>
            </wp:positionV>
            <wp:extent cx="4934953" cy="530319"/>
            <wp:effectExtent l="0" t="0" r="5715" b="3175"/>
            <wp:wrapNone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5059" cy="544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B36E83" w14:textId="7D6EB0A8" w:rsidR="0084035A" w:rsidRDefault="0084035A" w:rsidP="00EA3D59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3B2E0C4A" w14:textId="709A4108" w:rsidR="00D605D2" w:rsidRDefault="00D605D2" w:rsidP="00EA3D59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68BDBB0D" w14:textId="51BDD855" w:rsidR="00D605D2" w:rsidRDefault="00D605D2" w:rsidP="00EA3D59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7B212352" w14:textId="77777777" w:rsidR="00D605D2" w:rsidRPr="004576A9" w:rsidRDefault="00D605D2" w:rsidP="00EA3D59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769D1E15" w14:textId="77777777" w:rsidR="0046212E" w:rsidRPr="004576A9" w:rsidRDefault="0046212E" w:rsidP="00EA3D59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04286A33" w14:textId="2E0CE37C" w:rsidR="00B843F1" w:rsidRDefault="00B843F1" w:rsidP="00B843F1">
      <w:pPr>
        <w:rPr>
          <w:rFonts w:ascii="Times New Roman" w:eastAsia="Courier New" w:hAnsi="Times New Roman" w:cs="Times New Roman"/>
          <w:bCs/>
          <w:sz w:val="24"/>
          <w:szCs w:val="24"/>
          <w:u w:val="single"/>
        </w:rPr>
      </w:pPr>
    </w:p>
    <w:p w14:paraId="5B91D1BF" w14:textId="77777777" w:rsidR="00B843F1" w:rsidRDefault="00B843F1" w:rsidP="00B843F1">
      <w:pPr>
        <w:rPr>
          <w:rFonts w:ascii="Times New Roman" w:eastAsia="Courier New" w:hAnsi="Times New Roman" w:cs="Times New Roman"/>
          <w:bCs/>
          <w:sz w:val="24"/>
          <w:szCs w:val="24"/>
        </w:rPr>
      </w:pPr>
    </w:p>
    <w:p w14:paraId="31841914" w14:textId="33ACAD43" w:rsidR="00CA173D" w:rsidRPr="00CA173D" w:rsidRDefault="00CA173D" w:rsidP="000826AB">
      <w:pPr>
        <w:ind w:firstLine="720"/>
        <w:rPr>
          <w:rFonts w:ascii="Times New Roman" w:eastAsia="Courier New" w:hAnsi="Times New Roman" w:cs="Times New Roman"/>
          <w:bCs/>
          <w:sz w:val="24"/>
          <w:szCs w:val="24"/>
        </w:rPr>
      </w:pPr>
    </w:p>
    <w:p w14:paraId="20B99107" w14:textId="09FD7A0F" w:rsidR="00CA173D" w:rsidRDefault="00CA173D" w:rsidP="000826AB">
      <w:pPr>
        <w:ind w:firstLine="720"/>
      </w:pPr>
    </w:p>
    <w:p w14:paraId="5C4053FC" w14:textId="2AE2CFC7" w:rsidR="00CA173D" w:rsidRDefault="00CA173D" w:rsidP="000826AB">
      <w:pPr>
        <w:ind w:firstLine="720"/>
      </w:pPr>
    </w:p>
    <w:p w14:paraId="5A49C7FA" w14:textId="72877FEA" w:rsidR="00CA173D" w:rsidRDefault="00CA173D" w:rsidP="000826AB">
      <w:pPr>
        <w:ind w:firstLine="720"/>
      </w:pPr>
    </w:p>
    <w:p w14:paraId="53432F30" w14:textId="2AD07312" w:rsidR="00F95235" w:rsidRDefault="00F95235" w:rsidP="000826AB">
      <w:pPr>
        <w:ind w:firstLine="720"/>
      </w:pPr>
    </w:p>
    <w:p w14:paraId="19DB4B23" w14:textId="0CDE5024" w:rsidR="00F95235" w:rsidRDefault="00F95235" w:rsidP="000826AB">
      <w:pPr>
        <w:ind w:firstLine="720"/>
      </w:pPr>
    </w:p>
    <w:p w14:paraId="47B52110" w14:textId="0AC22E32" w:rsidR="00F95235" w:rsidRDefault="00F95235" w:rsidP="000826AB">
      <w:pPr>
        <w:ind w:firstLine="720"/>
      </w:pPr>
    </w:p>
    <w:p w14:paraId="5672DD4C" w14:textId="0FA0A21A" w:rsidR="00F95235" w:rsidRDefault="00F95235" w:rsidP="000826AB">
      <w:pPr>
        <w:ind w:firstLine="720"/>
      </w:pPr>
    </w:p>
    <w:p w14:paraId="20776BBB" w14:textId="206CA5D3" w:rsidR="00F95235" w:rsidRDefault="00F95235" w:rsidP="000826AB">
      <w:pPr>
        <w:ind w:firstLine="720"/>
      </w:pPr>
    </w:p>
    <w:p w14:paraId="03224EAC" w14:textId="5630C6BE" w:rsidR="00F95235" w:rsidRDefault="00F95235" w:rsidP="000826AB">
      <w:pPr>
        <w:ind w:firstLine="720"/>
      </w:pPr>
    </w:p>
    <w:p w14:paraId="7BDB2C80" w14:textId="22472A8E" w:rsidR="00F95235" w:rsidRDefault="00F95235" w:rsidP="000826AB">
      <w:pPr>
        <w:ind w:firstLine="720"/>
      </w:pPr>
    </w:p>
    <w:p w14:paraId="24F77A9A" w14:textId="514FBB43" w:rsidR="00F95235" w:rsidRDefault="00F95235" w:rsidP="00F95235">
      <w:pPr>
        <w:pStyle w:val="Heading2"/>
        <w:numPr>
          <w:ilvl w:val="1"/>
          <w:numId w:val="8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 </w:t>
      </w:r>
      <w:bookmarkStart w:id="14" w:name="_Toc106473540"/>
      <w:r>
        <w:rPr>
          <w:rFonts w:ascii="Times New Roman" w:hAnsi="Times New Roman" w:cs="Times New Roman"/>
          <w:b/>
          <w:bCs/>
          <w:sz w:val="24"/>
          <w:szCs w:val="24"/>
        </w:rPr>
        <w:t>Funções</w:t>
      </w:r>
      <w:bookmarkEnd w:id="14"/>
    </w:p>
    <w:p w14:paraId="1529D7C0" w14:textId="56A5A647" w:rsidR="00F95235" w:rsidRDefault="00F95235" w:rsidP="00F95235">
      <w:pPr>
        <w:pStyle w:val="Heading2"/>
        <w:numPr>
          <w:ilvl w:val="2"/>
          <w:numId w:val="8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bookmarkStart w:id="15" w:name="_Toc106473541"/>
      <w:r>
        <w:rPr>
          <w:rFonts w:ascii="Times New Roman" w:hAnsi="Times New Roman" w:cs="Times New Roman"/>
          <w:b/>
          <w:bCs/>
          <w:sz w:val="24"/>
          <w:szCs w:val="24"/>
        </w:rPr>
        <w:t>Regra dos Trapézios</w:t>
      </w:r>
      <w:bookmarkEnd w:id="15"/>
    </w:p>
    <w:p w14:paraId="0146B041" w14:textId="2BE8DF7D" w:rsidR="00F95235" w:rsidRDefault="00F95235" w:rsidP="00F95235"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754496" behindDoc="1" locked="0" layoutInCell="1" allowOverlap="1" wp14:anchorId="27DA2E8D" wp14:editId="729A3883">
            <wp:simplePos x="0" y="0"/>
            <wp:positionH relativeFrom="column">
              <wp:posOffset>591487</wp:posOffset>
            </wp:positionH>
            <wp:positionV relativeFrom="paragraph">
              <wp:posOffset>70485</wp:posOffset>
            </wp:positionV>
            <wp:extent cx="5417394" cy="3200400"/>
            <wp:effectExtent l="0" t="0" r="5715" b="0"/>
            <wp:wrapNone/>
            <wp:docPr id="28" name="Picture 28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, text&#10;&#10;Description automatically generated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31370" cy="32086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FE45661" w14:textId="77777777" w:rsidR="00F95235" w:rsidRPr="0084035A" w:rsidRDefault="00F95235" w:rsidP="00F95235"/>
    <w:p w14:paraId="45D27386" w14:textId="77777777" w:rsidR="00F95235" w:rsidRPr="0084035A" w:rsidRDefault="00F95235" w:rsidP="00F95235"/>
    <w:p w14:paraId="35A6A812" w14:textId="77777777" w:rsidR="00F95235" w:rsidRPr="0084035A" w:rsidRDefault="00F95235" w:rsidP="00F95235"/>
    <w:p w14:paraId="116C3DDE" w14:textId="5E45F7E7" w:rsidR="00F95235" w:rsidRDefault="00F95235" w:rsidP="00F95235">
      <w:pPr>
        <w:pStyle w:val="Heading2"/>
        <w:spacing w:line="360" w:lineRule="auto"/>
        <w:ind w:left="1080"/>
        <w:rPr>
          <w:rFonts w:ascii="Times New Roman" w:hAnsi="Times New Roman" w:cs="Times New Roman"/>
          <w:b/>
          <w:bCs/>
          <w:sz w:val="24"/>
          <w:szCs w:val="24"/>
        </w:rPr>
      </w:pPr>
    </w:p>
    <w:p w14:paraId="3D4454C6" w14:textId="01751370" w:rsidR="00F95235" w:rsidRDefault="00F95235" w:rsidP="00F95235"/>
    <w:p w14:paraId="03776B8F" w14:textId="17660573" w:rsidR="00F95235" w:rsidRDefault="00F95235" w:rsidP="00F95235"/>
    <w:p w14:paraId="3FEBCA1A" w14:textId="53B5204A" w:rsidR="00F95235" w:rsidRDefault="00F95235" w:rsidP="00F95235"/>
    <w:p w14:paraId="66A4A8EC" w14:textId="55F1511B" w:rsidR="00F95235" w:rsidRDefault="00F95235" w:rsidP="00F95235"/>
    <w:p w14:paraId="25C15DD0" w14:textId="0638C8B6" w:rsidR="00F95235" w:rsidRDefault="00F95235" w:rsidP="00F95235"/>
    <w:p w14:paraId="4B78A0EB" w14:textId="6DC2370D" w:rsidR="00F95235" w:rsidRDefault="00F95235" w:rsidP="00F95235"/>
    <w:p w14:paraId="4EC6EC33" w14:textId="406051BF" w:rsidR="00F95235" w:rsidRDefault="00F95235" w:rsidP="00F95235"/>
    <w:p w14:paraId="4A2CD178" w14:textId="346CD491" w:rsidR="00F95235" w:rsidRDefault="00F95235" w:rsidP="00F95235"/>
    <w:p w14:paraId="4E238EB3" w14:textId="45264291" w:rsidR="00F95235" w:rsidRDefault="00F95235" w:rsidP="00F95235"/>
    <w:p w14:paraId="67D490D6" w14:textId="77777777" w:rsidR="00F95235" w:rsidRPr="00F95235" w:rsidRDefault="00F95235" w:rsidP="00F95235"/>
    <w:p w14:paraId="6854FA70" w14:textId="77777777" w:rsidR="00F95235" w:rsidRDefault="00F95235" w:rsidP="00F95235">
      <w:pPr>
        <w:pStyle w:val="Heading2"/>
        <w:spacing w:line="360" w:lineRule="auto"/>
        <w:ind w:left="1080"/>
        <w:rPr>
          <w:rFonts w:ascii="Times New Roman" w:hAnsi="Times New Roman" w:cs="Times New Roman"/>
          <w:b/>
          <w:bCs/>
          <w:sz w:val="24"/>
          <w:szCs w:val="24"/>
        </w:rPr>
      </w:pPr>
    </w:p>
    <w:p w14:paraId="558A882A" w14:textId="14C80EB8" w:rsidR="00F95235" w:rsidRDefault="00F95235" w:rsidP="00F95235">
      <w:pPr>
        <w:pStyle w:val="Heading2"/>
        <w:numPr>
          <w:ilvl w:val="2"/>
          <w:numId w:val="8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bookmarkStart w:id="16" w:name="_Toc106473542"/>
      <w:r>
        <w:rPr>
          <w:rFonts w:ascii="Times New Roman" w:hAnsi="Times New Roman" w:cs="Times New Roman"/>
          <w:b/>
          <w:bCs/>
          <w:sz w:val="24"/>
          <w:szCs w:val="24"/>
        </w:rPr>
        <w:t>Regra de Simpson</w:t>
      </w:r>
      <w:bookmarkEnd w:id="16"/>
    </w:p>
    <w:p w14:paraId="7ACFE8FB" w14:textId="59E96E00" w:rsidR="00F95235" w:rsidRPr="00F95235" w:rsidRDefault="00F95235" w:rsidP="00F95235"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755520" behindDoc="1" locked="0" layoutInCell="1" allowOverlap="1" wp14:anchorId="6954CB7F" wp14:editId="7F5F573A">
            <wp:simplePos x="0" y="0"/>
            <wp:positionH relativeFrom="column">
              <wp:posOffset>591185</wp:posOffset>
            </wp:positionH>
            <wp:positionV relativeFrom="paragraph">
              <wp:posOffset>68179</wp:posOffset>
            </wp:positionV>
            <wp:extent cx="5585209" cy="3481137"/>
            <wp:effectExtent l="0" t="0" r="3175" b="0"/>
            <wp:wrapNone/>
            <wp:docPr id="29" name="Picture 2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Text&#10;&#10;Description automatically generated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5209" cy="34811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6FFEBF2" w14:textId="13D40DAA" w:rsidR="00F95235" w:rsidRPr="00F95235" w:rsidRDefault="00F95235" w:rsidP="00F95235"/>
    <w:p w14:paraId="1F384D66" w14:textId="77777777" w:rsidR="00F95235" w:rsidRPr="000826AB" w:rsidRDefault="00F95235" w:rsidP="000826AB">
      <w:pPr>
        <w:ind w:firstLine="720"/>
      </w:pPr>
    </w:p>
    <w:sectPr w:rsidR="00F95235" w:rsidRPr="000826AB" w:rsidSect="00EA3D59">
      <w:footerReference w:type="default" r:id="rId30"/>
      <w:footerReference w:type="first" r:id="rId31"/>
      <w:pgSz w:w="11909" w:h="16834"/>
      <w:pgMar w:top="1701" w:right="1418" w:bottom="1701" w:left="1418" w:header="453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232D4C" w14:textId="77777777" w:rsidR="00DB1287" w:rsidRDefault="00DB1287">
      <w:pPr>
        <w:spacing w:line="240" w:lineRule="auto"/>
      </w:pPr>
      <w:r>
        <w:separator/>
      </w:r>
    </w:p>
  </w:endnote>
  <w:endnote w:type="continuationSeparator" w:id="0">
    <w:p w14:paraId="025542F9" w14:textId="77777777" w:rsidR="00DB1287" w:rsidRDefault="00DB128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BM Plex Serif">
    <w:altName w:val="IBM Plex Serif"/>
    <w:panose1 w:val="02060503050406000203"/>
    <w:charset w:val="00"/>
    <w:family w:val="roman"/>
    <w:pitch w:val="variable"/>
    <w:sig w:usb0="A000026F" w:usb1="5000203B" w:usb2="00000000" w:usb3="00000000" w:csb0="000001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6B9027" w14:textId="2CAAB67F" w:rsidR="00017287" w:rsidRPr="00BC5834" w:rsidRDefault="00677DAC">
    <w:pPr>
      <w:jc w:val="right"/>
      <w:rPr>
        <w:rFonts w:ascii="Times New Roman" w:hAnsi="Times New Roman" w:cs="Times New Roman"/>
      </w:rPr>
    </w:pPr>
    <w:r w:rsidRPr="00BC5834">
      <w:rPr>
        <w:rFonts w:ascii="Times New Roman" w:hAnsi="Times New Roman" w:cs="Times New Roman"/>
      </w:rPr>
      <w:fldChar w:fldCharType="begin"/>
    </w:r>
    <w:r w:rsidRPr="00BC5834">
      <w:rPr>
        <w:rFonts w:ascii="Times New Roman" w:hAnsi="Times New Roman" w:cs="Times New Roman"/>
      </w:rPr>
      <w:instrText>PAGE</w:instrText>
    </w:r>
    <w:r w:rsidRPr="00BC5834">
      <w:rPr>
        <w:rFonts w:ascii="Times New Roman" w:hAnsi="Times New Roman" w:cs="Times New Roman"/>
      </w:rPr>
      <w:fldChar w:fldCharType="separate"/>
    </w:r>
    <w:r w:rsidR="00B05344" w:rsidRPr="00BC5834">
      <w:rPr>
        <w:rFonts w:ascii="Times New Roman" w:hAnsi="Times New Roman" w:cs="Times New Roman"/>
        <w:noProof/>
      </w:rPr>
      <w:t>1</w:t>
    </w:r>
    <w:r w:rsidRPr="00BC5834">
      <w:rPr>
        <w:rFonts w:ascii="Times New Roman" w:hAnsi="Times New Roman" w:cs="Times New Roman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E14974" w14:textId="3A92385C" w:rsidR="004576A9" w:rsidRDefault="004576A9">
    <w:pPr>
      <w:pStyle w:val="Footer"/>
    </w:pPr>
    <w:r>
      <w:rPr>
        <w:rFonts w:ascii="Times New Roman" w:eastAsia="IBM Plex Serif" w:hAnsi="Times New Roman" w:cs="Times New Roman"/>
        <w:bCs/>
        <w:sz w:val="24"/>
        <w:szCs w:val="24"/>
      </w:rPr>
      <w:t>Análise Matemática II                                                                                                   2021/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7A5C63" w14:textId="77777777" w:rsidR="00DB1287" w:rsidRDefault="00DB1287">
      <w:pPr>
        <w:spacing w:line="240" w:lineRule="auto"/>
      </w:pPr>
      <w:r>
        <w:separator/>
      </w:r>
    </w:p>
  </w:footnote>
  <w:footnote w:type="continuationSeparator" w:id="0">
    <w:p w14:paraId="5C03FF32" w14:textId="77777777" w:rsidR="00DB1287" w:rsidRDefault="00DB1287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82364"/>
    <w:multiLevelType w:val="multilevel"/>
    <w:tmpl w:val="CDB06040"/>
    <w:lvl w:ilvl="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013D3F30"/>
    <w:multiLevelType w:val="multilevel"/>
    <w:tmpl w:val="3FD894E0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01A12362"/>
    <w:multiLevelType w:val="hybridMultilevel"/>
    <w:tmpl w:val="3CFCE8E2"/>
    <w:lvl w:ilvl="0" w:tplc="FFFFFFFF">
      <w:start w:val="1"/>
      <w:numFmt w:val="ordin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6547AD"/>
    <w:multiLevelType w:val="multilevel"/>
    <w:tmpl w:val="FCE8F43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09094E04"/>
    <w:multiLevelType w:val="hybridMultilevel"/>
    <w:tmpl w:val="CB843900"/>
    <w:lvl w:ilvl="0" w:tplc="013E14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F935EA"/>
    <w:multiLevelType w:val="multilevel"/>
    <w:tmpl w:val="3FD894E0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0FB65C2D"/>
    <w:multiLevelType w:val="multilevel"/>
    <w:tmpl w:val="020A948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1455333E"/>
    <w:multiLevelType w:val="multilevel"/>
    <w:tmpl w:val="8752C80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8" w15:restartNumberingAfterBreak="0">
    <w:nsid w:val="21DF1A0C"/>
    <w:multiLevelType w:val="hybridMultilevel"/>
    <w:tmpl w:val="C2EA3D56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283C3245"/>
    <w:multiLevelType w:val="multilevel"/>
    <w:tmpl w:val="8752C80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0" w15:restartNumberingAfterBreak="0">
    <w:nsid w:val="31845576"/>
    <w:multiLevelType w:val="multilevel"/>
    <w:tmpl w:val="8752C80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33D93ED2"/>
    <w:multiLevelType w:val="hybridMultilevel"/>
    <w:tmpl w:val="69D21E0A"/>
    <w:lvl w:ilvl="0" w:tplc="0816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3C3E68BC"/>
    <w:multiLevelType w:val="multilevel"/>
    <w:tmpl w:val="70528F88"/>
    <w:lvl w:ilvl="0">
      <w:start w:val="2"/>
      <w:numFmt w:val="decimal"/>
      <w:lvlText w:val="%1"/>
      <w:lvlJc w:val="left"/>
      <w:pPr>
        <w:ind w:left="360" w:hanging="360"/>
      </w:pPr>
      <w:rPr>
        <w:rFonts w:eastAsia="Arial"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eastAsia="Arial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Arial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="Arial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Arial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Arial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Arial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Arial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Arial" w:hint="default"/>
      </w:rPr>
    </w:lvl>
  </w:abstractNum>
  <w:abstractNum w:abstractNumId="13" w15:restartNumberingAfterBreak="0">
    <w:nsid w:val="3C485423"/>
    <w:multiLevelType w:val="multilevel"/>
    <w:tmpl w:val="267A67C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3D436C7D"/>
    <w:multiLevelType w:val="multilevel"/>
    <w:tmpl w:val="974A613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5" w15:restartNumberingAfterBreak="0">
    <w:nsid w:val="3F9622B1"/>
    <w:multiLevelType w:val="hybridMultilevel"/>
    <w:tmpl w:val="0BEC9E0A"/>
    <w:lvl w:ilvl="0" w:tplc="007C01A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A75C6B"/>
    <w:multiLevelType w:val="hybridMultilevel"/>
    <w:tmpl w:val="792ACF36"/>
    <w:lvl w:ilvl="0" w:tplc="0816000F">
      <w:start w:val="1"/>
      <w:numFmt w:val="decimal"/>
      <w:lvlText w:val="%1."/>
      <w:lvlJc w:val="left"/>
      <w:pPr>
        <w:ind w:left="1440" w:hanging="360"/>
      </w:pPr>
    </w:lvl>
    <w:lvl w:ilvl="1" w:tplc="08160019" w:tentative="1">
      <w:start w:val="1"/>
      <w:numFmt w:val="lowerLetter"/>
      <w:lvlText w:val="%2."/>
      <w:lvlJc w:val="left"/>
      <w:pPr>
        <w:ind w:left="2160" w:hanging="360"/>
      </w:pPr>
    </w:lvl>
    <w:lvl w:ilvl="2" w:tplc="0816001B" w:tentative="1">
      <w:start w:val="1"/>
      <w:numFmt w:val="lowerRoman"/>
      <w:lvlText w:val="%3."/>
      <w:lvlJc w:val="right"/>
      <w:pPr>
        <w:ind w:left="2880" w:hanging="180"/>
      </w:pPr>
    </w:lvl>
    <w:lvl w:ilvl="3" w:tplc="0816000F" w:tentative="1">
      <w:start w:val="1"/>
      <w:numFmt w:val="decimal"/>
      <w:lvlText w:val="%4."/>
      <w:lvlJc w:val="left"/>
      <w:pPr>
        <w:ind w:left="3600" w:hanging="360"/>
      </w:pPr>
    </w:lvl>
    <w:lvl w:ilvl="4" w:tplc="08160019" w:tentative="1">
      <w:start w:val="1"/>
      <w:numFmt w:val="lowerLetter"/>
      <w:lvlText w:val="%5."/>
      <w:lvlJc w:val="left"/>
      <w:pPr>
        <w:ind w:left="4320" w:hanging="360"/>
      </w:pPr>
    </w:lvl>
    <w:lvl w:ilvl="5" w:tplc="0816001B" w:tentative="1">
      <w:start w:val="1"/>
      <w:numFmt w:val="lowerRoman"/>
      <w:lvlText w:val="%6."/>
      <w:lvlJc w:val="right"/>
      <w:pPr>
        <w:ind w:left="5040" w:hanging="180"/>
      </w:pPr>
    </w:lvl>
    <w:lvl w:ilvl="6" w:tplc="0816000F" w:tentative="1">
      <w:start w:val="1"/>
      <w:numFmt w:val="decimal"/>
      <w:lvlText w:val="%7."/>
      <w:lvlJc w:val="left"/>
      <w:pPr>
        <w:ind w:left="5760" w:hanging="360"/>
      </w:pPr>
    </w:lvl>
    <w:lvl w:ilvl="7" w:tplc="08160019" w:tentative="1">
      <w:start w:val="1"/>
      <w:numFmt w:val="lowerLetter"/>
      <w:lvlText w:val="%8."/>
      <w:lvlJc w:val="left"/>
      <w:pPr>
        <w:ind w:left="6480" w:hanging="360"/>
      </w:pPr>
    </w:lvl>
    <w:lvl w:ilvl="8" w:tplc="08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A212039"/>
    <w:multiLevelType w:val="multilevel"/>
    <w:tmpl w:val="E7E28798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8" w15:restartNumberingAfterBreak="0">
    <w:nsid w:val="5C560BF3"/>
    <w:multiLevelType w:val="multilevel"/>
    <w:tmpl w:val="2A9CF94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5D111757"/>
    <w:multiLevelType w:val="hybridMultilevel"/>
    <w:tmpl w:val="3CFCE8E2"/>
    <w:lvl w:ilvl="0" w:tplc="C6B6DFFC">
      <w:start w:val="1"/>
      <w:numFmt w:val="ordin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0A01D9F"/>
    <w:multiLevelType w:val="hybridMultilevel"/>
    <w:tmpl w:val="10FCF272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64270049"/>
    <w:multiLevelType w:val="hybridMultilevel"/>
    <w:tmpl w:val="1DD6DC16"/>
    <w:lvl w:ilvl="0" w:tplc="0816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65442B13"/>
    <w:multiLevelType w:val="multilevel"/>
    <w:tmpl w:val="5964AF78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23" w15:restartNumberingAfterBreak="0">
    <w:nsid w:val="687F2DED"/>
    <w:multiLevelType w:val="hybridMultilevel"/>
    <w:tmpl w:val="BBE61440"/>
    <w:lvl w:ilvl="0" w:tplc="0816000F">
      <w:start w:val="1"/>
      <w:numFmt w:val="decimal"/>
      <w:lvlText w:val="%1."/>
      <w:lvlJc w:val="left"/>
      <w:pPr>
        <w:ind w:left="1440" w:hanging="360"/>
      </w:pPr>
    </w:lvl>
    <w:lvl w:ilvl="1" w:tplc="08160019" w:tentative="1">
      <w:start w:val="1"/>
      <w:numFmt w:val="lowerLetter"/>
      <w:lvlText w:val="%2."/>
      <w:lvlJc w:val="left"/>
      <w:pPr>
        <w:ind w:left="2160" w:hanging="360"/>
      </w:pPr>
    </w:lvl>
    <w:lvl w:ilvl="2" w:tplc="0816001B" w:tentative="1">
      <w:start w:val="1"/>
      <w:numFmt w:val="lowerRoman"/>
      <w:lvlText w:val="%3."/>
      <w:lvlJc w:val="right"/>
      <w:pPr>
        <w:ind w:left="2880" w:hanging="180"/>
      </w:pPr>
    </w:lvl>
    <w:lvl w:ilvl="3" w:tplc="0816000F" w:tentative="1">
      <w:start w:val="1"/>
      <w:numFmt w:val="decimal"/>
      <w:lvlText w:val="%4."/>
      <w:lvlJc w:val="left"/>
      <w:pPr>
        <w:ind w:left="3600" w:hanging="360"/>
      </w:pPr>
    </w:lvl>
    <w:lvl w:ilvl="4" w:tplc="08160019" w:tentative="1">
      <w:start w:val="1"/>
      <w:numFmt w:val="lowerLetter"/>
      <w:lvlText w:val="%5."/>
      <w:lvlJc w:val="left"/>
      <w:pPr>
        <w:ind w:left="4320" w:hanging="360"/>
      </w:pPr>
    </w:lvl>
    <w:lvl w:ilvl="5" w:tplc="0816001B" w:tentative="1">
      <w:start w:val="1"/>
      <w:numFmt w:val="lowerRoman"/>
      <w:lvlText w:val="%6."/>
      <w:lvlJc w:val="right"/>
      <w:pPr>
        <w:ind w:left="5040" w:hanging="180"/>
      </w:pPr>
    </w:lvl>
    <w:lvl w:ilvl="6" w:tplc="0816000F" w:tentative="1">
      <w:start w:val="1"/>
      <w:numFmt w:val="decimal"/>
      <w:lvlText w:val="%7."/>
      <w:lvlJc w:val="left"/>
      <w:pPr>
        <w:ind w:left="5760" w:hanging="360"/>
      </w:pPr>
    </w:lvl>
    <w:lvl w:ilvl="7" w:tplc="08160019" w:tentative="1">
      <w:start w:val="1"/>
      <w:numFmt w:val="lowerLetter"/>
      <w:lvlText w:val="%8."/>
      <w:lvlJc w:val="left"/>
      <w:pPr>
        <w:ind w:left="6480" w:hanging="360"/>
      </w:pPr>
    </w:lvl>
    <w:lvl w:ilvl="8" w:tplc="08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712F738C"/>
    <w:multiLevelType w:val="multilevel"/>
    <w:tmpl w:val="8752C80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5" w15:restartNumberingAfterBreak="0">
    <w:nsid w:val="71C60D64"/>
    <w:multiLevelType w:val="hybridMultilevel"/>
    <w:tmpl w:val="E88C02AA"/>
    <w:lvl w:ilvl="0" w:tplc="8FCAE0A2">
      <w:start w:val="1"/>
      <w:numFmt w:val="ordin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4065351"/>
    <w:multiLevelType w:val="multilevel"/>
    <w:tmpl w:val="8752C80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7" w15:restartNumberingAfterBreak="0">
    <w:nsid w:val="7E9F772C"/>
    <w:multiLevelType w:val="multilevel"/>
    <w:tmpl w:val="42E0D80C"/>
    <w:lvl w:ilvl="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1751122971">
    <w:abstractNumId w:val="18"/>
  </w:num>
  <w:num w:numId="2" w16cid:durableId="281500600">
    <w:abstractNumId w:val="6"/>
  </w:num>
  <w:num w:numId="3" w16cid:durableId="408767813">
    <w:abstractNumId w:val="13"/>
  </w:num>
  <w:num w:numId="4" w16cid:durableId="1042050398">
    <w:abstractNumId w:val="17"/>
  </w:num>
  <w:num w:numId="5" w16cid:durableId="1892039736">
    <w:abstractNumId w:val="22"/>
  </w:num>
  <w:num w:numId="6" w16cid:durableId="584343611">
    <w:abstractNumId w:val="14"/>
  </w:num>
  <w:num w:numId="7" w16cid:durableId="1718117669">
    <w:abstractNumId w:val="3"/>
  </w:num>
  <w:num w:numId="8" w16cid:durableId="698513655">
    <w:abstractNumId w:val="9"/>
  </w:num>
  <w:num w:numId="9" w16cid:durableId="278952203">
    <w:abstractNumId w:val="15"/>
  </w:num>
  <w:num w:numId="10" w16cid:durableId="1622496654">
    <w:abstractNumId w:val="27"/>
  </w:num>
  <w:num w:numId="11" w16cid:durableId="2023584912">
    <w:abstractNumId w:val="5"/>
  </w:num>
  <w:num w:numId="12" w16cid:durableId="184484760">
    <w:abstractNumId w:val="1"/>
  </w:num>
  <w:num w:numId="13" w16cid:durableId="881403334">
    <w:abstractNumId w:val="0"/>
  </w:num>
  <w:num w:numId="14" w16cid:durableId="2132359286">
    <w:abstractNumId w:val="19"/>
  </w:num>
  <w:num w:numId="15" w16cid:durableId="84885738">
    <w:abstractNumId w:val="25"/>
  </w:num>
  <w:num w:numId="16" w16cid:durableId="1421293553">
    <w:abstractNumId w:val="2"/>
  </w:num>
  <w:num w:numId="17" w16cid:durableId="1936327188">
    <w:abstractNumId w:val="10"/>
  </w:num>
  <w:num w:numId="18" w16cid:durableId="1588223822">
    <w:abstractNumId w:val="24"/>
  </w:num>
  <w:num w:numId="19" w16cid:durableId="497771094">
    <w:abstractNumId w:val="7"/>
  </w:num>
  <w:num w:numId="20" w16cid:durableId="1730574069">
    <w:abstractNumId w:val="26"/>
  </w:num>
  <w:num w:numId="21" w16cid:durableId="423453415">
    <w:abstractNumId w:val="21"/>
  </w:num>
  <w:num w:numId="22" w16cid:durableId="1495683835">
    <w:abstractNumId w:val="11"/>
  </w:num>
  <w:num w:numId="23" w16cid:durableId="932786277">
    <w:abstractNumId w:val="8"/>
  </w:num>
  <w:num w:numId="24" w16cid:durableId="1465152379">
    <w:abstractNumId w:val="4"/>
  </w:num>
  <w:num w:numId="25" w16cid:durableId="1893729122">
    <w:abstractNumId w:val="12"/>
  </w:num>
  <w:num w:numId="26" w16cid:durableId="61026278">
    <w:abstractNumId w:val="20"/>
  </w:num>
  <w:num w:numId="27" w16cid:durableId="1748379638">
    <w:abstractNumId w:val="16"/>
  </w:num>
  <w:num w:numId="28" w16cid:durableId="430124378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9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wNDcwNjUxNTQzNjRT0lEKTi0uzszPAykwrAUARQQWZCwAAAA="/>
  </w:docVars>
  <w:rsids>
    <w:rsidRoot w:val="00017287"/>
    <w:rsid w:val="00001842"/>
    <w:rsid w:val="0001024E"/>
    <w:rsid w:val="0001606B"/>
    <w:rsid w:val="00016CE7"/>
    <w:rsid w:val="00017287"/>
    <w:rsid w:val="00024FE3"/>
    <w:rsid w:val="00025F58"/>
    <w:rsid w:val="000309F2"/>
    <w:rsid w:val="00034B49"/>
    <w:rsid w:val="00037B69"/>
    <w:rsid w:val="000475FB"/>
    <w:rsid w:val="00055E30"/>
    <w:rsid w:val="000611B1"/>
    <w:rsid w:val="000703AA"/>
    <w:rsid w:val="000826AB"/>
    <w:rsid w:val="00082892"/>
    <w:rsid w:val="0008313B"/>
    <w:rsid w:val="00085D8F"/>
    <w:rsid w:val="00086FD2"/>
    <w:rsid w:val="000B0E02"/>
    <w:rsid w:val="000C1CBF"/>
    <w:rsid w:val="000C6390"/>
    <w:rsid w:val="000C6A8C"/>
    <w:rsid w:val="000C7027"/>
    <w:rsid w:val="000C76F0"/>
    <w:rsid w:val="000D04CE"/>
    <w:rsid w:val="000D6CEC"/>
    <w:rsid w:val="000D7878"/>
    <w:rsid w:val="000E6CB2"/>
    <w:rsid w:val="000E6D40"/>
    <w:rsid w:val="000F403E"/>
    <w:rsid w:val="000F462F"/>
    <w:rsid w:val="000F676D"/>
    <w:rsid w:val="0010402F"/>
    <w:rsid w:val="00107B3E"/>
    <w:rsid w:val="00111477"/>
    <w:rsid w:val="00123B8F"/>
    <w:rsid w:val="00134F39"/>
    <w:rsid w:val="00136055"/>
    <w:rsid w:val="00152DA2"/>
    <w:rsid w:val="001637D9"/>
    <w:rsid w:val="00164E37"/>
    <w:rsid w:val="0017347C"/>
    <w:rsid w:val="001836BD"/>
    <w:rsid w:val="00184B5C"/>
    <w:rsid w:val="00185355"/>
    <w:rsid w:val="001938CE"/>
    <w:rsid w:val="00193E28"/>
    <w:rsid w:val="001A2A97"/>
    <w:rsid w:val="001A4856"/>
    <w:rsid w:val="001B0612"/>
    <w:rsid w:val="001B411C"/>
    <w:rsid w:val="001B6D97"/>
    <w:rsid w:val="001B761F"/>
    <w:rsid w:val="001C0471"/>
    <w:rsid w:val="001D67CD"/>
    <w:rsid w:val="001E144D"/>
    <w:rsid w:val="001E6B78"/>
    <w:rsid w:val="001E7050"/>
    <w:rsid w:val="001E7BE3"/>
    <w:rsid w:val="002116C8"/>
    <w:rsid w:val="00221E3A"/>
    <w:rsid w:val="002262B2"/>
    <w:rsid w:val="0022762D"/>
    <w:rsid w:val="0023575C"/>
    <w:rsid w:val="002423D1"/>
    <w:rsid w:val="00243130"/>
    <w:rsid w:val="00244047"/>
    <w:rsid w:val="00245FED"/>
    <w:rsid w:val="002507DC"/>
    <w:rsid w:val="0025337B"/>
    <w:rsid w:val="002561A6"/>
    <w:rsid w:val="00257441"/>
    <w:rsid w:val="00262B9E"/>
    <w:rsid w:val="002676E9"/>
    <w:rsid w:val="0027152A"/>
    <w:rsid w:val="00272176"/>
    <w:rsid w:val="00273F96"/>
    <w:rsid w:val="0027504D"/>
    <w:rsid w:val="00276E67"/>
    <w:rsid w:val="002801E9"/>
    <w:rsid w:val="00281F7F"/>
    <w:rsid w:val="00282F01"/>
    <w:rsid w:val="00283FB9"/>
    <w:rsid w:val="002929A2"/>
    <w:rsid w:val="00293714"/>
    <w:rsid w:val="00295A5A"/>
    <w:rsid w:val="00296F84"/>
    <w:rsid w:val="002A0ED8"/>
    <w:rsid w:val="002A2D9B"/>
    <w:rsid w:val="002A4301"/>
    <w:rsid w:val="002B18CB"/>
    <w:rsid w:val="002B1D65"/>
    <w:rsid w:val="002D63E3"/>
    <w:rsid w:val="002D75DA"/>
    <w:rsid w:val="002E442A"/>
    <w:rsid w:val="003027B7"/>
    <w:rsid w:val="003030D5"/>
    <w:rsid w:val="003032B6"/>
    <w:rsid w:val="0030646C"/>
    <w:rsid w:val="00315E16"/>
    <w:rsid w:val="0032272A"/>
    <w:rsid w:val="00323346"/>
    <w:rsid w:val="00325383"/>
    <w:rsid w:val="00325547"/>
    <w:rsid w:val="003275B0"/>
    <w:rsid w:val="00327806"/>
    <w:rsid w:val="00334E2C"/>
    <w:rsid w:val="00341A2B"/>
    <w:rsid w:val="00342F8D"/>
    <w:rsid w:val="00343AD0"/>
    <w:rsid w:val="003446B2"/>
    <w:rsid w:val="0034500C"/>
    <w:rsid w:val="00346025"/>
    <w:rsid w:val="00351E8B"/>
    <w:rsid w:val="00370BE2"/>
    <w:rsid w:val="00386FE9"/>
    <w:rsid w:val="003876AC"/>
    <w:rsid w:val="00387BCC"/>
    <w:rsid w:val="0039007C"/>
    <w:rsid w:val="0039071A"/>
    <w:rsid w:val="00390818"/>
    <w:rsid w:val="00394E3C"/>
    <w:rsid w:val="0039660F"/>
    <w:rsid w:val="003A33B0"/>
    <w:rsid w:val="003A4501"/>
    <w:rsid w:val="003B0275"/>
    <w:rsid w:val="003B19B8"/>
    <w:rsid w:val="003B271B"/>
    <w:rsid w:val="003C53AA"/>
    <w:rsid w:val="003D0935"/>
    <w:rsid w:val="003D46B3"/>
    <w:rsid w:val="003D7B6F"/>
    <w:rsid w:val="004049B7"/>
    <w:rsid w:val="00405282"/>
    <w:rsid w:val="00411BAC"/>
    <w:rsid w:val="00411F3E"/>
    <w:rsid w:val="004145C7"/>
    <w:rsid w:val="0042546A"/>
    <w:rsid w:val="00426CE4"/>
    <w:rsid w:val="00427208"/>
    <w:rsid w:val="00433237"/>
    <w:rsid w:val="004576A9"/>
    <w:rsid w:val="00461885"/>
    <w:rsid w:val="00461BC0"/>
    <w:rsid w:val="0046212E"/>
    <w:rsid w:val="00481303"/>
    <w:rsid w:val="00482BC5"/>
    <w:rsid w:val="004855B8"/>
    <w:rsid w:val="004863EA"/>
    <w:rsid w:val="004870A2"/>
    <w:rsid w:val="0049023C"/>
    <w:rsid w:val="00497E95"/>
    <w:rsid w:val="004A16F7"/>
    <w:rsid w:val="004A7CDC"/>
    <w:rsid w:val="004C2A1C"/>
    <w:rsid w:val="004C562B"/>
    <w:rsid w:val="004D3072"/>
    <w:rsid w:val="0051066E"/>
    <w:rsid w:val="00513B2F"/>
    <w:rsid w:val="00521C23"/>
    <w:rsid w:val="005237DF"/>
    <w:rsid w:val="00526D5F"/>
    <w:rsid w:val="00530D84"/>
    <w:rsid w:val="005332FA"/>
    <w:rsid w:val="0056005F"/>
    <w:rsid w:val="00561FED"/>
    <w:rsid w:val="0056227A"/>
    <w:rsid w:val="00567A01"/>
    <w:rsid w:val="00570290"/>
    <w:rsid w:val="00581DFD"/>
    <w:rsid w:val="00590425"/>
    <w:rsid w:val="005963AA"/>
    <w:rsid w:val="005A79F9"/>
    <w:rsid w:val="005C2E4E"/>
    <w:rsid w:val="005C43A8"/>
    <w:rsid w:val="005D0CD2"/>
    <w:rsid w:val="005D16C6"/>
    <w:rsid w:val="005D7C7D"/>
    <w:rsid w:val="005D7DA0"/>
    <w:rsid w:val="005E0C67"/>
    <w:rsid w:val="005E73F4"/>
    <w:rsid w:val="005E780A"/>
    <w:rsid w:val="005F1813"/>
    <w:rsid w:val="00600829"/>
    <w:rsid w:val="00602DD2"/>
    <w:rsid w:val="00602F1E"/>
    <w:rsid w:val="00605EE0"/>
    <w:rsid w:val="006067C7"/>
    <w:rsid w:val="00610B6D"/>
    <w:rsid w:val="0061224E"/>
    <w:rsid w:val="00620933"/>
    <w:rsid w:val="00631826"/>
    <w:rsid w:val="00634BFB"/>
    <w:rsid w:val="0063558D"/>
    <w:rsid w:val="00636485"/>
    <w:rsid w:val="006442EF"/>
    <w:rsid w:val="006469B6"/>
    <w:rsid w:val="00646DBC"/>
    <w:rsid w:val="006534C8"/>
    <w:rsid w:val="00655413"/>
    <w:rsid w:val="0065762B"/>
    <w:rsid w:val="006664E9"/>
    <w:rsid w:val="00666FF3"/>
    <w:rsid w:val="00673E60"/>
    <w:rsid w:val="00674739"/>
    <w:rsid w:val="00677DAC"/>
    <w:rsid w:val="00687AAC"/>
    <w:rsid w:val="006908B7"/>
    <w:rsid w:val="006936E8"/>
    <w:rsid w:val="0069654B"/>
    <w:rsid w:val="006A3AFD"/>
    <w:rsid w:val="006A691B"/>
    <w:rsid w:val="006B0893"/>
    <w:rsid w:val="006B1BDC"/>
    <w:rsid w:val="006C555E"/>
    <w:rsid w:val="006D0F01"/>
    <w:rsid w:val="006D34B2"/>
    <w:rsid w:val="006E3193"/>
    <w:rsid w:val="006E4642"/>
    <w:rsid w:val="006F59B1"/>
    <w:rsid w:val="006F7D80"/>
    <w:rsid w:val="00707A86"/>
    <w:rsid w:val="007117CA"/>
    <w:rsid w:val="0072031B"/>
    <w:rsid w:val="00726B4B"/>
    <w:rsid w:val="00730E7B"/>
    <w:rsid w:val="00737227"/>
    <w:rsid w:val="00740CF4"/>
    <w:rsid w:val="007418A7"/>
    <w:rsid w:val="00744D75"/>
    <w:rsid w:val="007453A5"/>
    <w:rsid w:val="007534D8"/>
    <w:rsid w:val="00755C46"/>
    <w:rsid w:val="0076170C"/>
    <w:rsid w:val="00764314"/>
    <w:rsid w:val="00764555"/>
    <w:rsid w:val="007704E0"/>
    <w:rsid w:val="00776F5C"/>
    <w:rsid w:val="00781274"/>
    <w:rsid w:val="007839A2"/>
    <w:rsid w:val="00785B33"/>
    <w:rsid w:val="007A10F7"/>
    <w:rsid w:val="007A2036"/>
    <w:rsid w:val="007A28EF"/>
    <w:rsid w:val="007B0EA8"/>
    <w:rsid w:val="007B2361"/>
    <w:rsid w:val="007C2631"/>
    <w:rsid w:val="007C2AC3"/>
    <w:rsid w:val="007E0ECF"/>
    <w:rsid w:val="007E24A4"/>
    <w:rsid w:val="007E729B"/>
    <w:rsid w:val="007E7653"/>
    <w:rsid w:val="007F2627"/>
    <w:rsid w:val="007F61BD"/>
    <w:rsid w:val="008045A3"/>
    <w:rsid w:val="00807660"/>
    <w:rsid w:val="00813F2B"/>
    <w:rsid w:val="008155B7"/>
    <w:rsid w:val="00815891"/>
    <w:rsid w:val="00823C1C"/>
    <w:rsid w:val="00826DC3"/>
    <w:rsid w:val="0083112F"/>
    <w:rsid w:val="00831CD6"/>
    <w:rsid w:val="0083294D"/>
    <w:rsid w:val="00834273"/>
    <w:rsid w:val="008345AB"/>
    <w:rsid w:val="0084035A"/>
    <w:rsid w:val="00844846"/>
    <w:rsid w:val="00847A5F"/>
    <w:rsid w:val="00853782"/>
    <w:rsid w:val="00855AC7"/>
    <w:rsid w:val="008669AF"/>
    <w:rsid w:val="00876524"/>
    <w:rsid w:val="00881034"/>
    <w:rsid w:val="008A0A23"/>
    <w:rsid w:val="008B25CE"/>
    <w:rsid w:val="008C0941"/>
    <w:rsid w:val="008C3679"/>
    <w:rsid w:val="008C6111"/>
    <w:rsid w:val="008F1B08"/>
    <w:rsid w:val="008F3313"/>
    <w:rsid w:val="008F4070"/>
    <w:rsid w:val="00907E68"/>
    <w:rsid w:val="00910A3F"/>
    <w:rsid w:val="009124E8"/>
    <w:rsid w:val="00925DCC"/>
    <w:rsid w:val="00926CC4"/>
    <w:rsid w:val="00946653"/>
    <w:rsid w:val="00965F5A"/>
    <w:rsid w:val="00973A94"/>
    <w:rsid w:val="00973F82"/>
    <w:rsid w:val="0098540D"/>
    <w:rsid w:val="009A428E"/>
    <w:rsid w:val="009B6C8B"/>
    <w:rsid w:val="009C24AA"/>
    <w:rsid w:val="009C4A22"/>
    <w:rsid w:val="009D0429"/>
    <w:rsid w:val="009E60E9"/>
    <w:rsid w:val="009E7092"/>
    <w:rsid w:val="009F3AF7"/>
    <w:rsid w:val="009F4B0B"/>
    <w:rsid w:val="009F4FE2"/>
    <w:rsid w:val="009F6A39"/>
    <w:rsid w:val="009F6D67"/>
    <w:rsid w:val="009F7991"/>
    <w:rsid w:val="00A057CB"/>
    <w:rsid w:val="00A05E35"/>
    <w:rsid w:val="00A11142"/>
    <w:rsid w:val="00A13416"/>
    <w:rsid w:val="00A13B0B"/>
    <w:rsid w:val="00A21F84"/>
    <w:rsid w:val="00A31798"/>
    <w:rsid w:val="00A43E11"/>
    <w:rsid w:val="00A54D0E"/>
    <w:rsid w:val="00A575D7"/>
    <w:rsid w:val="00A627D4"/>
    <w:rsid w:val="00A72DBA"/>
    <w:rsid w:val="00A7390D"/>
    <w:rsid w:val="00A813BA"/>
    <w:rsid w:val="00AA765E"/>
    <w:rsid w:val="00AB3A4F"/>
    <w:rsid w:val="00AB5011"/>
    <w:rsid w:val="00AB7FC5"/>
    <w:rsid w:val="00AD23DD"/>
    <w:rsid w:val="00AD4BED"/>
    <w:rsid w:val="00AD5062"/>
    <w:rsid w:val="00AD535A"/>
    <w:rsid w:val="00AE28F6"/>
    <w:rsid w:val="00AE507D"/>
    <w:rsid w:val="00AF05EC"/>
    <w:rsid w:val="00AF5655"/>
    <w:rsid w:val="00AF6511"/>
    <w:rsid w:val="00AF68F9"/>
    <w:rsid w:val="00B05344"/>
    <w:rsid w:val="00B07D6B"/>
    <w:rsid w:val="00B12FCF"/>
    <w:rsid w:val="00B16A39"/>
    <w:rsid w:val="00B21DB8"/>
    <w:rsid w:val="00B22066"/>
    <w:rsid w:val="00B225D4"/>
    <w:rsid w:val="00B25D49"/>
    <w:rsid w:val="00B4291B"/>
    <w:rsid w:val="00B44BD4"/>
    <w:rsid w:val="00B66DD1"/>
    <w:rsid w:val="00B7502C"/>
    <w:rsid w:val="00B8302E"/>
    <w:rsid w:val="00B830AC"/>
    <w:rsid w:val="00B843F1"/>
    <w:rsid w:val="00B96F3F"/>
    <w:rsid w:val="00BB1C3E"/>
    <w:rsid w:val="00BB2ACA"/>
    <w:rsid w:val="00BB397C"/>
    <w:rsid w:val="00BB5079"/>
    <w:rsid w:val="00BC5834"/>
    <w:rsid w:val="00BD6BFD"/>
    <w:rsid w:val="00BD758E"/>
    <w:rsid w:val="00BE4AB8"/>
    <w:rsid w:val="00BE4F74"/>
    <w:rsid w:val="00BE7276"/>
    <w:rsid w:val="00C04D84"/>
    <w:rsid w:val="00C0706D"/>
    <w:rsid w:val="00C110CA"/>
    <w:rsid w:val="00C20521"/>
    <w:rsid w:val="00C206BE"/>
    <w:rsid w:val="00C21265"/>
    <w:rsid w:val="00C21313"/>
    <w:rsid w:val="00C220D9"/>
    <w:rsid w:val="00C2277D"/>
    <w:rsid w:val="00C261E4"/>
    <w:rsid w:val="00C31E93"/>
    <w:rsid w:val="00C3470F"/>
    <w:rsid w:val="00C37E4D"/>
    <w:rsid w:val="00C408F9"/>
    <w:rsid w:val="00C42BFC"/>
    <w:rsid w:val="00C47309"/>
    <w:rsid w:val="00C66E7E"/>
    <w:rsid w:val="00C66F7D"/>
    <w:rsid w:val="00C71691"/>
    <w:rsid w:val="00C73940"/>
    <w:rsid w:val="00C8743B"/>
    <w:rsid w:val="00C87B58"/>
    <w:rsid w:val="00C91442"/>
    <w:rsid w:val="00CA173D"/>
    <w:rsid w:val="00CA223C"/>
    <w:rsid w:val="00CB05F0"/>
    <w:rsid w:val="00CB0B6E"/>
    <w:rsid w:val="00CB2A7C"/>
    <w:rsid w:val="00CC2D1E"/>
    <w:rsid w:val="00CD0DCE"/>
    <w:rsid w:val="00CD5985"/>
    <w:rsid w:val="00CF487C"/>
    <w:rsid w:val="00CF6DB0"/>
    <w:rsid w:val="00CF7766"/>
    <w:rsid w:val="00D03617"/>
    <w:rsid w:val="00D124E6"/>
    <w:rsid w:val="00D2067B"/>
    <w:rsid w:val="00D21EFA"/>
    <w:rsid w:val="00D22AAF"/>
    <w:rsid w:val="00D247A3"/>
    <w:rsid w:val="00D26B86"/>
    <w:rsid w:val="00D27188"/>
    <w:rsid w:val="00D3675B"/>
    <w:rsid w:val="00D41435"/>
    <w:rsid w:val="00D42A0F"/>
    <w:rsid w:val="00D53EE0"/>
    <w:rsid w:val="00D605D2"/>
    <w:rsid w:val="00D77CF1"/>
    <w:rsid w:val="00D80E07"/>
    <w:rsid w:val="00D84B27"/>
    <w:rsid w:val="00D84DDC"/>
    <w:rsid w:val="00D9595D"/>
    <w:rsid w:val="00D95EAD"/>
    <w:rsid w:val="00DA538B"/>
    <w:rsid w:val="00DA6402"/>
    <w:rsid w:val="00DB1287"/>
    <w:rsid w:val="00DC1F15"/>
    <w:rsid w:val="00DC24F4"/>
    <w:rsid w:val="00DC3D6B"/>
    <w:rsid w:val="00DC4093"/>
    <w:rsid w:val="00DC6CF1"/>
    <w:rsid w:val="00DC7C4F"/>
    <w:rsid w:val="00DD0DD9"/>
    <w:rsid w:val="00DD3201"/>
    <w:rsid w:val="00DF43AF"/>
    <w:rsid w:val="00DF4FBE"/>
    <w:rsid w:val="00DF5C74"/>
    <w:rsid w:val="00DF77B1"/>
    <w:rsid w:val="00E23059"/>
    <w:rsid w:val="00E37B80"/>
    <w:rsid w:val="00E5211B"/>
    <w:rsid w:val="00E62394"/>
    <w:rsid w:val="00E62F11"/>
    <w:rsid w:val="00E65A1C"/>
    <w:rsid w:val="00E67BB2"/>
    <w:rsid w:val="00E711C3"/>
    <w:rsid w:val="00E75065"/>
    <w:rsid w:val="00E81D0C"/>
    <w:rsid w:val="00E84F70"/>
    <w:rsid w:val="00E869A1"/>
    <w:rsid w:val="00E91781"/>
    <w:rsid w:val="00E927C3"/>
    <w:rsid w:val="00E96714"/>
    <w:rsid w:val="00E9690A"/>
    <w:rsid w:val="00EA3D59"/>
    <w:rsid w:val="00EA5AE8"/>
    <w:rsid w:val="00EB2E0C"/>
    <w:rsid w:val="00EB31A4"/>
    <w:rsid w:val="00EB3388"/>
    <w:rsid w:val="00EC0578"/>
    <w:rsid w:val="00EC268F"/>
    <w:rsid w:val="00EC6D52"/>
    <w:rsid w:val="00ED12FE"/>
    <w:rsid w:val="00ED3DBC"/>
    <w:rsid w:val="00EF4757"/>
    <w:rsid w:val="00EF4C5F"/>
    <w:rsid w:val="00F0611E"/>
    <w:rsid w:val="00F06724"/>
    <w:rsid w:val="00F07BFC"/>
    <w:rsid w:val="00F07F91"/>
    <w:rsid w:val="00F11B03"/>
    <w:rsid w:val="00F12D0D"/>
    <w:rsid w:val="00F1355E"/>
    <w:rsid w:val="00F13B08"/>
    <w:rsid w:val="00F36F14"/>
    <w:rsid w:val="00F41A97"/>
    <w:rsid w:val="00F42B92"/>
    <w:rsid w:val="00F451FF"/>
    <w:rsid w:val="00F53E53"/>
    <w:rsid w:val="00F61FA9"/>
    <w:rsid w:val="00F634EB"/>
    <w:rsid w:val="00F71B0D"/>
    <w:rsid w:val="00F77D89"/>
    <w:rsid w:val="00F83A3D"/>
    <w:rsid w:val="00F83AF8"/>
    <w:rsid w:val="00F84DF8"/>
    <w:rsid w:val="00F91F29"/>
    <w:rsid w:val="00F95235"/>
    <w:rsid w:val="00F96655"/>
    <w:rsid w:val="00F97D8A"/>
    <w:rsid w:val="00FA37F7"/>
    <w:rsid w:val="00FB01F2"/>
    <w:rsid w:val="00FB377F"/>
    <w:rsid w:val="00FD05F6"/>
    <w:rsid w:val="00FD78AF"/>
    <w:rsid w:val="00FE130B"/>
    <w:rsid w:val="00FF0B26"/>
    <w:rsid w:val="00FF70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F6B8EEC"/>
  <w15:docId w15:val="{C441E6F3-7349-467C-B21A-6DC8079856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pt-PT" w:eastAsia="pt-PT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224E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PlaceholderText">
    <w:name w:val="Placeholder Text"/>
    <w:basedOn w:val="DefaultParagraphFont"/>
    <w:uiPriority w:val="99"/>
    <w:semiHidden/>
    <w:rsid w:val="006E3193"/>
    <w:rPr>
      <w:color w:val="808080"/>
    </w:rPr>
  </w:style>
  <w:style w:type="paragraph" w:styleId="ListParagraph">
    <w:name w:val="List Paragraph"/>
    <w:basedOn w:val="Normal"/>
    <w:uiPriority w:val="34"/>
    <w:qFormat/>
    <w:rsid w:val="000C702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65A1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65A1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23346"/>
    <w:pPr>
      <w:tabs>
        <w:tab w:val="center" w:pos="4252"/>
        <w:tab w:val="right" w:pos="8504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3346"/>
  </w:style>
  <w:style w:type="paragraph" w:styleId="Footer">
    <w:name w:val="footer"/>
    <w:basedOn w:val="Normal"/>
    <w:link w:val="FooterChar"/>
    <w:uiPriority w:val="99"/>
    <w:unhideWhenUsed/>
    <w:rsid w:val="00323346"/>
    <w:pPr>
      <w:tabs>
        <w:tab w:val="center" w:pos="4252"/>
        <w:tab w:val="right" w:pos="8504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3346"/>
  </w:style>
  <w:style w:type="paragraph" w:styleId="Caption">
    <w:name w:val="caption"/>
    <w:basedOn w:val="Normal"/>
    <w:next w:val="Normal"/>
    <w:uiPriority w:val="35"/>
    <w:unhideWhenUsed/>
    <w:qFormat/>
    <w:rsid w:val="00AD535A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387BCC"/>
    <w:pPr>
      <w:spacing w:before="240" w:after="0" w:line="259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387BC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87BCC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387BCC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1836B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573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5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52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oter" Target="footer1.xm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F488AA4B-BCB0-4100-92A0-0105C411D4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2</TotalTime>
  <Pages>10</Pages>
  <Words>570</Words>
  <Characters>3250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avid Leonel Melo</cp:lastModifiedBy>
  <cp:revision>433</cp:revision>
  <cp:lastPrinted>2022-04-30T23:36:00Z</cp:lastPrinted>
  <dcterms:created xsi:type="dcterms:W3CDTF">2022-04-27T14:27:00Z</dcterms:created>
  <dcterms:modified xsi:type="dcterms:W3CDTF">2022-06-18T18:39:00Z</dcterms:modified>
</cp:coreProperties>
</file>